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6D594" w14:textId="45099362" w:rsidR="00AA14FE" w:rsidRPr="00B76E03" w:rsidRDefault="00B76E03" w:rsidP="00711C46">
      <w:pPr>
        <w:pStyle w:val="Heading1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76E03">
        <w:rPr>
          <w:rFonts w:ascii="Times New Roman" w:hAnsi="Times New Roman" w:cs="Times New Roman"/>
          <w:color w:val="auto"/>
          <w:sz w:val="24"/>
          <w:szCs w:val="24"/>
        </w:rPr>
        <w:t>esta es la</w:t>
      </w:r>
    </w:p>
    <w:p w14:paraId="6A5C569F" w14:textId="23E69F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sión de información pública para re imagine</w:t>
      </w:r>
    </w:p>
    <w:p w14:paraId="7373F304" w14:textId="1F9D04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</w:t>
      </w:r>
    </w:p>
    <w:p w14:paraId="423ED7D0" w14:textId="40E79D1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tamos a punto de empezar</w:t>
      </w:r>
    </w:p>
    <w:p w14:paraId="7FEA2E09" w14:textId="1B3542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ece que todavía tenemos algunas personas</w:t>
      </w:r>
    </w:p>
    <w:p w14:paraId="55F5098D" w14:textId="20CA9A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ando</w:t>
      </w:r>
    </w:p>
    <w:p w14:paraId="347C50D9" w14:textId="136E68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estar grabando esta</w:t>
      </w:r>
    </w:p>
    <w:p w14:paraId="20365A85" w14:textId="55F2CA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sentación así que am si usted</w:t>
      </w:r>
    </w:p>
    <w:p w14:paraId="603B50F1" w14:textId="5B29AE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n que salir a mitad de sesión o si usted</w:t>
      </w:r>
    </w:p>
    <w:p w14:paraId="5E9D2955" w14:textId="25F8317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oce a alguien que le gustaría verlo</w:t>
      </w:r>
    </w:p>
    <w:p w14:paraId="4E477E6A" w14:textId="7C7858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én</w:t>
      </w:r>
    </w:p>
    <w:p w14:paraId="27C98EDD" w14:textId="3DEC135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se lo valla a perder hoy va a ser</w:t>
      </w:r>
    </w:p>
    <w:p w14:paraId="7A7A6C67" w14:textId="5A1054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grabado y publicado en el sitio web</w:t>
      </w:r>
    </w:p>
    <w:p w14:paraId="459DAD7E" w14:textId="221CD5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rts para que pueda verlo en un momento posterior</w:t>
      </w:r>
    </w:p>
    <w:p w14:paraId="4D15A133" w14:textId="4463C1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oy a seguir adelante y hacer un poco</w:t>
      </w:r>
    </w:p>
    <w:p w14:paraId="51D606FB" w14:textId="6F41AD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de presentaciones aquí a medida que empezamos</w:t>
      </w:r>
    </w:p>
    <w:p w14:paraId="1AD6A2C7" w14:textId="41C5AA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primero am bill ah quieres</w:t>
      </w:r>
    </w:p>
    <w:p w14:paraId="372F6CBB" w14:textId="5C9463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dar un pequeño saludo a todos</w:t>
      </w:r>
    </w:p>
    <w:p w14:paraId="316B23DE" w14:textId="0685F50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la andre</w:t>
      </w:r>
    </w:p>
    <w:p w14:paraId="764BBEA2" w14:textId="67B533C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chas gracias muy buenas noches</w:t>
      </w:r>
    </w:p>
    <w:p w14:paraId="52DD3587" w14:textId="4FC3A3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odos soy bill carpenter</w:t>
      </w:r>
    </w:p>
    <w:p w14:paraId="0B5B4C72" w14:textId="5DD6BF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o de rts y gracias por unirse a nosotros</w:t>
      </w:r>
    </w:p>
    <w:p w14:paraId="48906111" w14:textId="5C5CC6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nuestro seminario web de re imagine rts</w:t>
      </w:r>
    </w:p>
    <w:p w14:paraId="65E8B718" w14:textId="6C9149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propósito de esta sesión es</w:t>
      </w:r>
    </w:p>
    <w:p w14:paraId="2BC4FF78" w14:textId="15EEED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porcionar una visión general de ambos</w:t>
      </w:r>
    </w:p>
    <w:p w14:paraId="3F8959B6" w14:textId="714A33D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sistema de tránsito que se implementará</w:t>
      </w:r>
    </w:p>
    <w:p w14:paraId="13438106" w14:textId="007B924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17 de mayo</w:t>
      </w:r>
    </w:p>
    <w:p w14:paraId="1FB977DB" w14:textId="45E763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como los materiales que están</w:t>
      </w:r>
    </w:p>
    <w:p w14:paraId="2937DAA3" w14:textId="758D49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para ayudarle a entender cómo</w:t>
      </w:r>
    </w:p>
    <w:p w14:paraId="5ECB5D07" w14:textId="27494C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abaja</w:t>
      </w:r>
    </w:p>
    <w:p w14:paraId="3ABCD020" w14:textId="456441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 medida que aprende sobre el nuevo sistema </w:t>
      </w:r>
    </w:p>
    <w:p w14:paraId="78893BC1" w14:textId="4C20E4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resultarle incómodo pensar en el</w:t>
      </w:r>
    </w:p>
    <w:p w14:paraId="43C65D0A" w14:textId="7FC503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 que usted tomó hoy</w:t>
      </w:r>
    </w:p>
    <w:p w14:paraId="2BEC2146" w14:textId="30D45E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plicar esa experiencia al nuevo</w:t>
      </w:r>
    </w:p>
    <w:p w14:paraId="1CC54FB3" w14:textId="6B5A5A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stema</w:t>
      </w:r>
    </w:p>
    <w:p w14:paraId="588F54A0" w14:textId="5B358E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reo que una vez que aprenda sobre ah como</w:t>
      </w:r>
    </w:p>
    <w:p w14:paraId="0DAE6CB9" w14:textId="55DDD9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án sus viajes y empiece a</w:t>
      </w:r>
    </w:p>
    <w:p w14:paraId="778DAC93" w14:textId="4EF9C61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perimentar el rts nuevo usted rápidamente</w:t>
      </w:r>
    </w:p>
    <w:p w14:paraId="11228C86" w14:textId="797DDC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</w:t>
      </w:r>
      <w:r w:rsidR="008259B8">
        <w:rPr>
          <w:rFonts w:ascii="Times New Roman" w:hAnsi="Times New Roman" w:cs="Times New Roman"/>
          <w:sz w:val="24"/>
          <w:szCs w:val="24"/>
        </w:rPr>
        <w:t>á</w:t>
      </w:r>
      <w:r w:rsidRPr="00B76E03">
        <w:rPr>
          <w:rFonts w:ascii="Times New Roman" w:hAnsi="Times New Roman" w:cs="Times New Roman"/>
          <w:sz w:val="24"/>
          <w:szCs w:val="24"/>
        </w:rPr>
        <w:t xml:space="preserve"> que el beneficio</w:t>
      </w:r>
    </w:p>
    <w:p w14:paraId="7575B3BD" w14:textId="3497D6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l nuevo sistema con su aumento</w:t>
      </w:r>
    </w:p>
    <w:p w14:paraId="3F7D494E" w14:textId="615B6A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frecuencia y conectividad</w:t>
      </w:r>
    </w:p>
    <w:p w14:paraId="447201B0" w14:textId="6AD36A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el aumento de movilidad que ofrece</w:t>
      </w:r>
    </w:p>
    <w:p w14:paraId="64B79A4C" w14:textId="18227D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quellos de ustedes que utilizan rts para sólo</w:t>
      </w:r>
    </w:p>
    <w:p w14:paraId="72A73BE2" w14:textId="381882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viaje</w:t>
      </w:r>
    </w:p>
    <w:p w14:paraId="14B14AFC" w14:textId="09FD90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á diferente, pero para ustedes los</w:t>
      </w:r>
    </w:p>
    <w:p w14:paraId="70965F04" w14:textId="6A906E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utilizan rts durante todo el día</w:t>
      </w:r>
    </w:p>
    <w:p w14:paraId="53C80281" w14:textId="2FA2B2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porque somos su único o su principal</w:t>
      </w:r>
    </w:p>
    <w:p w14:paraId="3B14F7FD" w14:textId="034DCA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dio de transporte</w:t>
      </w:r>
    </w:p>
    <w:p w14:paraId="2E7A78AE" w14:textId="73EB1F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sistema está diseñado para llevarle a lugares</w:t>
      </w:r>
    </w:p>
    <w:p w14:paraId="2B7487E6" w14:textId="3015A8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más frecuencia</w:t>
      </w:r>
    </w:p>
    <w:p w14:paraId="308E507B" w14:textId="5B2427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ser confiables más conectados con más</w:t>
      </w:r>
    </w:p>
    <w:p w14:paraId="5EB254ED" w14:textId="15CC35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pciones para que se pueda mover</w:t>
      </w:r>
    </w:p>
    <w:p w14:paraId="7A70E48E" w14:textId="056710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sado en su horario en lugar del nuestro</w:t>
      </w:r>
    </w:p>
    <w:p w14:paraId="57FD2155" w14:textId="4E587F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elemento de limpieza esta sesión</w:t>
      </w:r>
    </w:p>
    <w:p w14:paraId="24F49C90" w14:textId="05ED33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noche está enfocad</w:t>
      </w:r>
      <w:r w:rsidR="00545776">
        <w:rPr>
          <w:rFonts w:ascii="Times New Roman" w:hAnsi="Times New Roman" w:cs="Times New Roman"/>
          <w:sz w:val="24"/>
          <w:szCs w:val="24"/>
        </w:rPr>
        <w:t>a</w:t>
      </w:r>
    </w:p>
    <w:p w14:paraId="5726FC41" w14:textId="28B224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nuestro servicio regular de autobuses y nuestro nuevo</w:t>
      </w:r>
    </w:p>
    <w:p w14:paraId="0DA82F72" w14:textId="21BEC3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bajo demanda</w:t>
      </w:r>
    </w:p>
    <w:p w14:paraId="0830D620" w14:textId="09FB0D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tiene preguntas sobre nuestro</w:t>
      </w:r>
    </w:p>
    <w:p w14:paraId="54933575" w14:textId="0F5EE8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de para tránsito al cual llamamos rts</w:t>
      </w:r>
    </w:p>
    <w:p w14:paraId="2E76AD4F" w14:textId="5010F9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ceso por favor llene un formulario de contacto en</w:t>
      </w:r>
    </w:p>
    <w:p w14:paraId="19E38771" w14:textId="73D043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estro sitio web y nos aseguraremos de que</w:t>
      </w:r>
    </w:p>
    <w:p w14:paraId="48CFC86D" w14:textId="5C3B74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ien se conecte con usted muy pronto</w:t>
      </w:r>
    </w:p>
    <w:p w14:paraId="6648D749" w14:textId="0CB5B7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nuevo gracias por estar aquí</w:t>
      </w:r>
    </w:p>
    <w:p w14:paraId="1377F59F" w14:textId="4B1DE96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gracias por unirse a nosotros y andre seguimos</w:t>
      </w:r>
    </w:p>
    <w:p w14:paraId="7C169007" w14:textId="3C41D3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delante</w:t>
      </w:r>
    </w:p>
    <w:p w14:paraId="08A05063" w14:textId="56715B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 gracias am si pudiéramos hacer q un</w:t>
      </w:r>
    </w:p>
    <w:p w14:paraId="0938928D" w14:textId="2023A2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 de nuestros</w:t>
      </w:r>
    </w:p>
    <w:p w14:paraId="5A5AE19F" w14:textId="4AA1A2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os representantes de rts se presenten</w:t>
      </w:r>
    </w:p>
    <w:p w14:paraId="6B8E65A7" w14:textId="729AD4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sí mismos vamos a empezar con</w:t>
      </w:r>
    </w:p>
    <w:p w14:paraId="50DEB027" w14:textId="71EA727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olanda buenas noches a todos</w:t>
      </w:r>
    </w:p>
    <w:p w14:paraId="0A18A502" w14:textId="71BDF6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 nombre es yolanda allen y yo soy la</w:t>
      </w:r>
    </w:p>
    <w:p w14:paraId="6E7EF339" w14:textId="094152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erente de participación de la comunidad aquí en rts</w:t>
      </w:r>
    </w:p>
    <w:p w14:paraId="1745C613" w14:textId="09C288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y tom</w:t>
      </w:r>
    </w:p>
    <w:p w14:paraId="6ACC7DD3" w14:textId="7695F0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andre hola a todos gracias por</w:t>
      </w:r>
    </w:p>
    <w:p w14:paraId="4203E6F6" w14:textId="06BDEC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irse a nosotros esta noche mi nombre es tom</w:t>
      </w:r>
    </w:p>
    <w:p w14:paraId="2AC04702" w14:textId="2027503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reed soy el oficial de información pública</w:t>
      </w:r>
    </w:p>
    <w:p w14:paraId="2D70D0D3" w14:textId="13A730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rts</w:t>
      </w:r>
    </w:p>
    <w:p w14:paraId="5C07F1DD" w14:textId="34023F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y laura hola soy laura kenyon soy</w:t>
      </w:r>
    </w:p>
    <w:p w14:paraId="37D68281" w14:textId="589759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directora de comunicaciones y</w:t>
      </w:r>
    </w:p>
    <w:p w14:paraId="3B5952D3" w14:textId="3A3F64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periencia del cliente</w:t>
      </w:r>
    </w:p>
    <w:p w14:paraId="6CCB38D3" w14:textId="03E3A1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de nuevo gracias por unirse a nosotros esta</w:t>
      </w:r>
    </w:p>
    <w:p w14:paraId="4B4FDE21" w14:textId="66A444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che</w:t>
      </w:r>
    </w:p>
    <w:p w14:paraId="52096BFB" w14:textId="43E3E5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h earl</w:t>
      </w:r>
    </w:p>
    <w:p w14:paraId="4E806DC6" w14:textId="04E256A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la soy earl pearson soy el</w:t>
      </w:r>
    </w:p>
    <w:p w14:paraId="30002CDB" w14:textId="28C7A9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erente de servicios de movilidad en rts</w:t>
      </w:r>
    </w:p>
    <w:p w14:paraId="11C5A4EE" w14:textId="3A3C6B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 ah así que probablemente oirás un</w:t>
      </w:r>
    </w:p>
    <w:p w14:paraId="6654E9FE" w14:textId="2719178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 más de am</w:t>
      </w:r>
    </w:p>
    <w:p w14:paraId="62A1A391" w14:textId="3C6C75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s personas un poco más tarde am creo que</w:t>
      </w:r>
    </w:p>
    <w:p w14:paraId="6E0CD9E6" w14:textId="54B28B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un par de otras personas de rts</w:t>
      </w:r>
    </w:p>
    <w:p w14:paraId="7E103FCA" w14:textId="2727F5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iéndose a nosotros también que pueden o no</w:t>
      </w:r>
    </w:p>
    <w:p w14:paraId="506C36AC" w14:textId="44B872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hablar dependiendo de qué tipo de</w:t>
      </w:r>
    </w:p>
    <w:p w14:paraId="627A3BED" w14:textId="2344FE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recibamos</w:t>
      </w:r>
    </w:p>
    <w:p w14:paraId="0659CBF7" w14:textId="564BB8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h así que mientras empezamos acá déjenme sólo</w:t>
      </w:r>
    </w:p>
    <w:p w14:paraId="3DF2868B" w14:textId="691CF1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cirles ah lo que vamos a estar</w:t>
      </w:r>
    </w:p>
    <w:p w14:paraId="1C2044BC" w14:textId="736E60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lando</w:t>
      </w:r>
    </w:p>
    <w:p w14:paraId="1CF9A9A7" w14:textId="31B648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vamos a mostrar lo que es</w:t>
      </w:r>
    </w:p>
    <w:p w14:paraId="30EE3ED7" w14:textId="741845A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 imagine rts</w:t>
      </w:r>
    </w:p>
    <w:p w14:paraId="3EED8969" w14:textId="261043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uáles son los beneficios cómo</w:t>
      </w:r>
    </w:p>
    <w:p w14:paraId="39BD49AD" w14:textId="6995CF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aprender</w:t>
      </w:r>
    </w:p>
    <w:p w14:paraId="2DC04518" w14:textId="3B6C0A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nuevo sistema am un poco acerca de cómo</w:t>
      </w:r>
    </w:p>
    <w:p w14:paraId="44277BFD" w14:textId="628971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implementará y luego</w:t>
      </w:r>
    </w:p>
    <w:p w14:paraId="39CC83AF" w14:textId="29B3B9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mos a tener un q/a </w:t>
      </w:r>
    </w:p>
    <w:p w14:paraId="75E4A431" w14:textId="71CCD9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tenemos la función q/a</w:t>
      </w:r>
    </w:p>
    <w:p w14:paraId="5F7BE0EA" w14:textId="36A101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zoom encendida por lo que si usted va a</w:t>
      </w:r>
    </w:p>
    <w:p w14:paraId="2E704740" w14:textId="00D9EF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parte inferior o superior de su</w:t>
      </w:r>
    </w:p>
    <w:p w14:paraId="246A3EB7" w14:textId="3DE91B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su ventana de zoom debería ver una</w:t>
      </w:r>
    </w:p>
    <w:p w14:paraId="1AF4AB81" w14:textId="2C1F7C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queña imagen de dos</w:t>
      </w:r>
    </w:p>
    <w:p w14:paraId="3764301B" w14:textId="540F3F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 como burbujas de habla y debe</w:t>
      </w:r>
    </w:p>
    <w:p w14:paraId="19965726" w14:textId="649267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cir q/a debajo</w:t>
      </w:r>
    </w:p>
    <w:p w14:paraId="379A1064" w14:textId="54FB80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hace clic en ella puede enviar</w:t>
      </w:r>
    </w:p>
    <w:p w14:paraId="2C73A006" w14:textId="011268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le doy la bienvenida al envío</w:t>
      </w:r>
    </w:p>
    <w:p w14:paraId="6ACEDBE5" w14:textId="2D0D270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sus preguntas a lo largo de la</w:t>
      </w:r>
    </w:p>
    <w:p w14:paraId="1CD6D89B" w14:textId="49D047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 lo largo de la presentación y nosotros</w:t>
      </w:r>
    </w:p>
    <w:p w14:paraId="794061E3" w14:textId="3B8A53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uego</w:t>
      </w:r>
    </w:p>
    <w:p w14:paraId="35F8286B" w14:textId="2D864B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s encargaremos de ellas al final si usted</w:t>
      </w:r>
    </w:p>
    <w:p w14:paraId="0C335A87" w14:textId="4E40ACC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escucha que su pregunta fue abordada</w:t>
      </w:r>
    </w:p>
    <w:p w14:paraId="2924B5BA" w14:textId="3E84DC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actamente</w:t>
      </w:r>
    </w:p>
    <w:p w14:paraId="005C5B65" w14:textId="3C5BE4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usted debe saber que si nos llegan un montón de preguntas </w:t>
      </w:r>
    </w:p>
    <w:p w14:paraId="722AD55B" w14:textId="13A182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ríamos combinar diferentes preguntas</w:t>
      </w:r>
    </w:p>
    <w:p w14:paraId="7047EF94" w14:textId="0B66FD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</w:t>
      </w:r>
    </w:p>
    <w:p w14:paraId="12BF022B" w14:textId="2525CF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ecen ser similares o cosas por el estilo</w:t>
      </w:r>
    </w:p>
    <w:p w14:paraId="44C2F9C5" w14:textId="50DEB7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así es como será</w:t>
      </w:r>
    </w:p>
    <w:p w14:paraId="06F4E5B8" w14:textId="465951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ambién vamos a tener ah servicio al </w:t>
      </w:r>
    </w:p>
    <w:p w14:paraId="7C1D6D93" w14:textId="6F2C4A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liente disponible ah hasta las 8 pm de hoy</w:t>
      </w:r>
    </w:p>
    <w:p w14:paraId="1001A747" w14:textId="256562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oy a compartir el número de teléfono de ellos</w:t>
      </w:r>
    </w:p>
    <w:p w14:paraId="2A7B0079" w14:textId="1C7144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final de la presentación, pero por lo tanto si</w:t>
      </w:r>
    </w:p>
    <w:p w14:paraId="4BCDE5D7" w14:textId="2821A2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 preguntas específicas sobre su</w:t>
      </w:r>
    </w:p>
    <w:p w14:paraId="34F758AD" w14:textId="58A0EA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específicas</w:t>
      </w:r>
    </w:p>
    <w:p w14:paraId="1011AA16" w14:textId="30F0907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osas específicas que podrían relacionarse con</w:t>
      </w:r>
    </w:p>
    <w:p w14:paraId="10B6BB2D" w14:textId="2C4B04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y la forma en que utiliza rts ellos</w:t>
      </w:r>
    </w:p>
    <w:p w14:paraId="4D377521" w14:textId="3F4911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n listo para responder</w:t>
      </w:r>
    </w:p>
    <w:p w14:paraId="63954D46" w14:textId="224647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s preguntas y estarán abiertos de nuevo</w:t>
      </w:r>
    </w:p>
    <w:p w14:paraId="71C271E9" w14:textId="2E1E1C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ñana a las 7 a. m. también</w:t>
      </w:r>
    </w:p>
    <w:p w14:paraId="4B98DEAC" w14:textId="4B1BA8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responderlas y también</w:t>
      </w:r>
    </w:p>
    <w:p w14:paraId="42A33D08" w14:textId="70BFBC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tener</w:t>
      </w:r>
    </w:p>
    <w:p w14:paraId="0B693FDD" w14:textId="4F99715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entras pasamos por el q/a vamos</w:t>
      </w:r>
    </w:p>
    <w:p w14:paraId="5FC3C099" w14:textId="57C682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tar de obtener un sentido de lo que son</w:t>
      </w:r>
    </w:p>
    <w:p w14:paraId="73C09A13" w14:textId="5DDFA6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reguntas generales para</w:t>
      </w:r>
    </w:p>
    <w:p w14:paraId="3EE3CBB4" w14:textId="0D1F72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 medida que avanzamos podamos ayudar a la gente en</w:t>
      </w:r>
    </w:p>
    <w:p w14:paraId="440A9B85" w14:textId="51CF61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eneral con las cosas que quieren</w:t>
      </w:r>
    </w:p>
    <w:p w14:paraId="65FD2311" w14:textId="4362B6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ber acerca de esto</w:t>
      </w:r>
    </w:p>
    <w:p w14:paraId="3B3736A4" w14:textId="5BA897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obre este nuevo sistema, así que vamos a </w:t>
      </w:r>
    </w:p>
    <w:p w14:paraId="503807E5" w14:textId="0B7824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enzar</w:t>
      </w:r>
    </w:p>
    <w:p w14:paraId="1093BFA0" w14:textId="43B94E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que es re imagine rts es un plan</w:t>
      </w:r>
    </w:p>
    <w:p w14:paraId="0F2B1207" w14:textId="0B7ECB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modernizar el sistema de tránsito am para</w:t>
      </w:r>
    </w:p>
    <w:p w14:paraId="025F532A" w14:textId="2CAFF5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jorar</w:t>
      </w:r>
    </w:p>
    <w:p w14:paraId="1E0623B6" w14:textId="003568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tisfacer ah sus necesidades sus demandas sus</w:t>
      </w:r>
    </w:p>
    <w:p w14:paraId="6C94D276" w14:textId="02D19D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pectativas</w:t>
      </w:r>
    </w:p>
    <w:p w14:paraId="245AE571" w14:textId="21D07F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emos que el tr</w:t>
      </w:r>
      <w:r w:rsidR="00342588">
        <w:rPr>
          <w:rFonts w:ascii="Times New Roman" w:hAnsi="Times New Roman" w:cs="Times New Roman"/>
          <w:sz w:val="24"/>
          <w:szCs w:val="24"/>
        </w:rPr>
        <w:t>á</w:t>
      </w:r>
      <w:r w:rsidRPr="00B76E03">
        <w:rPr>
          <w:rFonts w:ascii="Times New Roman" w:hAnsi="Times New Roman" w:cs="Times New Roman"/>
          <w:sz w:val="24"/>
          <w:szCs w:val="24"/>
        </w:rPr>
        <w:t>nsito del condado de monroe sea</w:t>
      </w:r>
    </w:p>
    <w:p w14:paraId="4E20DB2B" w14:textId="21D087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recuente fiable</w:t>
      </w:r>
    </w:p>
    <w:p w14:paraId="5D84E686" w14:textId="50F762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do seguro y así</w:t>
      </w:r>
    </w:p>
    <w:p w14:paraId="4E8C7DB8" w14:textId="34005B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e sistema este plan está diseñado</w:t>
      </w:r>
    </w:p>
    <w:p w14:paraId="7EBFC9EA" w14:textId="44CD3E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permitir eso y cómo llegamos aquí</w:t>
      </w:r>
    </w:p>
    <w:p w14:paraId="1EB2208D" w14:textId="571FF4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ueno, todo este proceso realmente comenzó</w:t>
      </w:r>
    </w:p>
    <w:p w14:paraId="32979585" w14:textId="696E93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allá por el 2017.</w:t>
      </w:r>
    </w:p>
    <w:p w14:paraId="7C4FD00D" w14:textId="4912BE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muchos de ustedes eran parte de eso en el</w:t>
      </w:r>
    </w:p>
    <w:p w14:paraId="1CED8088" w14:textId="227557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2017 empezamos</w:t>
      </w:r>
    </w:p>
    <w:p w14:paraId="5E6893FB" w14:textId="73E668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focados en la red de rutas fijas y</w:t>
      </w:r>
    </w:p>
    <w:p w14:paraId="6D01F553" w14:textId="4C47C8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preguntamos a usted</w:t>
      </w:r>
    </w:p>
    <w:p w14:paraId="7F2D55A1" w14:textId="03322B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pedimos a los clientes am que compartieran con</w:t>
      </w:r>
    </w:p>
    <w:p w14:paraId="093AF1A9" w14:textId="629CC3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sotros lo que</w:t>
      </w:r>
    </w:p>
    <w:p w14:paraId="355590B9" w14:textId="7CBC84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querían ver en un nuevo sistema </w:t>
      </w:r>
    </w:p>
    <w:p w14:paraId="2E9DE91E" w14:textId="1AE856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icimos más de 200 reuniones públicas y</w:t>
      </w:r>
    </w:p>
    <w:p w14:paraId="7B04EA8D" w14:textId="00CA0F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ventos realizamos encuestas</w:t>
      </w:r>
    </w:p>
    <w:p w14:paraId="06A72E71" w14:textId="5ADC74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cuchamos de más de 12 000 personas</w:t>
      </w:r>
    </w:p>
    <w:p w14:paraId="56AD6B68" w14:textId="7BA32F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</w:t>
      </w:r>
    </w:p>
    <w:p w14:paraId="55FE6420" w14:textId="76F3D51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mamos esa información y la usamos para</w:t>
      </w:r>
    </w:p>
    <w:p w14:paraId="1B53F652" w14:textId="4D7A75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eñar</w:t>
      </w:r>
    </w:p>
    <w:p w14:paraId="7F1D6155" w14:textId="005642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nuevo sistema me refiero a que algunas de las principales</w:t>
      </w:r>
    </w:p>
    <w:p w14:paraId="252BE6E7" w14:textId="77C214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que escuchamos fueron</w:t>
      </w:r>
    </w:p>
    <w:p w14:paraId="2045EA7C" w14:textId="02236A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ersonas querían viajes más rápidos querían</w:t>
      </w:r>
    </w:p>
    <w:p w14:paraId="35416439" w14:textId="2F0944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mpos de espera más cortos</w:t>
      </w:r>
    </w:p>
    <w:p w14:paraId="28AEBBFF" w14:textId="2E8534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ían un servicio más frecuente, por lo que</w:t>
      </w:r>
    </w:p>
    <w:p w14:paraId="526EDE95" w14:textId="5BF9ED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son las cosas que este sistema esta</w:t>
      </w:r>
    </w:p>
    <w:p w14:paraId="025DD5C5" w14:textId="2127CF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eñado</w:t>
      </w:r>
    </w:p>
    <w:p w14:paraId="64DE9FA9" w14:textId="24745B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proporcionar y usted lo verá mientras nosotros</w:t>
      </w:r>
    </w:p>
    <w:p w14:paraId="4B9FFFF8" w14:textId="053C1D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guimos con la presentación</w:t>
      </w:r>
    </w:p>
    <w:p w14:paraId="542BBB50" w14:textId="3563A6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pués de eso después de que el diseño para el</w:t>
      </w:r>
    </w:p>
    <w:p w14:paraId="2CBDCD52" w14:textId="114C36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stema de rutas fijas</w:t>
      </w:r>
    </w:p>
    <w:p w14:paraId="087A93CA" w14:textId="4A948D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e completó luego pasamos a</w:t>
      </w:r>
    </w:p>
    <w:p w14:paraId="61846D6B" w14:textId="103A21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atar de averiguar cuáles serían las soluciones</w:t>
      </w:r>
    </w:p>
    <w:p w14:paraId="30669530" w14:textId="42A37D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las zonas bajo demanda</w:t>
      </w:r>
    </w:p>
    <w:p w14:paraId="6A761AD1" w14:textId="02B66D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uego examinamos el para tránsito y luego</w:t>
      </w:r>
    </w:p>
    <w:p w14:paraId="4FEFAF99" w14:textId="789BAE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s enfocamos en</w:t>
      </w:r>
    </w:p>
    <w:p w14:paraId="39305B19" w14:textId="5D11F1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presentar el plan finalizado ah a la</w:t>
      </w:r>
    </w:p>
    <w:p w14:paraId="0F2391BF" w14:textId="4212E3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gr a la junta de rts</w:t>
      </w:r>
    </w:p>
    <w:p w14:paraId="629B00AF" w14:textId="5FC2A2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o fue aprobado ah e íbamos</w:t>
      </w:r>
    </w:p>
    <w:p w14:paraId="6F763188" w14:textId="60EFEE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hacer el lanzamiento</w:t>
      </w:r>
    </w:p>
    <w:p w14:paraId="24572731" w14:textId="2899F5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año pasado, pero por supuesto ah la pandemia</w:t>
      </w:r>
    </w:p>
    <w:p w14:paraId="3E875526" w14:textId="56BB92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ralentizó</w:t>
      </w:r>
    </w:p>
    <w:p w14:paraId="68DA5E2E" w14:textId="6E92452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y ah con abundancia</w:t>
      </w:r>
    </w:p>
    <w:p w14:paraId="1C5C0093" w14:textId="66B819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precaución am</w:t>
      </w:r>
    </w:p>
    <w:p w14:paraId="108ED688" w14:textId="65361A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hicimos eso en aquel entonces, pero ahora estamos</w:t>
      </w:r>
    </w:p>
    <w:p w14:paraId="52C8CBB0" w14:textId="29D880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emocionados estamos muy contentos de ser</w:t>
      </w:r>
    </w:p>
    <w:p w14:paraId="7C3B062F" w14:textId="64F3EB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paz de proporcionarle este nuevo sistema</w:t>
      </w:r>
    </w:p>
    <w:p w14:paraId="7F6944D0" w14:textId="56554F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que será lanzado en mayo 17 sólo una pequeña</w:t>
      </w:r>
    </w:p>
    <w:p w14:paraId="0481D6A1" w14:textId="5E87AA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ta sobre el para tránsito</w:t>
      </w:r>
    </w:p>
    <w:p w14:paraId="041383BB" w14:textId="12E2A1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y no vamos a hablar sobre</w:t>
      </w:r>
    </w:p>
    <w:p w14:paraId="7BB15AF9" w14:textId="51B4FB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 acceso</w:t>
      </w:r>
    </w:p>
    <w:p w14:paraId="5DFBEB94" w14:textId="66B429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ah en la forma en que en que</w:t>
      </w:r>
    </w:p>
    <w:p w14:paraId="248986FA" w14:textId="174E90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evolucionando am sé que algunos de ustedes</w:t>
      </w:r>
    </w:p>
    <w:p w14:paraId="4B0BE21C" w14:textId="2B1358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n tener preguntas sobre eso de nuevo</w:t>
      </w:r>
    </w:p>
    <w:p w14:paraId="21EE3C57" w14:textId="435CD14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</w:t>
      </w:r>
    </w:p>
    <w:p w14:paraId="4B8DAC39" w14:textId="4F523B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el número de teléfono que vamos a </w:t>
      </w:r>
    </w:p>
    <w:p w14:paraId="1514DFA6" w14:textId="18FF7E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porcionar al final</w:t>
      </w:r>
    </w:p>
    <w:p w14:paraId="5CD4AE15" w14:textId="3DD4E3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que también se puede bajar de el </w:t>
      </w:r>
    </w:p>
    <w:p w14:paraId="6627401B" w14:textId="26CDC4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 de rts el número de teléfono de servicio</w:t>
      </w:r>
    </w:p>
    <w:p w14:paraId="0AD33BE8" w14:textId="3D2FE7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cliente</w:t>
      </w:r>
    </w:p>
    <w:p w14:paraId="64ADDC91" w14:textId="740D64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tienen preguntas específicas que</w:t>
      </w:r>
    </w:p>
    <w:p w14:paraId="7CF383BC" w14:textId="74AFCB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quieren preguntar acerca de acceso </w:t>
      </w:r>
    </w:p>
    <w:p w14:paraId="2511B411" w14:textId="016147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 entonces cuales son algunos beneficios</w:t>
      </w:r>
    </w:p>
    <w:p w14:paraId="3335B1E4" w14:textId="592F09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l nuevo sistema rts el nuevo</w:t>
      </w:r>
    </w:p>
    <w:p w14:paraId="2DF636C5" w14:textId="44C0C87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stema re imagine rts bueno en primer lugar</w:t>
      </w:r>
    </w:p>
    <w:p w14:paraId="599FED38" w14:textId="7DBA8E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nosotros</w:t>
      </w:r>
    </w:p>
    <w:p w14:paraId="675C6C63" w14:textId="5C0DED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cuchamos de ustedes la gente quería más</w:t>
      </w:r>
    </w:p>
    <w:p w14:paraId="5FB6F325" w14:textId="7BA81F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frecuentes</w:t>
      </w:r>
    </w:p>
    <w:p w14:paraId="089AC2D6" w14:textId="154897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tonces más frecuente a lo que nos referimos </w:t>
      </w:r>
    </w:p>
    <w:p w14:paraId="343150E7" w14:textId="70732B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ugar del autobús que viene ya saben dos veces</w:t>
      </w:r>
    </w:p>
    <w:p w14:paraId="62F97A7E" w14:textId="1850D6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día tres veces al día</w:t>
      </w:r>
    </w:p>
    <w:p w14:paraId="17DD260B" w14:textId="770A485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uede el autobús venir más a menudo a cualquier</w:t>
      </w:r>
    </w:p>
    <w:p w14:paraId="1A09278D" w14:textId="026053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da</w:t>
      </w:r>
    </w:p>
    <w:p w14:paraId="6C3EFE7F" w14:textId="6558D8C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specifica de autobús y por lo tanto vamos a añadir ah 10</w:t>
      </w:r>
    </w:p>
    <w:p w14:paraId="47B649C5" w14:textId="10E3BB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utas que van a ser rutas de 15 </w:t>
      </w:r>
    </w:p>
    <w:p w14:paraId="3738D951" w14:textId="4C88D7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nutos</w:t>
      </w:r>
    </w:p>
    <w:p w14:paraId="1AF5CE99" w14:textId="3FC0C1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or lo que esas rutas de alta frecuencia van</w:t>
      </w:r>
    </w:p>
    <w:p w14:paraId="630372B6" w14:textId="4C09BA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a ser ah</w:t>
      </w:r>
    </w:p>
    <w:p w14:paraId="165493A0" w14:textId="6E9DD1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urante las principales horas del día que es</w:t>
      </w:r>
    </w:p>
    <w:p w14:paraId="45B01CFE" w14:textId="3A1E69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unes a viernes</w:t>
      </w:r>
    </w:p>
    <w:p w14:paraId="10551B23" w14:textId="1D4BFC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eis a.m. a seis p.m. ah va a haber</w:t>
      </w:r>
    </w:p>
    <w:p w14:paraId="2BFEBF8B" w14:textId="092F7F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autobús que vendrá cada 15 minutos por lo que</w:t>
      </w:r>
    </w:p>
    <w:p w14:paraId="67070951" w14:textId="5EBBBD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ni siquiera tendrá que mirar un itinerario</w:t>
      </w:r>
    </w:p>
    <w:p w14:paraId="13FD4FC1" w14:textId="6CF156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puede salir a</w:t>
      </w:r>
    </w:p>
    <w:p w14:paraId="77E96518" w14:textId="16CDDF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ah salir a una parada de autobús y usted va a</w:t>
      </w:r>
    </w:p>
    <w:p w14:paraId="4FD83C95" w14:textId="5601D2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ber que el autobús viene en 15 minutos</w:t>
      </w:r>
    </w:p>
    <w:p w14:paraId="35990B81" w14:textId="79F061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í está en una de esas </w:t>
      </w:r>
    </w:p>
    <w:p w14:paraId="4B5B1281" w14:textId="4F1E47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neas de alta frecuencia eso es si usted está entre las 6</w:t>
      </w:r>
    </w:p>
    <w:p w14:paraId="7FE1B301" w14:textId="127516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.m. y 6 p.m.</w:t>
      </w:r>
    </w:p>
    <w:p w14:paraId="109D2CE5" w14:textId="570E25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l autobús todavía va a estar corriendo</w:t>
      </w:r>
    </w:p>
    <w:p w14:paraId="78D006A9" w14:textId="0216C7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tarde de eso va a</w:t>
      </w:r>
    </w:p>
    <w:p w14:paraId="5F9C6772" w14:textId="52006D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rrer hasta la medianoche, pero si queremos</w:t>
      </w:r>
    </w:p>
    <w:p w14:paraId="0E39698B" w14:textId="5D1A83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egurarnos de que ah</w:t>
      </w:r>
    </w:p>
    <w:p w14:paraId="4B92A6E7" w14:textId="3AA872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va a ser de alta frecuencia durante</w:t>
      </w:r>
    </w:p>
    <w:p w14:paraId="5419C89A" w14:textId="55548F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ellos momentos principales en que la mayoría de las personas estarán</w:t>
      </w:r>
    </w:p>
    <w:p w14:paraId="7C31B03B" w14:textId="2FA00C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ándolo</w:t>
      </w:r>
    </w:p>
    <w:p w14:paraId="1942C40B" w14:textId="763D50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vamos a tener 20 rutas adicionales</w:t>
      </w:r>
    </w:p>
    <w:p w14:paraId="3167902C" w14:textId="113EB7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van a estar funcionando</w:t>
      </w:r>
    </w:p>
    <w:p w14:paraId="6D12A7F9" w14:textId="42EA9B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a 30 minutos de nuevo esto es</w:t>
      </w:r>
    </w:p>
    <w:p w14:paraId="7FC2D9F0" w14:textId="1B9088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más rápido que muchas de las rutas que</w:t>
      </w:r>
    </w:p>
    <w:p w14:paraId="712FCE56" w14:textId="2676CA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andando hoy esto es</w:t>
      </w:r>
    </w:p>
    <w:p w14:paraId="520BA6B6" w14:textId="0B0E26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mejora en la frecuencia va</w:t>
      </w:r>
    </w:p>
    <w:p w14:paraId="24077C7F" w14:textId="7071C4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ser cada 30 minutos de nuevo durante ese</w:t>
      </w:r>
    </w:p>
    <w:p w14:paraId="4E3FC896" w14:textId="0453DA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smo tiempo</w:t>
      </w:r>
    </w:p>
    <w:p w14:paraId="7FFF0206" w14:textId="794DD8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unes a viernes de 6 a.m. a 6 p.m. ah y</w:t>
      </w:r>
    </w:p>
    <w:p w14:paraId="74FD90B8" w14:textId="72B407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 es algo que</w:t>
      </w:r>
    </w:p>
    <w:p w14:paraId="3EA5DC74" w14:textId="584813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hemos oído mucho de las personas que</w:t>
      </w:r>
    </w:p>
    <w:p w14:paraId="7C07207C" w14:textId="111F71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ían ver</w:t>
      </w:r>
    </w:p>
    <w:p w14:paraId="387626CA" w14:textId="0EC759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autobuses que vienen con más frecuencia y por lo tanto</w:t>
      </w:r>
    </w:p>
    <w:p w14:paraId="27BAE309" w14:textId="0C496F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o es lo que estamos diseñando para hacer </w:t>
      </w:r>
    </w:p>
    <w:p w14:paraId="47A486F8" w14:textId="77649C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es yo les mostraré el mapa de eso</w:t>
      </w:r>
    </w:p>
    <w:p w14:paraId="0DDAA280" w14:textId="1F684B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oco más adelante en esta presentación</w:t>
      </w:r>
    </w:p>
    <w:p w14:paraId="1798CA24" w14:textId="37AA47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 cosa que oímos fue que</w:t>
      </w:r>
    </w:p>
    <w:p w14:paraId="5B8F7F0C" w14:textId="30DDFB8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íamos que fuera más confiable am</w:t>
      </w:r>
    </w:p>
    <w:p w14:paraId="2B09E380" w14:textId="57772F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ersonas realmente querían algún servicio de fin de semana</w:t>
      </w:r>
    </w:p>
    <w:p w14:paraId="35696DCF" w14:textId="11028E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así que todos los rts conectan</w:t>
      </w:r>
    </w:p>
    <w:p w14:paraId="28A65C8B" w14:textId="14AE74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lo que significa que las rutas fijas</w:t>
      </w:r>
    </w:p>
    <w:p w14:paraId="1138F8C5" w14:textId="76D099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estar funcionando siete</w:t>
      </w:r>
    </w:p>
    <w:p w14:paraId="51AC60DA" w14:textId="630784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ías a la semana</w:t>
      </w:r>
    </w:p>
    <w:p w14:paraId="5D0C6961" w14:textId="71D1FA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estas van a ser</w:t>
      </w:r>
      <w:r w:rsidR="009F7C69">
        <w:rPr>
          <w:rFonts w:ascii="Times New Roman" w:hAnsi="Times New Roman" w:cs="Times New Roman"/>
          <w:sz w:val="24"/>
          <w:szCs w:val="24"/>
        </w:rPr>
        <w:t xml:space="preserve"> de</w:t>
      </w:r>
      <w:r w:rsidRPr="00B76E03">
        <w:rPr>
          <w:rFonts w:ascii="Times New Roman" w:hAnsi="Times New Roman" w:cs="Times New Roman"/>
          <w:sz w:val="24"/>
          <w:szCs w:val="24"/>
        </w:rPr>
        <w:t xml:space="preserve"> 5 a.m.  a</w:t>
      </w:r>
    </w:p>
    <w:p w14:paraId="40339471" w14:textId="2568F0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dianoche de lunes a viernes y</w:t>
      </w:r>
      <w:r w:rsidR="009F7C69">
        <w:rPr>
          <w:rFonts w:ascii="Times New Roman" w:hAnsi="Times New Roman" w:cs="Times New Roman"/>
          <w:sz w:val="24"/>
          <w:szCs w:val="24"/>
        </w:rPr>
        <w:t xml:space="preserve"> de</w:t>
      </w:r>
      <w:r w:rsidRPr="00B76E03">
        <w:rPr>
          <w:rFonts w:ascii="Times New Roman" w:hAnsi="Times New Roman" w:cs="Times New Roman"/>
          <w:sz w:val="24"/>
          <w:szCs w:val="24"/>
        </w:rPr>
        <w:t xml:space="preserve"> 6 a.m. a</w:t>
      </w:r>
    </w:p>
    <w:p w14:paraId="15D2839A" w14:textId="232E06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dianoche los fines de semana</w:t>
      </w:r>
    </w:p>
    <w:p w14:paraId="480F6889" w14:textId="387354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lo que el servicio de fin de semana es algo</w:t>
      </w:r>
    </w:p>
    <w:p w14:paraId="122A3573" w14:textId="48BA28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de nuevo hemos oído de muchas personas</w:t>
      </w:r>
    </w:p>
    <w:p w14:paraId="785142E8" w14:textId="3FE870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también el patrón de ruta va a</w:t>
      </w:r>
    </w:p>
    <w:p w14:paraId="6080BF15" w14:textId="558FAC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manecer igual para cada viaje</w:t>
      </w:r>
    </w:p>
    <w:p w14:paraId="462F6BC2" w14:textId="19EBA4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y a veces usted sabe que un autobús va ah</w:t>
      </w:r>
    </w:p>
    <w:p w14:paraId="2445D73B" w14:textId="0D74D3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 viaje a ir por una cierta</w:t>
      </w:r>
    </w:p>
    <w:p w14:paraId="265EBF89" w14:textId="132B00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calle y en el próximo viaje va a</w:t>
      </w:r>
    </w:p>
    <w:p w14:paraId="1BE6C117" w14:textId="74EFFB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r por una calle paralela en la misma</w:t>
      </w:r>
    </w:p>
    <w:p w14:paraId="7E8A4C6B" w14:textId="242816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</w:t>
      </w:r>
    </w:p>
    <w:p w14:paraId="1AA2A680" w14:textId="661468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eso podría ser confuso para los nuevos</w:t>
      </w:r>
    </w:p>
    <w:p w14:paraId="6CDA3944" w14:textId="531B04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uarios</w:t>
      </w:r>
    </w:p>
    <w:p w14:paraId="0AD3CB76" w14:textId="7CC32F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or lo que queríamos asegurarnos de que el</w:t>
      </w:r>
    </w:p>
    <w:p w14:paraId="7A3114C0" w14:textId="4FC353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trón sigue siendo el mismo y cada vez que</w:t>
      </w:r>
    </w:p>
    <w:p w14:paraId="47F6145E" w14:textId="664BE9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autobús ande</w:t>
      </w:r>
    </w:p>
    <w:p w14:paraId="4678357C" w14:textId="042AE8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en un viaje que sabe exactamente dónde</w:t>
      </w:r>
    </w:p>
    <w:p w14:paraId="0CA8C000" w14:textId="24D332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ir y que le permita</w:t>
      </w:r>
    </w:p>
    <w:p w14:paraId="40DA6D55" w14:textId="6A0A4B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lanificar viajes sabiendo que el sistema es</w:t>
      </w:r>
    </w:p>
    <w:p w14:paraId="16A12B9A" w14:textId="3AAAE2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consistente y siempre se sabe</w:t>
      </w:r>
    </w:p>
    <w:p w14:paraId="40125EA1" w14:textId="7748B1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nde va a terminar</w:t>
      </w:r>
    </w:p>
    <w:p w14:paraId="1BC51C5C" w14:textId="319C23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se suba al autobús</w:t>
      </w:r>
    </w:p>
    <w:p w14:paraId="73DDAF0A" w14:textId="0D41D4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nuevo sistema también está más conectado</w:t>
      </w:r>
    </w:p>
    <w:p w14:paraId="1A9106A0" w14:textId="3DEE23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un par de maneras diferentes que</w:t>
      </w:r>
    </w:p>
    <w:p w14:paraId="48B7E27E" w14:textId="3AB13F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estar conectado</w:t>
      </w:r>
    </w:p>
    <w:p w14:paraId="5178E8B8" w14:textId="6060AB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primer lugar va a haber tres</w:t>
      </w:r>
    </w:p>
    <w:p w14:paraId="2684B8BB" w14:textId="0A49BA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evas rutas que atraviesan la ciudad ah tuvimos algunas</w:t>
      </w:r>
    </w:p>
    <w:p w14:paraId="4CAFA843" w14:textId="7F5D51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sonas</w:t>
      </w:r>
    </w:p>
    <w:p w14:paraId="09D6F360" w14:textId="55A185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uvimos un montón de personas realmente preguntando</w:t>
      </w:r>
    </w:p>
    <w:p w14:paraId="164365F8" w14:textId="562E9D1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ca de las maneras de moverse por el condado</w:t>
      </w:r>
    </w:p>
    <w:p w14:paraId="32ABA87F" w14:textId="2BC5F1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n necesariamente ir todo el camino</w:t>
      </w:r>
    </w:p>
    <w:p w14:paraId="7E6BDBF6" w14:textId="25BA08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</w:t>
      </w:r>
    </w:p>
    <w:p w14:paraId="0AE265AE" w14:textId="7B4C0F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centro de tránsito, así que va a</w:t>
      </w:r>
    </w:p>
    <w:p w14:paraId="2A637AAF" w14:textId="552ED6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er tres nuevas ah rutas de las que atraviesan la ciudad</w:t>
      </w:r>
    </w:p>
    <w:p w14:paraId="45666770" w14:textId="6B2137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dos este oeste y una norte sur</w:t>
      </w:r>
    </w:p>
    <w:p w14:paraId="049B01B1" w14:textId="059596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les mostraré en el mapa en un</w:t>
      </w:r>
    </w:p>
    <w:p w14:paraId="499C9A26" w14:textId="322EB9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queño momento</w:t>
      </w:r>
    </w:p>
    <w:p w14:paraId="17D27C26" w14:textId="1C3D4F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que puedan moverse también</w:t>
      </w:r>
    </w:p>
    <w:p w14:paraId="00F17734" w14:textId="2586A3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tener nuevas zonas bajo demanda</w:t>
      </w:r>
    </w:p>
    <w:p w14:paraId="4A76BE9C" w14:textId="67257B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proporcionan</w:t>
      </w:r>
    </w:p>
    <w:p w14:paraId="487B53C5" w14:textId="651679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servicio de acera a acera o</w:t>
      </w:r>
    </w:p>
    <w:p w14:paraId="3E497D7D" w14:textId="54D6AC4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desde una parada de autobús a una zona</w:t>
      </w:r>
    </w:p>
    <w:p w14:paraId="246004D8" w14:textId="1572F1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ntro de la zona bajo demanda vamos a discutir</w:t>
      </w:r>
    </w:p>
    <w:p w14:paraId="12A6A38B" w14:textId="3A4A23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un poco más adelante</w:t>
      </w:r>
    </w:p>
    <w:p w14:paraId="1DDCD381" w14:textId="687C18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ntonces va a haber maneras de</w:t>
      </w:r>
    </w:p>
    <w:p w14:paraId="3BAAC4B2" w14:textId="14940C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r</w:t>
      </w:r>
    </w:p>
    <w:p w14:paraId="2148A96C" w14:textId="0F17DC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ntro de las zonas bajo demanda conectar a</w:t>
      </w:r>
    </w:p>
    <w:p w14:paraId="7B985605" w14:textId="6AAC6D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rts conectar el sistema de ruta fija</w:t>
      </w:r>
    </w:p>
    <w:p w14:paraId="1E28EA17" w14:textId="082597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conectar a otros servicios de movilidad</w:t>
      </w:r>
    </w:p>
    <w:p w14:paraId="22A939F7" w14:textId="1EB0EE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rtificados en la zona, también como</w:t>
      </w:r>
    </w:p>
    <w:p w14:paraId="512188C1" w14:textId="3AE2CC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ar de otras cosas en las cuales estamos trabajando</w:t>
      </w:r>
    </w:p>
    <w:p w14:paraId="0E882DA8" w14:textId="1E5256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nemos algunas nuevas tecnologías</w:t>
      </w:r>
    </w:p>
    <w:p w14:paraId="194C3BD5" w14:textId="308F47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para mejorar su experiencia am esto </w:t>
      </w:r>
    </w:p>
    <w:p w14:paraId="1CA01DE4" w14:textId="036064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a fue lanzado por lo que</w:t>
      </w:r>
    </w:p>
    <w:p w14:paraId="45A7808E" w14:textId="1BA480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muchos de ustedes ya pueden estar usando </w:t>
      </w:r>
    </w:p>
    <w:p w14:paraId="45FBA16D" w14:textId="146FA0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plicación rts go</w:t>
      </w:r>
    </w:p>
    <w:p w14:paraId="616CA445" w14:textId="0C14D6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tarjeta inteligente de rts go y la</w:t>
      </w:r>
    </w:p>
    <w:p w14:paraId="1FE6C475" w14:textId="450564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de tránsito y entonces</w:t>
      </w:r>
    </w:p>
    <w:p w14:paraId="730B8ABA" w14:textId="5555FD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una tarjeta rellenable que se puede</w:t>
      </w:r>
    </w:p>
    <w:p w14:paraId="1CD5F3B0" w14:textId="06BB5E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ar para</w:t>
      </w:r>
    </w:p>
    <w:p w14:paraId="56F272FD" w14:textId="7D4279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lenarse de dinero y luego usarla para</w:t>
      </w:r>
    </w:p>
    <w:p w14:paraId="2E323BC3" w14:textId="41C414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gar tarifas</w:t>
      </w:r>
    </w:p>
    <w:p w14:paraId="582B783D" w14:textId="1304401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 un límite justo que es grandioso</w:t>
      </w:r>
    </w:p>
    <w:p w14:paraId="16B0922E" w14:textId="3E7F20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nca gastará más de tres</w:t>
      </w:r>
    </w:p>
    <w:p w14:paraId="0EE4B645" w14:textId="3477E6E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es al día o 56 dólares en un mes</w:t>
      </w:r>
    </w:p>
    <w:p w14:paraId="77313A72" w14:textId="71F3CA6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odavía se le permite pagar ah con</w:t>
      </w:r>
    </w:p>
    <w:p w14:paraId="369C2F43" w14:textId="56989C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fectivo</w:t>
      </w:r>
    </w:p>
    <w:p w14:paraId="20CDDCF5" w14:textId="4DB7E5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autobús, siempre y cuando usted esté pagando</w:t>
      </w:r>
    </w:p>
    <w:p w14:paraId="14A25EA6" w14:textId="2354B8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bio exacto am</w:t>
      </w:r>
    </w:p>
    <w:p w14:paraId="3415D043" w14:textId="3ED9EB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ah también tenemos el lanzamiento de la aplicación </w:t>
      </w:r>
    </w:p>
    <w:p w14:paraId="43E35888" w14:textId="6A65DA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</w:t>
      </w:r>
    </w:p>
    <w:p w14:paraId="03C82A1C" w14:textId="5E4C1B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pronto que le permitirá</w:t>
      </w:r>
    </w:p>
    <w:p w14:paraId="31041956" w14:textId="3A8B91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gramar viajes para moverse por las</w:t>
      </w:r>
    </w:p>
    <w:p w14:paraId="054CD5AF" w14:textId="196706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s bajo demanda</w:t>
      </w:r>
    </w:p>
    <w:p w14:paraId="6FAE3B17" w14:textId="05FB37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ambién van a haber </w:t>
      </w:r>
    </w:p>
    <w:p w14:paraId="0A1DDB1E" w14:textId="398AE66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nuevas vistas previas de ruta que están</w:t>
      </w:r>
    </w:p>
    <w:p w14:paraId="366BC7D2" w14:textId="286426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ahora en la aplicación de tránsito, por lo que si</w:t>
      </w:r>
    </w:p>
    <w:p w14:paraId="5FDD866C" w14:textId="0FB8C2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quiere tener una idea de a lo que las</w:t>
      </w:r>
    </w:p>
    <w:p w14:paraId="507AD3D8" w14:textId="7541CA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nuevas rutas se van a parecer </w:t>
      </w:r>
    </w:p>
    <w:p w14:paraId="131DF3EB" w14:textId="077A1E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hacerlo a través de la aplicación</w:t>
      </w:r>
    </w:p>
    <w:p w14:paraId="7F2327CE" w14:textId="57BCCE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ambién queremos mantenerlo asequible</w:t>
      </w:r>
    </w:p>
    <w:p w14:paraId="02BAF4D6" w14:textId="55C50A6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tarifas siguen comenzando en un dólar</w:t>
      </w:r>
    </w:p>
    <w:p w14:paraId="594F77E7" w14:textId="52AD92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igual que lo son hoy,  ahora</w:t>
      </w:r>
    </w:p>
    <w:p w14:paraId="58B7C1AB" w14:textId="5CD643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algunos cambios cómo vamos a</w:t>
      </w:r>
    </w:p>
    <w:p w14:paraId="1C8DAB6B" w14:textId="476311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perar que la gente puede tratar de obtener un</w:t>
      </w:r>
    </w:p>
    <w:p w14:paraId="01F5E9BD" w14:textId="569F2B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ntido de lo que son estos nuevos cambios </w:t>
      </w:r>
    </w:p>
    <w:p w14:paraId="52149E2C" w14:textId="457B0D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render acerca de ellos antes de que lleguemos a la</w:t>
      </w:r>
    </w:p>
    <w:p w14:paraId="7C04E5C2" w14:textId="3FC8EB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echa de conmutación</w:t>
      </w:r>
    </w:p>
    <w:p w14:paraId="62EF4A45" w14:textId="646450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17 de mayo bien hemos creado una guía de vieja</w:t>
      </w:r>
    </w:p>
    <w:p w14:paraId="11013095" w14:textId="17BE7E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 nueva ruta</w:t>
      </w:r>
    </w:p>
    <w:p w14:paraId="75B16CBD" w14:textId="63E9F6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sto está disponible en myrts.com</w:t>
      </w:r>
    </w:p>
    <w:p w14:paraId="32A579BC" w14:textId="06B710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 imagine hay copias de papel de la misma</w:t>
      </w:r>
    </w:p>
    <w:p w14:paraId="113BEA81" w14:textId="267518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también</w:t>
      </w:r>
    </w:p>
    <w:p w14:paraId="42A01C19" w14:textId="440034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 sólo va a mostrar lo que son</w:t>
      </w:r>
    </w:p>
    <w:p w14:paraId="1362BEA1" w14:textId="32A4F4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viejas rutas ah cuáles son los números</w:t>
      </w:r>
    </w:p>
    <w:p w14:paraId="4E37EE45" w14:textId="231C52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e las rutas antiguas </w:t>
      </w:r>
    </w:p>
    <w:p w14:paraId="52BCA75B" w14:textId="183E89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uego, cuál es la nueva ruta que va</w:t>
      </w:r>
    </w:p>
    <w:p w14:paraId="2A6D232E" w14:textId="673FAD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muchos de los mismos destinos</w:t>
      </w:r>
    </w:p>
    <w:p w14:paraId="37EB5C60" w14:textId="167D68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cuál es su número, así que eso es sólo una</w:t>
      </w:r>
    </w:p>
    <w:p w14:paraId="5B439F59" w14:textId="37A8E6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nera de que usted tenga una idea</w:t>
      </w:r>
    </w:p>
    <w:p w14:paraId="4C44F651" w14:textId="2FE705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de lo que su nueva ruta va a ser</w:t>
      </w:r>
    </w:p>
    <w:p w14:paraId="0CAA6B3A" w14:textId="3D5117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ál va a ser su número</w:t>
      </w:r>
    </w:p>
    <w:p w14:paraId="00E055D5" w14:textId="53ECD8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n las rutas que toma</w:t>
      </w:r>
    </w:p>
    <w:p w14:paraId="394983FA" w14:textId="75CCB3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frecuencia en la cual siempre está</w:t>
      </w:r>
    </w:p>
    <w:p w14:paraId="5458DF1E" w14:textId="10B57D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que no suele buscar usualmente</w:t>
      </w:r>
    </w:p>
    <w:p w14:paraId="70746A45" w14:textId="553502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orque las tiene más o menos </w:t>
      </w:r>
    </w:p>
    <w:p w14:paraId="3D1DDA3E" w14:textId="4D91A8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memorizadas esto es </w:t>
      </w:r>
    </w:p>
    <w:p w14:paraId="3D4A5C0F" w14:textId="3F62BC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gran cosa para ayudarle a empezar a ver la</w:t>
      </w:r>
    </w:p>
    <w:p w14:paraId="68BA75A0" w14:textId="34E436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ansición en su mente</w:t>
      </w:r>
    </w:p>
    <w:p w14:paraId="543F7495" w14:textId="1AA72F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ara más detalles am tenemos en el</w:t>
      </w:r>
    </w:p>
    <w:p w14:paraId="216862D4" w14:textId="4D3047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 también</w:t>
      </w:r>
    </w:p>
    <w:p w14:paraId="3CA42BAB" w14:textId="17115D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os itinerarios de zona bajo demanda y los</w:t>
      </w:r>
    </w:p>
    <w:p w14:paraId="012C11FF" w14:textId="4A3819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itinerarios de rts conecta y los</w:t>
      </w:r>
    </w:p>
    <w:p w14:paraId="12BB1312" w14:textId="0B8A18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folletos así que estos tienen </w:t>
      </w:r>
    </w:p>
    <w:p w14:paraId="2DD74C31" w14:textId="3F6C56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formación detallada</w:t>
      </w:r>
    </w:p>
    <w:p w14:paraId="3792D10D" w14:textId="460235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cluyendo mapas tiene conexiones a</w:t>
      </w:r>
    </w:p>
    <w:p w14:paraId="166AA85E" w14:textId="65604F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s rutas tienen un itinerario</w:t>
      </w:r>
    </w:p>
    <w:p w14:paraId="14C9E8A1" w14:textId="58D669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 destinos clave así que todos están</w:t>
      </w:r>
    </w:p>
    <w:p w14:paraId="20EE3119" w14:textId="1A0F31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de nuevo en el sitio web</w:t>
      </w:r>
    </w:p>
    <w:p w14:paraId="6CDE3FEE" w14:textId="12789B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usted puede echarles un vistazo también, </w:t>
      </w:r>
    </w:p>
    <w:p w14:paraId="254781FA" w14:textId="7B1C18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ambién están</w:t>
      </w:r>
    </w:p>
    <w:p w14:paraId="435218AE" w14:textId="073E27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os itinerarios y los itinerarios están</w:t>
      </w:r>
    </w:p>
    <w:p w14:paraId="3F89A247" w14:textId="0C15C3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am</w:t>
      </w:r>
    </w:p>
    <w:p w14:paraId="1E235A2F" w14:textId="550502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tarán disponibles en el </w:t>
      </w:r>
    </w:p>
    <w:p w14:paraId="4D476F20" w14:textId="30D2E8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entro de tránsito ah para que pueda tener </w:t>
      </w:r>
    </w:p>
    <w:p w14:paraId="487F055A" w14:textId="19B4F6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tinerarios de papel también si prefiere utilizar</w:t>
      </w:r>
    </w:p>
    <w:p w14:paraId="4BFD28A8" w14:textId="62E3B07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rar algo de papel y luego seguir</w:t>
      </w:r>
    </w:p>
    <w:p w14:paraId="4A0DA280" w14:textId="7E96DA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sitio web</w:t>
      </w:r>
    </w:p>
    <w:p w14:paraId="081FF0CE" w14:textId="522EBC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quiere ir un poco más profundo</w:t>
      </w:r>
    </w:p>
    <w:p w14:paraId="4C65BC51" w14:textId="1BF8B8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quiere como</w:t>
      </w:r>
    </w:p>
    <w:p w14:paraId="75F65314" w14:textId="1AC0C4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 todo el sistema am entonces tenemos</w:t>
      </w:r>
    </w:p>
    <w:p w14:paraId="05DE1670" w14:textId="620556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</w:t>
      </w:r>
    </w:p>
    <w:p w14:paraId="340F7704" w14:textId="6D7815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pa interactivo en irks.com</w:t>
      </w:r>
    </w:p>
    <w:p w14:paraId="5055B45C" w14:textId="352C16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que se basa en google mapas por lo que</w:t>
      </w:r>
    </w:p>
    <w:p w14:paraId="02F51A72" w14:textId="41EDAA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hacer un acercamiento a su alrededor puede</w:t>
      </w:r>
    </w:p>
    <w:p w14:paraId="100445E8" w14:textId="32DD67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acercarse a su lugar de trabajo</w:t>
      </w:r>
    </w:p>
    <w:p w14:paraId="0EFA9B7F" w14:textId="08BDF3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su casa o lo que pueda ver</w:t>
      </w:r>
    </w:p>
    <w:p w14:paraId="3F2C02D2" w14:textId="275A5A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el mapa</w:t>
      </w:r>
    </w:p>
    <w:p w14:paraId="16750829" w14:textId="213458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puede volver a ver el mapa en la</w:t>
      </w:r>
    </w:p>
    <w:p w14:paraId="22C6C684" w14:textId="67235F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de tránsito</w:t>
      </w:r>
    </w:p>
    <w:p w14:paraId="3EBA8394" w14:textId="4577EC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</w:t>
      </w:r>
      <w:r w:rsidR="00AC7FC6">
        <w:rPr>
          <w:rFonts w:ascii="Times New Roman" w:hAnsi="Times New Roman" w:cs="Times New Roman"/>
          <w:sz w:val="24"/>
          <w:szCs w:val="24"/>
        </w:rPr>
        <w:t>i</w:t>
      </w:r>
      <w:r w:rsidRPr="00B76E03">
        <w:rPr>
          <w:rFonts w:ascii="Times New Roman" w:hAnsi="Times New Roman" w:cs="Times New Roman"/>
          <w:sz w:val="24"/>
          <w:szCs w:val="24"/>
        </w:rPr>
        <w:t xml:space="preserve"> si descarga esa vista previa y</w:t>
      </w:r>
    </w:p>
    <w:p w14:paraId="1456A580" w14:textId="3C9CF4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erá capaz de</w:t>
      </w:r>
    </w:p>
    <w:p w14:paraId="5B17E615" w14:textId="3C629A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 las nuevas rutas de esa manera y familiar</w:t>
      </w:r>
    </w:p>
    <w:p w14:paraId="3EE29184" w14:textId="192575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amiliarizarse con ellas</w:t>
      </w:r>
    </w:p>
    <w:p w14:paraId="14F53F49" w14:textId="0268AB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tes de que lancemos el día 17</w:t>
      </w:r>
    </w:p>
    <w:p w14:paraId="1F898E31" w14:textId="52BAE2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va a haber algunas nuevas</w:t>
      </w:r>
    </w:p>
    <w:p w14:paraId="7B20A9E4" w14:textId="3E4610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guías que tenemos</w:t>
      </w:r>
    </w:p>
    <w:p w14:paraId="2F228398" w14:textId="3E9148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ólo panfletos panfletos de papel que </w:t>
      </w:r>
    </w:p>
    <w:p w14:paraId="5A1F2A1F" w14:textId="45D9B4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estar</w:t>
      </w:r>
    </w:p>
    <w:p w14:paraId="789FC12C" w14:textId="5308B2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disponibles en usted sabe en los autobuses</w:t>
      </w:r>
    </w:p>
    <w:p w14:paraId="23C2B3FD" w14:textId="7A06A8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en el centro de tránsito</w:t>
      </w:r>
    </w:p>
    <w:p w14:paraId="7F7FC640" w14:textId="2412AF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iene cosas como cómo descargar</w:t>
      </w:r>
    </w:p>
    <w:p w14:paraId="63E5812E" w14:textId="7D061A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nuevas aplicaciones cómo utilizar el</w:t>
      </w:r>
    </w:p>
    <w:p w14:paraId="7699AC55" w14:textId="10D4EE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stema</w:t>
      </w:r>
    </w:p>
    <w:p w14:paraId="007524EE" w14:textId="747F4D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una gran una gran guía para el sistema</w:t>
      </w:r>
    </w:p>
    <w:p w14:paraId="29166F3E" w14:textId="0A7711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segúrese de obtener en sus manos uno de</w:t>
      </w:r>
    </w:p>
    <w:p w14:paraId="5CB65A84" w14:textId="3EECB0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l</w:t>
      </w:r>
      <w:r w:rsidR="00F01014">
        <w:rPr>
          <w:rFonts w:ascii="Times New Roman" w:hAnsi="Times New Roman" w:cs="Times New Roman"/>
          <w:sz w:val="24"/>
          <w:szCs w:val="24"/>
        </w:rPr>
        <w:t>o</w:t>
      </w:r>
      <w:r w:rsidRPr="00B76E03">
        <w:rPr>
          <w:rFonts w:ascii="Times New Roman" w:hAnsi="Times New Roman" w:cs="Times New Roman"/>
          <w:sz w:val="24"/>
          <w:szCs w:val="24"/>
        </w:rPr>
        <w:t>s am</w:t>
      </w:r>
    </w:p>
    <w:p w14:paraId="5ABB59BF" w14:textId="26DA18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también van a estar disponibles para</w:t>
      </w:r>
    </w:p>
    <w:p w14:paraId="606EEA2C" w14:textId="22B506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cargar desde el sitio web</w:t>
      </w:r>
    </w:p>
    <w:p w14:paraId="1A1A8882" w14:textId="10F3E5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quiere descargarlos, imprimirlos</w:t>
      </w:r>
    </w:p>
    <w:p w14:paraId="06F393A2" w14:textId="24AE3B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sí mismo compartirlos o</w:t>
      </w:r>
    </w:p>
    <w:p w14:paraId="49736E5D" w14:textId="43FDE5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que quiera hacer</w:t>
      </w:r>
    </w:p>
    <w:p w14:paraId="6C5DCEAF" w14:textId="477D04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emos asegurarnos de que todo el mundo pueda</w:t>
      </w:r>
    </w:p>
    <w:p w14:paraId="65CEF4CD" w14:textId="4B4FFD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r un sentido del nuevo sistema</w:t>
      </w:r>
    </w:p>
    <w:p w14:paraId="4F924599" w14:textId="35DC91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mientras mientras mientras lo lanzamos</w:t>
      </w:r>
    </w:p>
    <w:p w14:paraId="3984D25A" w14:textId="41BD07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 un montón de cosas que está am</w:t>
      </w:r>
    </w:p>
    <w:p w14:paraId="3786A362" w14:textId="398DF3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están cambiando una cosa que no está</w:t>
      </w:r>
    </w:p>
    <w:p w14:paraId="4336B487" w14:textId="19D76D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biando en este momento son las</w:t>
      </w:r>
    </w:p>
    <w:p w14:paraId="24B8754A" w14:textId="135764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didas de prevención del covid 19 am usted sabe que siempre</w:t>
      </w:r>
    </w:p>
    <w:p w14:paraId="53784DFB" w14:textId="4EFCFB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</w:t>
      </w:r>
    </w:p>
    <w:p w14:paraId="49547591" w14:textId="4AD0F1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ea recom recomendado y siempre</w:t>
      </w:r>
    </w:p>
    <w:p w14:paraId="482F1E48" w14:textId="7D0B76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cuando se requiera vamos a</w:t>
      </w:r>
    </w:p>
    <w:p w14:paraId="52A98B7E" w14:textId="4467F3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ntener</w:t>
      </w:r>
    </w:p>
    <w:p w14:paraId="4D594AB9" w14:textId="633256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esto en su lugar am todavía estamos</w:t>
      </w:r>
    </w:p>
    <w:p w14:paraId="75946EE6" w14:textId="2C740F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abajando en</w:t>
      </w:r>
    </w:p>
    <w:p w14:paraId="5A6F69A2" w14:textId="57BD56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mos haciendo limpieza diaria de autobuses y</w:t>
      </w:r>
    </w:p>
    <w:p w14:paraId="7F346442" w14:textId="123D30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esinfectado limpiando el centro de transito de rts </w:t>
      </w:r>
    </w:p>
    <w:p w14:paraId="17F73436" w14:textId="1753F3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ariamente</w:t>
      </w:r>
    </w:p>
    <w:p w14:paraId="019AB564" w14:textId="09542A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limpiando los refugios de autobuses </w:t>
      </w:r>
    </w:p>
    <w:p w14:paraId="272D7287" w14:textId="672668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más frecuencia ah todavía estamos pidiendo a las personas</w:t>
      </w:r>
    </w:p>
    <w:p w14:paraId="158F7D8A" w14:textId="5FF0A7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usen máscaras</w:t>
      </w:r>
    </w:p>
    <w:p w14:paraId="3CCFC39A" w14:textId="52657F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avía es obligatorio am estamos</w:t>
      </w:r>
    </w:p>
    <w:p w14:paraId="098FD070" w14:textId="363667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imando el distanciamiento social</w:t>
      </w:r>
    </w:p>
    <w:p w14:paraId="6D3C209E" w14:textId="627ACB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promoviendo la higiene y la seguridad</w:t>
      </w:r>
    </w:p>
    <w:p w14:paraId="36BC35A0" w14:textId="17FE97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chas gracias</w:t>
      </w:r>
    </w:p>
    <w:p w14:paraId="6D620813" w14:textId="342E37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odos nuestros clientes por ah las maneras</w:t>
      </w:r>
    </w:p>
    <w:p w14:paraId="64DCAFA5" w14:textId="48E492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ah</w:t>
      </w:r>
    </w:p>
    <w:p w14:paraId="014B38C4" w14:textId="704388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s han estado ayudando con esto am ya saben</w:t>
      </w:r>
    </w:p>
    <w:p w14:paraId="3DCD794A" w14:textId="51BD7D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que ah</w:t>
      </w:r>
    </w:p>
    <w:p w14:paraId="0EB2EDAB" w14:textId="6A41A3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es han estado dispuestos a cooperar mantener a</w:t>
      </w:r>
    </w:p>
    <w:p w14:paraId="015479A3" w14:textId="46F941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a salvo mantener nuestros</w:t>
      </w:r>
    </w:p>
    <w:p w14:paraId="20CB24C1" w14:textId="75C2E3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estros conductores a salvo y todos nuestros clientes</w:t>
      </w:r>
    </w:p>
    <w:p w14:paraId="2C4DBEFB" w14:textId="4B78EB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 salvo les voy a pedir que ah</w:t>
      </w:r>
    </w:p>
    <w:p w14:paraId="3DA4715F" w14:textId="6F2DE1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tinúen haciendo eso</w:t>
      </w:r>
    </w:p>
    <w:p w14:paraId="689E24F6" w14:textId="365553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que todos podamos seguir adelante</w:t>
      </w:r>
    </w:p>
    <w:p w14:paraId="15FCD2A1" w14:textId="6AD6A65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esto, pero</w:t>
      </w:r>
    </w:p>
    <w:p w14:paraId="1F291520" w14:textId="7CC453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s esos se mantienen iguales por ahora</w:t>
      </w:r>
    </w:p>
    <w:p w14:paraId="061C2DAB" w14:textId="5A2DF9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mientras</w:t>
      </w:r>
    </w:p>
    <w:p w14:paraId="02109FB7" w14:textId="54E911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lgunas de estas cosas sobre la </w:t>
      </w:r>
    </w:p>
    <w:p w14:paraId="52CBD17F" w14:textId="68D161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ructura raíz y cosas como esas cambien</w:t>
      </w:r>
    </w:p>
    <w:p w14:paraId="7030E0CF" w14:textId="34F094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mos a hablar de algunas de las cosas esenciales </w:t>
      </w:r>
    </w:p>
    <w:p w14:paraId="1E2D56B8" w14:textId="71CE07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am el nuevo rts</w:t>
      </w:r>
    </w:p>
    <w:p w14:paraId="4C648B83" w14:textId="09CD67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ómo se ven realmente</w:t>
      </w:r>
    </w:p>
    <w:p w14:paraId="4849030C" w14:textId="7FEF6E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tonces hay dos partes principales ah en el </w:t>
      </w:r>
    </w:p>
    <w:p w14:paraId="3406B0C3" w14:textId="3EF7E4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sistema nuevo de rts</w:t>
      </w:r>
    </w:p>
    <w:p w14:paraId="7FB7F4AA" w14:textId="4A78FB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uno es el sistema rts conecta </w:t>
      </w:r>
    </w:p>
    <w:p w14:paraId="4F321711" w14:textId="778EF9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el sistema de ruta fija que son ah</w:t>
      </w:r>
    </w:p>
    <w:p w14:paraId="4FABC403" w14:textId="0E0BE3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autobuses grandes a los que está acostumbrados</w:t>
      </w:r>
    </w:p>
    <w:p w14:paraId="0B8B82F5" w14:textId="4FA3BE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pensar y luego está el rts bajo</w:t>
      </w:r>
    </w:p>
    <w:p w14:paraId="022B98A5" w14:textId="58D74C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manda que es una especie de nuevo</w:t>
      </w:r>
    </w:p>
    <w:p w14:paraId="5D8BA8CA" w14:textId="536D2D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</w:t>
      </w:r>
    </w:p>
    <w:p w14:paraId="51D725BA" w14:textId="26CA41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también vamos a hablar un poco</w:t>
      </w:r>
    </w:p>
    <w:p w14:paraId="45CF20F8" w14:textId="246670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bre tarifas y opciones de pago algunas de las</w:t>
      </w:r>
    </w:p>
    <w:p w14:paraId="3630A01D" w14:textId="5EB75E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que mencioné antes</w:t>
      </w:r>
    </w:p>
    <w:p w14:paraId="027B4019" w14:textId="37C3C2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sí que conecta rts ah es el servicio de </w:t>
      </w:r>
    </w:p>
    <w:p w14:paraId="4D569E1A" w14:textId="5CF7DF4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 fija</w:t>
      </w:r>
    </w:p>
    <w:p w14:paraId="0EFC2CEF" w14:textId="62B86F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el autobús de 40 60 pies que son</w:t>
      </w:r>
    </w:p>
    <w:p w14:paraId="7B547D00" w14:textId="1504F0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los viajes frecuentes son am</w:t>
      </w:r>
    </w:p>
    <w:p w14:paraId="734C6155" w14:textId="4E06A0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be cuándo va a una parada de autobús</w:t>
      </w:r>
    </w:p>
    <w:p w14:paraId="543EEF4A" w14:textId="6069C7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lo que está esperando</w:t>
      </w:r>
    </w:p>
    <w:p w14:paraId="0D6EDC01" w14:textId="3A92A9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eso va a ser una manera de</w:t>
      </w:r>
    </w:p>
    <w:p w14:paraId="70FAB7FA" w14:textId="539CC35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rse dentro y a través de</w:t>
      </w:r>
    </w:p>
    <w:p w14:paraId="5D70D2B3" w14:textId="114839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la ciudad y en ah las áreas</w:t>
      </w:r>
    </w:p>
    <w:p w14:paraId="4C5017FC" w14:textId="5F11FF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ah entonces llegan a algunas de las</w:t>
      </w:r>
    </w:p>
    <w:p w14:paraId="37B4FB29" w14:textId="58CC9D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s bajo demanda</w:t>
      </w:r>
    </w:p>
    <w:p w14:paraId="35141ADA" w14:textId="3FB9271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se conectan a esas zonas bajo demanda</w:t>
      </w:r>
    </w:p>
    <w:p w14:paraId="5F56F78F" w14:textId="75FFF5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el servicio bajo demanda va a</w:t>
      </w:r>
    </w:p>
    <w:p w14:paraId="2664050A" w14:textId="5B8C7B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tilizar un vehículo diferente</w:t>
      </w:r>
    </w:p>
    <w:p w14:paraId="66220D2C" w14:textId="7DE49E4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puede ver una imagen aquí es un</w:t>
      </w:r>
    </w:p>
    <w:p w14:paraId="43604832" w14:textId="20A47A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hículo más pequeño</w:t>
      </w:r>
    </w:p>
    <w:p w14:paraId="5FBE7FA0" w14:textId="0E9347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es uno que en realidad puede</w:t>
      </w:r>
    </w:p>
    <w:p w14:paraId="2A3318AF" w14:textId="4E56EE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gramar para sí mismo puede reservar viajes</w:t>
      </w:r>
    </w:p>
    <w:p w14:paraId="0546B936" w14:textId="544DBD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vés de la aplicación</w:t>
      </w:r>
    </w:p>
    <w:p w14:paraId="053BF29C" w14:textId="004734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vés de myrts.com aunque el</w:t>
      </w:r>
    </w:p>
    <w:p w14:paraId="67D701AB" w14:textId="67CD22A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tal podría no estar disponible exactamente el</w:t>
      </w:r>
    </w:p>
    <w:p w14:paraId="3E67E366" w14:textId="6BA7AC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17 de mayo, pero</w:t>
      </w:r>
    </w:p>
    <w:p w14:paraId="328B9792" w14:textId="1F467E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finitivamente se puede hacer a través de la</w:t>
      </w:r>
    </w:p>
    <w:p w14:paraId="30429BE0" w14:textId="0C9468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y a través de llamar al servicio</w:t>
      </w:r>
    </w:p>
    <w:p w14:paraId="0662A011" w14:textId="506BE5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l cliente</w:t>
      </w:r>
    </w:p>
    <w:p w14:paraId="10A36ECA" w14:textId="37EC0E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así usted podrá</w:t>
      </w:r>
    </w:p>
    <w:p w14:paraId="68DE0137" w14:textId="099D35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servar un viaje de hasta 12 horas antes de que</w:t>
      </w:r>
    </w:p>
    <w:p w14:paraId="27E17FE9" w14:textId="6C29F7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necesite</w:t>
      </w:r>
    </w:p>
    <w:p w14:paraId="10F4DAD3" w14:textId="13D5FE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justo cuando lo necesite y el</w:t>
      </w:r>
    </w:p>
    <w:p w14:paraId="1C7B8794" w14:textId="1CBE5A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utobús bajo demanda puede venir a usted</w:t>
      </w:r>
    </w:p>
    <w:p w14:paraId="4A0CF1B6" w14:textId="0C182D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cogerlo y llevarlo a la acera</w:t>
      </w:r>
    </w:p>
    <w:p w14:paraId="6DA1AEC1" w14:textId="40E3F9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nde necesite ir</w:t>
      </w:r>
    </w:p>
    <w:p w14:paraId="6EBA0192" w14:textId="2462BA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os vehículos, aunque son</w:t>
      </w:r>
    </w:p>
    <w:p w14:paraId="22914912" w14:textId="0CCD5C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utobuses de menos de 60 pies son acce accesible</w:t>
      </w:r>
    </w:p>
    <w:p w14:paraId="3AACFA4D" w14:textId="0BDEA5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so es algo que estamos</w:t>
      </w:r>
    </w:p>
    <w:p w14:paraId="190B2FBF" w14:textId="04C8B9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nteniendo</w:t>
      </w:r>
    </w:p>
    <w:p w14:paraId="5D3368B5" w14:textId="1AB3C6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mirando un poco más cerca a</w:t>
      </w:r>
    </w:p>
    <w:p w14:paraId="1844DC0C" w14:textId="431E3E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rutas frecuentes de conecta rts</w:t>
      </w:r>
    </w:p>
    <w:p w14:paraId="24BA683E" w14:textId="437CE1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nuevo hay algunos tipos diferentes de</w:t>
      </w:r>
    </w:p>
    <w:p w14:paraId="1E3DC8A0" w14:textId="73EA0C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en conecta rts</w:t>
      </w:r>
    </w:p>
    <w:p w14:paraId="43465B25" w14:textId="03C8E56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 el sistema principal de </w:t>
      </w:r>
      <w:r w:rsidR="00107040">
        <w:rPr>
          <w:rFonts w:ascii="Times New Roman" w:hAnsi="Times New Roman" w:cs="Times New Roman"/>
          <w:sz w:val="24"/>
          <w:szCs w:val="24"/>
        </w:rPr>
        <w:t>ruta</w:t>
      </w:r>
      <w:r w:rsidRPr="00B76E03">
        <w:rPr>
          <w:rFonts w:ascii="Times New Roman" w:hAnsi="Times New Roman" w:cs="Times New Roman"/>
          <w:sz w:val="24"/>
          <w:szCs w:val="24"/>
        </w:rPr>
        <w:t xml:space="preserve"> fija si</w:t>
      </w:r>
    </w:p>
    <w:p w14:paraId="7D237D0B" w14:textId="556971C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ra este mapa aquí se pueden ver estas</w:t>
      </w:r>
    </w:p>
    <w:p w14:paraId="558110B2" w14:textId="5FD91A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neas naranjas</w:t>
      </w:r>
    </w:p>
    <w:p w14:paraId="536A66B0" w14:textId="50C612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s son las diez rutas frecuentes</w:t>
      </w:r>
    </w:p>
    <w:p w14:paraId="33F2489A" w14:textId="4AF2EC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stas son las áreas donde</w:t>
      </w:r>
    </w:p>
    <w:p w14:paraId="70D80D8A" w14:textId="4A283A4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mos a la mayoría de las personas montando el autobús vimos</w:t>
      </w:r>
    </w:p>
    <w:p w14:paraId="2B8C5FEB" w14:textId="2A9E6B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mayor número de pasajeros y</w:t>
      </w:r>
    </w:p>
    <w:p w14:paraId="43488CB8" w14:textId="6682C56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nde oímos ah en nuestro alcance que</w:t>
      </w:r>
    </w:p>
    <w:p w14:paraId="514B3A39" w14:textId="58C790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ersonas</w:t>
      </w:r>
    </w:p>
    <w:p w14:paraId="4E056C35" w14:textId="28CC21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quería</w:t>
      </w:r>
      <w:r w:rsidR="00DB115C">
        <w:rPr>
          <w:rFonts w:ascii="Times New Roman" w:hAnsi="Times New Roman" w:cs="Times New Roman"/>
          <w:sz w:val="24"/>
          <w:szCs w:val="24"/>
        </w:rPr>
        <w:t>n</w:t>
      </w:r>
      <w:r w:rsidRPr="00B76E03">
        <w:rPr>
          <w:rFonts w:ascii="Times New Roman" w:hAnsi="Times New Roman" w:cs="Times New Roman"/>
          <w:sz w:val="24"/>
          <w:szCs w:val="24"/>
        </w:rPr>
        <w:t xml:space="preserve"> ser capaces de moverse</w:t>
      </w:r>
    </w:p>
    <w:p w14:paraId="4114FC61" w14:textId="1E4D37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ápidamente y por lo que este es el servicio</w:t>
      </w:r>
    </w:p>
    <w:p w14:paraId="5D22E7E2" w14:textId="5408C3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15 minutos</w:t>
      </w:r>
    </w:p>
    <w:p w14:paraId="1F26B05B" w14:textId="641A0D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de lunes a viernes de 6 a.m. a 6 p.m.</w:t>
      </w:r>
    </w:p>
    <w:p w14:paraId="2A485213" w14:textId="67D31C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í va a una de esas paradas de autobús </w:t>
      </w:r>
    </w:p>
    <w:p w14:paraId="33817387" w14:textId="684B46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brá que un autobús está llegando dentro</w:t>
      </w:r>
    </w:p>
    <w:p w14:paraId="0839C69B" w14:textId="5DBB8BE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próximos 15 minutos</w:t>
      </w:r>
    </w:p>
    <w:p w14:paraId="2B84E381" w14:textId="6A6D2C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de nuevo am van a estar</w:t>
      </w:r>
    </w:p>
    <w:p w14:paraId="2418925F" w14:textId="6102D7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perando el sábado y el domingo también</w:t>
      </w:r>
    </w:p>
    <w:p w14:paraId="5DB41D6D" w14:textId="7A5106E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estar operando después de las 6</w:t>
      </w:r>
    </w:p>
    <w:p w14:paraId="61D9D369" w14:textId="502259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.m. también</w:t>
      </w:r>
    </w:p>
    <w:p w14:paraId="7C9043CC" w14:textId="726B71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no será el mismo servicio de 15 minutos</w:t>
      </w:r>
    </w:p>
    <w:p w14:paraId="4585F573" w14:textId="40A482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vamos a cubrir esos cambios en un</w:t>
      </w:r>
    </w:p>
    <w:p w14:paraId="3F261EDC" w14:textId="5CDACB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queño momento</w:t>
      </w:r>
    </w:p>
    <w:p w14:paraId="347AAED8" w14:textId="21A62E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a diapositiva más adelante, pero am todo</w:t>
      </w:r>
    </w:p>
    <w:p w14:paraId="619274E6" w14:textId="58CF40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duce en frecuencia ligeramente cuando</w:t>
      </w:r>
    </w:p>
    <w:p w14:paraId="4A9B92FD" w14:textId="53FA0D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fuera de esos tiempos principales</w:t>
      </w:r>
    </w:p>
    <w:p w14:paraId="4D62E247" w14:textId="5B0419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durante la mayor parte del tiempo o cuando la mayoría de las</w:t>
      </w:r>
    </w:p>
    <w:p w14:paraId="658FACFC" w14:textId="622010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ersonas estén montándose va a ser en el</w:t>
      </w:r>
    </w:p>
    <w:p w14:paraId="53EC2EAA" w14:textId="3F77C8E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de 15 minutos</w:t>
      </w:r>
    </w:p>
    <w:p w14:paraId="26C717E9" w14:textId="6033AC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stas son como rutas de alto conteo de pasajeros</w:t>
      </w:r>
    </w:p>
    <w:p w14:paraId="3EED0B8E" w14:textId="2CDB05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 destinos claves</w:t>
      </w:r>
    </w:p>
    <w:p w14:paraId="26E10C1F" w14:textId="1204CD5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sa es sólo una manera de que usted se conecte</w:t>
      </w:r>
    </w:p>
    <w:p w14:paraId="229ACA52" w14:textId="4C24A8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algunas de esas rutas locales y</w:t>
      </w:r>
    </w:p>
    <w:p w14:paraId="27506317" w14:textId="4855FBC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algunas de esas zonas bajo demanda</w:t>
      </w:r>
    </w:p>
    <w:p w14:paraId="51F61EC7" w14:textId="33F1EE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stas son las rutas locales, así que si usted</w:t>
      </w:r>
    </w:p>
    <w:p w14:paraId="6A07A5B0" w14:textId="208685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ra el mapa de nuevo todavía se puede ver</w:t>
      </w:r>
    </w:p>
    <w:p w14:paraId="426C3245" w14:textId="57BFE5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unas líneas naranjas en el</w:t>
      </w:r>
    </w:p>
    <w:p w14:paraId="4BD15908" w14:textId="6E532B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ondo</w:t>
      </w:r>
    </w:p>
    <w:p w14:paraId="39516B30" w14:textId="6FE9F4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esto está destacando las líneas azules</w:t>
      </w:r>
    </w:p>
    <w:p w14:paraId="0389DDC4" w14:textId="72D928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son las rutas locales</w:t>
      </w:r>
    </w:p>
    <w:p w14:paraId="5B0D6D10" w14:textId="1D5BA6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20 rutas am como que expanden el</w:t>
      </w:r>
    </w:p>
    <w:p w14:paraId="2D1DD5E1" w14:textId="402893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rvicio un poco más lejos </w:t>
      </w:r>
    </w:p>
    <w:p w14:paraId="6CA2F51F" w14:textId="7EC999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se es el servicio de 30 minutos am así que ese es</w:t>
      </w:r>
    </w:p>
    <w:p w14:paraId="42A2A50A" w14:textId="3D2E46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e nuevo el servicio de 30 minutos de lunes a </w:t>
      </w:r>
    </w:p>
    <w:p w14:paraId="74A2575B" w14:textId="78983F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ernes de 6 a.m. a 6 p.m.</w:t>
      </w:r>
    </w:p>
    <w:p w14:paraId="12FE3F63" w14:textId="467BF0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oco menos frecuente después de eso y un</w:t>
      </w:r>
    </w:p>
    <w:p w14:paraId="3ED28039" w14:textId="54E365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 menos frecuente los fines de semana</w:t>
      </w:r>
    </w:p>
    <w:p w14:paraId="2C8DDA95" w14:textId="32B3C8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entonces estas son maneras para usted</w:t>
      </w:r>
    </w:p>
    <w:p w14:paraId="590751BB" w14:textId="624425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rse a la frecuente ah</w:t>
      </w:r>
    </w:p>
    <w:p w14:paraId="08D75757" w14:textId="5F8731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d y para conectar las</w:t>
      </w:r>
    </w:p>
    <w:p w14:paraId="483E675E" w14:textId="53D2A6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s bajo demanda que también notará</w:t>
      </w:r>
    </w:p>
    <w:p w14:paraId="1D1054EC" w14:textId="1B442B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res líneas que son una especie de</w:t>
      </w:r>
    </w:p>
    <w:p w14:paraId="1696980F" w14:textId="21EDDD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tacado</w:t>
      </w:r>
    </w:p>
    <w:p w14:paraId="2A544560" w14:textId="6F3889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son las rutas que dan la vuelta a la ciudad que</w:t>
      </w:r>
    </w:p>
    <w:p w14:paraId="7DF64A1D" w14:textId="24695E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mostraré por separado en sólo un</w:t>
      </w:r>
    </w:p>
    <w:p w14:paraId="6C863D5C" w14:textId="6BFD3B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mento</w:t>
      </w:r>
    </w:p>
    <w:p w14:paraId="74ECD1F4" w14:textId="0ED0B3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esta es una manera de que usted pueda</w:t>
      </w:r>
    </w:p>
    <w:p w14:paraId="3C3F6E42" w14:textId="11CB47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verse por toda el área</w:t>
      </w:r>
    </w:p>
    <w:p w14:paraId="6875B41D" w14:textId="257E4D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un buen servicio de 30 minutos</w:t>
      </w:r>
    </w:p>
    <w:p w14:paraId="068BAA16" w14:textId="48E7C9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una cosa a la cual debemos mantenernos vigilando a medida</w:t>
      </w:r>
    </w:p>
    <w:p w14:paraId="3708B089" w14:textId="3F17BF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medida que pasamos a este nuevo servicio es</w:t>
      </w:r>
    </w:p>
    <w:p w14:paraId="6369477E" w14:textId="7A1E2F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hay algunas</w:t>
      </w:r>
    </w:p>
    <w:p w14:paraId="58E890CD" w14:textId="3434F5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que tienen tanto una ruta local como</w:t>
      </w:r>
    </w:p>
    <w:p w14:paraId="6D07F51E" w14:textId="38C7E4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ruta de alta frecuencia en la misma ruta</w:t>
      </w:r>
    </w:p>
    <w:p w14:paraId="65536846" w14:textId="288D416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por ejemplo aquí se ve la ruta 18 ah</w:t>
      </w:r>
    </w:p>
    <w:p w14:paraId="4BD42051" w14:textId="6F9E25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hili</w:t>
      </w:r>
    </w:p>
    <w:p w14:paraId="23E8A9EE" w14:textId="2533D8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a por la avenida chili y si usted esta</w:t>
      </w:r>
    </w:p>
    <w:p w14:paraId="2FCBD585" w14:textId="0C487E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</w:t>
      </w:r>
    </w:p>
    <w:p w14:paraId="39CB22CA" w14:textId="77C6ED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nea corta usted está en la línea de alta frecuencia</w:t>
      </w:r>
    </w:p>
    <w:p w14:paraId="41026032" w14:textId="1403B6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e dará la vuelta en</w:t>
      </w:r>
      <w:r w:rsidR="00307EC1">
        <w:rPr>
          <w:rFonts w:ascii="Times New Roman" w:hAnsi="Times New Roman" w:cs="Times New Roman"/>
          <w:sz w:val="24"/>
          <w:szCs w:val="24"/>
        </w:rPr>
        <w:t xml:space="preserve"> la plaza de</w:t>
      </w:r>
      <w:r w:rsidRPr="00B76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B28910" w14:textId="77777777" w:rsidR="00307EC1" w:rsidRPr="00B76E03" w:rsidRDefault="00307EC1" w:rsidP="00307EC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westgate</w:t>
      </w:r>
    </w:p>
    <w:p w14:paraId="62EDA825" w14:textId="1DDB60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volverá hacia el centro de tránsito</w:t>
      </w:r>
    </w:p>
    <w:p w14:paraId="52587DFD" w14:textId="26DDB9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para poder tener ese servicio de 15 minutos</w:t>
      </w:r>
    </w:p>
    <w:p w14:paraId="27E637FD" w14:textId="137015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ecesita ir y venir</w:t>
      </w:r>
    </w:p>
    <w:p w14:paraId="45FEC006" w14:textId="652B8B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si quiere ir un poco más lejos</w:t>
      </w:r>
    </w:p>
    <w:p w14:paraId="59197B39" w14:textId="5E19D5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eso usted puede ir más lejos que eso</w:t>
      </w:r>
    </w:p>
    <w:p w14:paraId="419919C4" w14:textId="3145F8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en la línea larga que va hasta </w:t>
      </w:r>
    </w:p>
    <w:p w14:paraId="297E48CD" w14:textId="7F2894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final del camino en</w:t>
      </w:r>
    </w:p>
    <w:p w14:paraId="6CBB96B8" w14:textId="5493B1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ars de chili por lo que si usted se detiene </w:t>
      </w:r>
    </w:p>
    <w:p w14:paraId="7391FE29" w14:textId="16595F5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cualquier lugar de la línea naranja</w:t>
      </w:r>
    </w:p>
    <w:p w14:paraId="42D06BB2" w14:textId="1BAF67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ntonces usted puede tomar cualquiera porque</w:t>
      </w:r>
    </w:p>
    <w:p w14:paraId="50C06ECB" w14:textId="4300FA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bos siguen la misma ruta, pero si usted va</w:t>
      </w:r>
    </w:p>
    <w:p w14:paraId="01674781" w14:textId="249E49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ir en la línea azul</w:t>
      </w:r>
    </w:p>
    <w:p w14:paraId="722EC699" w14:textId="732C91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í va a toda la ruta</w:t>
      </w:r>
    </w:p>
    <w:p w14:paraId="0785D845" w14:textId="6713DE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ah quiere asegurarse de </w:t>
      </w:r>
    </w:p>
    <w:p w14:paraId="34C6714F" w14:textId="55484C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legar a algún lugar que la línea naranja</w:t>
      </w:r>
    </w:p>
    <w:p w14:paraId="3BF5BDEA" w14:textId="069E9F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frecuente ruta de alta frecuencia</w:t>
      </w:r>
    </w:p>
    <w:p w14:paraId="5D838828" w14:textId="197309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cubre asegúrese de que</w:t>
      </w:r>
    </w:p>
    <w:p w14:paraId="1A0B51AE" w14:textId="3D9860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 a estar en la línea larga, </w:t>
      </w:r>
    </w:p>
    <w:p w14:paraId="3F49504F" w14:textId="0E3F3F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 algo a tener en cuenta</w:t>
      </w:r>
    </w:p>
    <w:p w14:paraId="7A9AC734" w14:textId="2F8880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est</w:t>
      </w:r>
      <w:r w:rsidR="007E5BDF">
        <w:rPr>
          <w:rFonts w:ascii="Times New Roman" w:hAnsi="Times New Roman" w:cs="Times New Roman"/>
          <w:sz w:val="24"/>
          <w:szCs w:val="24"/>
        </w:rPr>
        <w:t>é</w:t>
      </w:r>
    </w:p>
    <w:p w14:paraId="1ED9144C" w14:textId="15274C3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ando el nuevo sistema sólo hay unas</w:t>
      </w:r>
    </w:p>
    <w:p w14:paraId="08EC6B93" w14:textId="640E69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uantas unas cuantas rutas que hacen eso </w:t>
      </w:r>
    </w:p>
    <w:p w14:paraId="70E79036" w14:textId="6DB5A7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11 monroe la 18 chili la 21 dewey</w:t>
      </w:r>
    </w:p>
    <w:p w14:paraId="7E944F17" w14:textId="1E0178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 22 lake</w:t>
      </w:r>
    </w:p>
    <w:p w14:paraId="1AAB1FB7" w14:textId="246354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esas son algunas áreas donde escuchamos</w:t>
      </w:r>
    </w:p>
    <w:p w14:paraId="31EC7AC9" w14:textId="526B9E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que las personas querían el servicio de alta </w:t>
      </w:r>
    </w:p>
    <w:p w14:paraId="582F398D" w14:textId="4E914CD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recuencia</w:t>
      </w:r>
    </w:p>
    <w:p w14:paraId="26BFA978" w14:textId="439362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cerca de am hacia</w:t>
      </w:r>
      <w:r w:rsidR="000A6AEF">
        <w:rPr>
          <w:rFonts w:ascii="Times New Roman" w:hAnsi="Times New Roman" w:cs="Times New Roman"/>
          <w:sz w:val="24"/>
          <w:szCs w:val="24"/>
        </w:rPr>
        <w:t xml:space="preserve"> el</w:t>
      </w:r>
      <w:r w:rsidRPr="00B76E03">
        <w:rPr>
          <w:rFonts w:ascii="Times New Roman" w:hAnsi="Times New Roman" w:cs="Times New Roman"/>
          <w:sz w:val="24"/>
          <w:szCs w:val="24"/>
        </w:rPr>
        <w:t xml:space="preserve"> centro de la ciudad, pero también</w:t>
      </w:r>
    </w:p>
    <w:p w14:paraId="21D532DE" w14:textId="10492D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ían ser capaces de llegar más lejos</w:t>
      </w:r>
    </w:p>
    <w:p w14:paraId="0B0D3310" w14:textId="3615E7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so es algo que hemos que hemos</w:t>
      </w:r>
    </w:p>
    <w:p w14:paraId="146C9A12" w14:textId="56DB6A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ñadido en esas áreas</w:t>
      </w:r>
    </w:p>
    <w:p w14:paraId="255F734A" w14:textId="42E93F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estamos de nuevo en el mapa grande por lo que</w:t>
      </w:r>
    </w:p>
    <w:p w14:paraId="59D6B40D" w14:textId="2A2191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están las</w:t>
      </w:r>
    </w:p>
    <w:p w14:paraId="1CC62C38" w14:textId="24BA33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utas que dan la vuelta a la ciudad de nuevo oímos de </w:t>
      </w:r>
    </w:p>
    <w:p w14:paraId="799B1D7B" w14:textId="0AA760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chas personas</w:t>
      </w:r>
    </w:p>
    <w:p w14:paraId="4EC70047" w14:textId="73905F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ye me gustaría poder ir</w:t>
      </w:r>
    </w:p>
    <w:p w14:paraId="436282BA" w14:textId="53A2D9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una zona a otra sin</w:t>
      </w:r>
    </w:p>
    <w:p w14:paraId="353DF8BB" w14:textId="0939F1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ecesariamente ir hasta el final ah</w:t>
      </w:r>
    </w:p>
    <w:p w14:paraId="257BEBA3" w14:textId="3CC36C1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centro de la ciudad al centro de tránsito</w:t>
      </w:r>
    </w:p>
    <w:p w14:paraId="1E0B8D8E" w14:textId="10846C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hemos añadido tres rutas aquí una que</w:t>
      </w:r>
    </w:p>
    <w:p w14:paraId="3C42430C" w14:textId="40D57D7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ver viajes</w:t>
      </w:r>
    </w:p>
    <w:p w14:paraId="5513019E" w14:textId="67AA7C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e y oeste en la carretera ridge y</w:t>
      </w:r>
    </w:p>
    <w:p w14:paraId="5531F791" w14:textId="23AE9C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va y viene de nuevo este</w:t>
      </w:r>
    </w:p>
    <w:p w14:paraId="78F36876" w14:textId="071D4B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un servicio de 30 minutos</w:t>
      </w:r>
    </w:p>
    <w:p w14:paraId="2CFB8190" w14:textId="7DBF65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igual que las otras rutas locales hay</w:t>
      </w:r>
    </w:p>
    <w:p w14:paraId="47A62D2E" w14:textId="095257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</w:t>
      </w:r>
    </w:p>
    <w:p w14:paraId="4D201C92" w14:textId="6A45E8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 este y oeste en la avenida lyell de</w:t>
      </w:r>
    </w:p>
    <w:p w14:paraId="63F4E53A" w14:textId="18B88E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ida y vuelta </w:t>
      </w:r>
    </w:p>
    <w:p w14:paraId="450ADA41" w14:textId="2833C3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hay una ruta norte-sur</w:t>
      </w:r>
    </w:p>
    <w:p w14:paraId="4C63D6F0" w14:textId="71F102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que comienza en la carretera ridge </w:t>
      </w:r>
    </w:p>
    <w:p w14:paraId="2D39A189" w14:textId="550704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viaja hasta el final en</w:t>
      </w:r>
    </w:p>
    <w:p w14:paraId="16F6D146" w14:textId="1AD1EA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henrietta</w:t>
      </w:r>
    </w:p>
    <w:p w14:paraId="15C72F5E" w14:textId="2FDA8C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que pueda ver que usted puede si se esta</w:t>
      </w:r>
    </w:p>
    <w:p w14:paraId="1570E0D3" w14:textId="1E598D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viendo vamos a decir de</w:t>
      </w:r>
    </w:p>
    <w:p w14:paraId="266DB08E" w14:textId="30FFE2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l área de irondequoit a </w:t>
      </w:r>
      <w:r w:rsidR="00982918">
        <w:rPr>
          <w:rFonts w:ascii="Times New Roman" w:hAnsi="Times New Roman" w:cs="Times New Roman"/>
          <w:sz w:val="24"/>
          <w:szCs w:val="24"/>
        </w:rPr>
        <w:t>e</w:t>
      </w:r>
      <w:r w:rsidRPr="00B76E03">
        <w:rPr>
          <w:rFonts w:ascii="Times New Roman" w:hAnsi="Times New Roman" w:cs="Times New Roman"/>
          <w:sz w:val="24"/>
          <w:szCs w:val="24"/>
        </w:rPr>
        <w:t xml:space="preserve">l ah área de </w:t>
      </w:r>
    </w:p>
    <w:p w14:paraId="591B1060" w14:textId="796DA2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enrietta</w:t>
      </w:r>
    </w:p>
    <w:p w14:paraId="7E501614" w14:textId="658EFB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uede hacer eso en esta ruta de la ciudad que da</w:t>
      </w:r>
      <w:r w:rsidR="00D10EEF">
        <w:rPr>
          <w:rFonts w:ascii="Times New Roman" w:hAnsi="Times New Roman" w:cs="Times New Roman"/>
          <w:sz w:val="24"/>
          <w:szCs w:val="24"/>
        </w:rPr>
        <w:t xml:space="preserve"> la</w:t>
      </w:r>
      <w:r w:rsidRPr="00B76E03">
        <w:rPr>
          <w:rFonts w:ascii="Times New Roman" w:hAnsi="Times New Roman" w:cs="Times New Roman"/>
          <w:sz w:val="24"/>
          <w:szCs w:val="24"/>
        </w:rPr>
        <w:t xml:space="preserve"> vuelta a la ciudad</w:t>
      </w:r>
    </w:p>
    <w:p w14:paraId="616BE9FC" w14:textId="774118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n necesariamente pasar por el</w:t>
      </w:r>
    </w:p>
    <w:p w14:paraId="03FC57F8" w14:textId="249083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la ciudad</w:t>
      </w:r>
    </w:p>
    <w:p w14:paraId="02C77C65" w14:textId="3951F1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to también le permitirá conectarse</w:t>
      </w:r>
    </w:p>
    <w:p w14:paraId="39FBE41E" w14:textId="2FF1C6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de ruta local a ruta local</w:t>
      </w:r>
    </w:p>
    <w:p w14:paraId="0F6B19F0" w14:textId="547B3B1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usted necesita hacer eso también hay</w:t>
      </w:r>
    </w:p>
    <w:p w14:paraId="1ACEB7CC" w14:textId="495776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tipo más de ruta estas son las</w:t>
      </w:r>
    </w:p>
    <w:p w14:paraId="076DDC03" w14:textId="361E54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de viajero diario</w:t>
      </w:r>
    </w:p>
    <w:p w14:paraId="1C9E1CD5" w14:textId="2679D7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estas rutas de viajero diario existen hoy am</w:t>
      </w:r>
    </w:p>
    <w:p w14:paraId="78C4E4A0" w14:textId="7741EA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a forma ligeramente diferente, pero son</w:t>
      </w:r>
    </w:p>
    <w:p w14:paraId="3483D8BE" w14:textId="68D014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ásicamente</w:t>
      </w:r>
    </w:p>
    <w:p w14:paraId="411ECC5C" w14:textId="7C78C5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neras en que las personas que viven en áreas más lejos</w:t>
      </w:r>
    </w:p>
    <w:p w14:paraId="5592CF5F" w14:textId="2E027B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an entrar en la ciudad para trabajar o</w:t>
      </w:r>
    </w:p>
    <w:p w14:paraId="7C2A4334" w14:textId="443490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ceversa las personas que viven en la ciudad salir</w:t>
      </w:r>
    </w:p>
    <w:p w14:paraId="7C611DF8" w14:textId="32BEA7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 trabajar </w:t>
      </w:r>
    </w:p>
    <w:p w14:paraId="34C7AB81" w14:textId="5A7FBA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a macedon lyons rush y áreas como</w:t>
      </w:r>
    </w:p>
    <w:p w14:paraId="6B0B49CE" w14:textId="647A67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</w:t>
      </w:r>
    </w:p>
    <w:p w14:paraId="2B1B4ACA" w14:textId="7E4023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para ser capaces de ah ah </w:t>
      </w:r>
    </w:p>
    <w:p w14:paraId="5110F109" w14:textId="0C7179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cer su trabajo am ahora esto es</w:t>
      </w:r>
    </w:p>
    <w:p w14:paraId="11FBD551" w14:textId="147E81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parado al servicio de alta frecuencia de 30</w:t>
      </w:r>
    </w:p>
    <w:p w14:paraId="05333F40" w14:textId="6E6936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nuto</w:t>
      </w:r>
    </w:p>
    <w:p w14:paraId="1A0E1DEB" w14:textId="2559B3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que sólo van a ser ah</w:t>
      </w:r>
    </w:p>
    <w:p w14:paraId="2A9E8588" w14:textId="20F64D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uno a dos viajes ah en la mañana uno</w:t>
      </w:r>
    </w:p>
    <w:p w14:paraId="1E757EFC" w14:textId="7A7DA4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dos viajes en la en la noche</w:t>
      </w:r>
    </w:p>
    <w:p w14:paraId="1C955574" w14:textId="2BB662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es básicamente el mismo número de</w:t>
      </w:r>
    </w:p>
    <w:p w14:paraId="27FBF6B1" w14:textId="168942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s que están corriendo hoy</w:t>
      </w:r>
    </w:p>
    <w:p w14:paraId="0833BCF2" w14:textId="70CA74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estos en lugar de llevarlos todo</w:t>
      </w:r>
    </w:p>
    <w:p w14:paraId="43E43ED2" w14:textId="767CF3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l camino hacia </w:t>
      </w:r>
    </w:p>
    <w:p w14:paraId="264ACCE4" w14:textId="1C8A45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todo el camino hacia am</w:t>
      </w:r>
    </w:p>
    <w:p w14:paraId="1EA30F10" w14:textId="6D4B09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centro de tránsito le llevará a un</w:t>
      </w:r>
    </w:p>
    <w:p w14:paraId="7085902F" w14:textId="637D4C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conexión hablaremos sobre los</w:t>
      </w:r>
    </w:p>
    <w:p w14:paraId="4EF93DD4" w14:textId="464F74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s de conexión en tan solo un minuto</w:t>
      </w:r>
    </w:p>
    <w:p w14:paraId="4AC5D770" w14:textId="3EEED9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un centro de conexión y luego podrá ir al</w:t>
      </w:r>
    </w:p>
    <w:p w14:paraId="22E6D355" w14:textId="34F8F8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local</w:t>
      </w:r>
    </w:p>
    <w:p w14:paraId="0C463016" w14:textId="420AE73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usted será capaz de conectarse al</w:t>
      </w:r>
    </w:p>
    <w:p w14:paraId="7BAF650D" w14:textId="53DE3E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rmal</w:t>
      </w:r>
    </w:p>
    <w:p w14:paraId="12C4923F" w14:textId="17D6C3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l sistema más central a partir de ahí</w:t>
      </w:r>
    </w:p>
    <w:p w14:paraId="1A2B2B5E" w14:textId="279949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todavía vamos a estar corriendo</w:t>
      </w:r>
    </w:p>
    <w:p w14:paraId="052B7CA2" w14:textId="1C5223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misma cantidad de viajes en esas</w:t>
      </w:r>
    </w:p>
    <w:p w14:paraId="70591144" w14:textId="4FA0CE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de viajero diario</w:t>
      </w:r>
    </w:p>
    <w:p w14:paraId="23F8434F" w14:textId="7AE4B9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diapositiva es sólo un poco de</w:t>
      </w:r>
    </w:p>
    <w:p w14:paraId="063AECDE" w14:textId="4F478D3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fondo aquí</w:t>
      </w:r>
    </w:p>
    <w:p w14:paraId="1D9DB8D9" w14:textId="5A43E5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omo mencioné antes am todo </w:t>
      </w:r>
    </w:p>
    <w:p w14:paraId="46C91926" w14:textId="74A26F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ser</w:t>
      </w:r>
    </w:p>
    <w:p w14:paraId="2BD6A91D" w14:textId="5C26426E" w:rsidR="00AA14FE" w:rsidRPr="00B76E03" w:rsidRDefault="00252C39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 </w:t>
      </w:r>
      <w:r w:rsidR="00B76E03" w:rsidRPr="00B76E03">
        <w:rPr>
          <w:rFonts w:ascii="Times New Roman" w:hAnsi="Times New Roman" w:cs="Times New Roman"/>
          <w:sz w:val="24"/>
          <w:szCs w:val="24"/>
        </w:rPr>
        <w:t>alta frecuencia de lunes a viernes 6</w:t>
      </w:r>
    </w:p>
    <w:p w14:paraId="65227CFF" w14:textId="76F293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.m. a las 6 p.m. y luego va a disminuir</w:t>
      </w:r>
    </w:p>
    <w:p w14:paraId="77223D11" w14:textId="43B2A5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oco</w:t>
      </w:r>
    </w:p>
    <w:p w14:paraId="778DADBB" w14:textId="7B4932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fines de semana o después de las 6 p.m. , así que no</w:t>
      </w:r>
    </w:p>
    <w:p w14:paraId="114EE92E" w14:textId="500111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leeré esta tabla entera a usted en este momento</w:t>
      </w:r>
    </w:p>
    <w:p w14:paraId="1B544222" w14:textId="2465E3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estar</w:t>
      </w:r>
    </w:p>
    <w:p w14:paraId="0A79E394" w14:textId="0724E3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nuevo en esta presentación cuando sea</w:t>
      </w:r>
    </w:p>
    <w:p w14:paraId="011C5459" w14:textId="63FB12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blicada en el sitio web</w:t>
      </w:r>
    </w:p>
    <w:p w14:paraId="36DC9AEC" w14:textId="27AAF0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 sólo le da un sentido general por</w:t>
      </w:r>
    </w:p>
    <w:p w14:paraId="4830193D" w14:textId="4E83BB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jemplo si usted está en una ruta frecuente</w:t>
      </w:r>
    </w:p>
    <w:p w14:paraId="784525BA" w14:textId="0E04D20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es después de las 6 p.m. en un día de la semana </w:t>
      </w:r>
    </w:p>
    <w:p w14:paraId="0FC55858" w14:textId="426060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ará de 15 minutos a 30</w:t>
      </w:r>
    </w:p>
    <w:p w14:paraId="20DAE08B" w14:textId="389D7A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nutos</w:t>
      </w:r>
    </w:p>
    <w:p w14:paraId="07E4ED4C" w14:textId="2983C5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a autobús vendrá cada 30 minutos</w:t>
      </w:r>
    </w:p>
    <w:p w14:paraId="747023F2" w14:textId="439965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ugar de cada 15 minutos</w:t>
      </w:r>
    </w:p>
    <w:p w14:paraId="0D1FE29E" w14:textId="401FDC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os fines de semana am vendrá cada</w:t>
      </w:r>
    </w:p>
    <w:p w14:paraId="1B4589DD" w14:textId="649F51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30 minutos de 7 a.m. a 6 p.m.</w:t>
      </w:r>
    </w:p>
    <w:p w14:paraId="55C69B2E" w14:textId="4F7616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cada hora am de 6 p.m. a medianoche</w:t>
      </w:r>
    </w:p>
    <w:p w14:paraId="3F3C20E2" w14:textId="147B89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</w:t>
      </w:r>
    </w:p>
    <w:p w14:paraId="00C64A88" w14:textId="0E19A7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un poco menos después de las 6 p.m. y un</w:t>
      </w:r>
    </w:p>
    <w:p w14:paraId="5226015F" w14:textId="56B86D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 menos después de los fines de semana</w:t>
      </w:r>
    </w:p>
    <w:p w14:paraId="170F7BAC" w14:textId="6B25CA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todavía va a ser muy</w:t>
      </w:r>
    </w:p>
    <w:p w14:paraId="4808327A" w14:textId="0247B5C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recuente am sólo queremos asegurarnos de</w:t>
      </w:r>
    </w:p>
    <w:p w14:paraId="7D85469C" w14:textId="66C2B7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</w:t>
      </w:r>
    </w:p>
    <w:p w14:paraId="7CF2DC22" w14:textId="6EDC51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más frecuente durante esos tiempos</w:t>
      </w:r>
    </w:p>
    <w:p w14:paraId="0BF40229" w14:textId="10F19D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la mayoría de las personas necesitan el autobús de nuevo</w:t>
      </w:r>
    </w:p>
    <w:p w14:paraId="2B039179" w14:textId="1E8851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i usted ah tiene más preguntas sobre</w:t>
      </w:r>
    </w:p>
    <w:p w14:paraId="42F099BC" w14:textId="7BE3DE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 o quieres verlo podría</w:t>
      </w:r>
    </w:p>
    <w:p w14:paraId="2346A5C7" w14:textId="45F39C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lo de nuevo, pero esto es sólo para</w:t>
      </w:r>
    </w:p>
    <w:p w14:paraId="68528D05" w14:textId="54B5E8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arle una idea general de como</w:t>
      </w:r>
    </w:p>
    <w:p w14:paraId="41F8EED4" w14:textId="656D22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ve cuando no está en la ventana</w:t>
      </w:r>
    </w:p>
    <w:p w14:paraId="05EF1815" w14:textId="6E2071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unes a viernes</w:t>
      </w:r>
    </w:p>
    <w:p w14:paraId="407B81AB" w14:textId="16B371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de 6 a.m. a 6 p.m. donde todo es</w:t>
      </w:r>
    </w:p>
    <w:p w14:paraId="5D2A651F" w14:textId="63020F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frecuente</w:t>
      </w:r>
    </w:p>
    <w:p w14:paraId="3E763499" w14:textId="56CEFD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como mencioné hay un par ah de</w:t>
      </w:r>
    </w:p>
    <w:p w14:paraId="57CC9F5B" w14:textId="74F15B4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ferentes</w:t>
      </w:r>
    </w:p>
    <w:p w14:paraId="600A54BA" w14:textId="7FBB92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pos de servicio aquí</w:t>
      </w:r>
    </w:p>
    <w:p w14:paraId="07614847" w14:textId="395CA7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el de conecta rts está el de rts</w:t>
      </w:r>
    </w:p>
    <w:p w14:paraId="3A1E8411" w14:textId="5992A1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bajo demanda y está las rutas de viajero </w:t>
      </w:r>
    </w:p>
    <w:p w14:paraId="3FBD4376" w14:textId="54ED105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ario</w:t>
      </w:r>
    </w:p>
    <w:p w14:paraId="5AD1E40D" w14:textId="46271A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cómo se conecta entre los</w:t>
      </w:r>
    </w:p>
    <w:p w14:paraId="4126ACED" w14:textId="11B899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ferentes ah diferentes servicios</w:t>
      </w:r>
    </w:p>
    <w:p w14:paraId="03C4D0A6" w14:textId="56AB56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ueno, la forma en que se conecta</w:t>
      </w:r>
    </w:p>
    <w:p w14:paraId="30852DE6" w14:textId="4D7BA1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entre esos diferentes servicios es</w:t>
      </w:r>
    </w:p>
    <w:p w14:paraId="003E8FE0" w14:textId="6D71E3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vés de los centros de conexión de rts</w:t>
      </w:r>
    </w:p>
    <w:p w14:paraId="7B222424" w14:textId="2E39EF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s centros de conexión son son</w:t>
      </w:r>
    </w:p>
    <w:p w14:paraId="67D179E1" w14:textId="693166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milar a los refugios de autobuses</w:t>
      </w:r>
    </w:p>
    <w:p w14:paraId="6A3D9E41" w14:textId="06C5ED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án marcados como centros de conexión am</w:t>
      </w:r>
    </w:p>
    <w:p w14:paraId="58ED0492" w14:textId="6B4570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ver que aquí es donde diferentes</w:t>
      </w:r>
    </w:p>
    <w:p w14:paraId="17D53087" w14:textId="009BBA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s se cruzan</w:t>
      </w:r>
    </w:p>
    <w:p w14:paraId="68B37C90" w14:textId="2D9C9B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algunos de ellos usted sabe tienen </w:t>
      </w:r>
    </w:p>
    <w:p w14:paraId="48BE9221" w14:textId="16E78A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fugios primos señalización digital digital</w:t>
      </w:r>
    </w:p>
    <w:p w14:paraId="51F8D274" w14:textId="3FE498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rían tener cosas cosas como</w:t>
      </w:r>
    </w:p>
    <w:p w14:paraId="51AE9D82" w14:textId="332160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de aparcamiento o portabicicletas</w:t>
      </w:r>
    </w:p>
    <w:p w14:paraId="32DD5740" w14:textId="0C4A77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pendiendo de cuál sea la ubicación am actualmente</w:t>
      </w:r>
    </w:p>
    <w:p w14:paraId="7068EF9D" w14:textId="058551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76E03">
        <w:rPr>
          <w:rFonts w:ascii="Times New Roman" w:hAnsi="Times New Roman" w:cs="Times New Roman"/>
          <w:sz w:val="24"/>
          <w:szCs w:val="24"/>
          <w:lang w:val="es-ES"/>
        </w:rPr>
        <w:t>tenemos</w:t>
      </w:r>
    </w:p>
    <w:p w14:paraId="04BD512D" w14:textId="236996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76E03">
        <w:rPr>
          <w:rFonts w:ascii="Times New Roman" w:hAnsi="Times New Roman" w:cs="Times New Roman"/>
          <w:sz w:val="24"/>
          <w:szCs w:val="24"/>
          <w:lang w:val="es-ES"/>
        </w:rPr>
        <w:t xml:space="preserve">ah la plaza de baytown blossom loop avenida </w:t>
      </w:r>
    </w:p>
    <w:p w14:paraId="11436419" w14:textId="4F973F56" w:rsidR="00C95CB7" w:rsidRPr="00B76E03" w:rsidRDefault="00B76E03" w:rsidP="00AA14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 xml:space="preserve">eastman </w:t>
      </w:r>
    </w:p>
    <w:p w14:paraId="3F6022BD" w14:textId="70251B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>greece ridge mall highland drive iron</w:t>
      </w:r>
    </w:p>
    <w:p w14:paraId="66219230" w14:textId="47A2FF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>quake plaza rochester tech park</w:t>
      </w:r>
    </w:p>
    <w:p w14:paraId="30F21A00" w14:textId="502E1E3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>skyview on the ridge y st. john fisher</w:t>
      </w:r>
    </w:p>
    <w:p w14:paraId="52DC2E51" w14:textId="7DF2F2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centros de conexión</w:t>
      </w:r>
    </w:p>
    <w:p w14:paraId="63E9BBBB" w14:textId="287E07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stas son maneras de am conectarse de</w:t>
      </w:r>
    </w:p>
    <w:p w14:paraId="18D3DAC4" w14:textId="73CD37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 a área</w:t>
      </w:r>
    </w:p>
    <w:p w14:paraId="127C3EEA" w14:textId="561516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para conectarse de servicio a servicio</w:t>
      </w:r>
    </w:p>
    <w:p w14:paraId="438642D7" w14:textId="4CEB3F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bien y</w:t>
      </w:r>
    </w:p>
    <w:p w14:paraId="10BF15EA" w14:textId="14E64F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ver cómo funciona con lo de</w:t>
      </w:r>
    </w:p>
    <w:p w14:paraId="0DB86364" w14:textId="5BC24E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 aquí en un momento</w:t>
      </w:r>
    </w:p>
    <w:p w14:paraId="75C99B56" w14:textId="6EB154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lemos de las zonas bajo demanda usted</w:t>
      </w:r>
    </w:p>
    <w:p w14:paraId="5259324B" w14:textId="09F022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abe si usted estuviese mirando el</w:t>
      </w:r>
    </w:p>
    <w:p w14:paraId="42EB516B" w14:textId="363561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mapa podría estar pensando bien </w:t>
      </w:r>
    </w:p>
    <w:p w14:paraId="589F5E78" w14:textId="7BD920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o ver</w:t>
      </w:r>
    </w:p>
    <w:p w14:paraId="74F8114F" w14:textId="24A3EC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usted sabe estas líneas naranjas ah de la</w:t>
      </w:r>
    </w:p>
    <w:p w14:paraId="6BBCFD3B" w14:textId="084EC1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de alta frecuencia estas líneas azules</w:t>
      </w:r>
    </w:p>
    <w:p w14:paraId="4C4BB240" w14:textId="0228C1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son las</w:t>
      </w:r>
    </w:p>
    <w:p w14:paraId="0F0217CC" w14:textId="410FBD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las rutas locales, pero cuando nos</w:t>
      </w:r>
    </w:p>
    <w:p w14:paraId="5E5798B7" w14:textId="736AAE8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ejamos de la ciudad</w:t>
      </w:r>
    </w:p>
    <w:p w14:paraId="618A99BE" w14:textId="40FCB9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ómo puedo moverme y esta es</w:t>
      </w:r>
    </w:p>
    <w:p w14:paraId="1D38F221" w14:textId="4E320E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a forma en la que nos desplazamos a este </w:t>
      </w:r>
    </w:p>
    <w:p w14:paraId="2CADA93E" w14:textId="6F118A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bajo demanda</w:t>
      </w:r>
    </w:p>
    <w:p w14:paraId="1D426D6B" w14:textId="19E86C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para tener en cuenta a pesar de am a pesar de que los</w:t>
      </w:r>
    </w:p>
    <w:p w14:paraId="186C56B3" w14:textId="32440E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hículos se ven un poco similares</w:t>
      </w:r>
    </w:p>
    <w:p w14:paraId="0F46C6AE" w14:textId="3D9BDC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s un servicio donde se puede</w:t>
      </w:r>
    </w:p>
    <w:p w14:paraId="2940B6C9" w14:textId="3C3F9D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gramar un viaje de rts bajo demanda no es una</w:t>
      </w:r>
    </w:p>
    <w:p w14:paraId="32B111FD" w14:textId="489D28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stitución del acceso rts aunque los clientes de acceso rts</w:t>
      </w:r>
    </w:p>
    <w:p w14:paraId="4E0BF000" w14:textId="5301FB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n montar rts bajo demanda de</w:t>
      </w:r>
    </w:p>
    <w:p w14:paraId="3B0308B7" w14:textId="03E775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tis cuando tienen su identificación de acceso</w:t>
      </w:r>
    </w:p>
    <w:p w14:paraId="7E7230B7" w14:textId="272AAE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si quiere conseguir un poco más de</w:t>
      </w:r>
    </w:p>
    <w:p w14:paraId="7DC3CD52" w14:textId="2CF55C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formación de nuevo sobre cómo funciona</w:t>
      </w:r>
    </w:p>
    <w:p w14:paraId="5BA8B1E8" w14:textId="3252CA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m acceso rts puede ir a</w:t>
      </w:r>
    </w:p>
    <w:p w14:paraId="71BDF981" w14:textId="1ACFB8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parte del sitio web acceso rts</w:t>
      </w:r>
    </w:p>
    <w:p w14:paraId="2019BD1B" w14:textId="139061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rra oblicua re imagine rts actualizaciones</w:t>
      </w:r>
    </w:p>
    <w:p w14:paraId="16787660" w14:textId="134267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también puede am otra vez llamar al</w:t>
      </w:r>
    </w:p>
    <w:p w14:paraId="2661F1E1" w14:textId="2EDB91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al cliente estarán abiertos hasta las 8</w:t>
      </w:r>
    </w:p>
    <w:p w14:paraId="168916A3" w14:textId="6743DD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m hoy</w:t>
      </w:r>
    </w:p>
    <w:p w14:paraId="24363326" w14:textId="0A909B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responder cualquier pregunta al respecto, pero</w:t>
      </w:r>
    </w:p>
    <w:p w14:paraId="4E54FAAB" w14:textId="5A9368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</w:t>
      </w:r>
    </w:p>
    <w:p w14:paraId="2D213F00" w14:textId="19CB5A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porque se ven similares am quiero</w:t>
      </w:r>
    </w:p>
    <w:p w14:paraId="6F7AA469" w14:textId="2B1C9E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emos asegurarnos de que nadie se</w:t>
      </w:r>
    </w:p>
    <w:p w14:paraId="4F023FF0" w14:textId="4C640A5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funda</w:t>
      </w:r>
    </w:p>
    <w:p w14:paraId="245BB454" w14:textId="6D491A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está reemplazando a acceso rts esto es un</w:t>
      </w:r>
    </w:p>
    <w:p w14:paraId="6D21C1B2" w14:textId="3CB7F2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adicional</w:t>
      </w:r>
    </w:p>
    <w:p w14:paraId="4310B8EF" w14:textId="0E4991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los rts en las zonas bajo demanda son es ah</w:t>
      </w:r>
    </w:p>
    <w:p w14:paraId="7393789F" w14:textId="1818D6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un servicio para ayudarle a tener una especie de</w:t>
      </w:r>
    </w:p>
    <w:p w14:paraId="7B8756C2" w14:textId="78D343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</w:t>
      </w:r>
    </w:p>
    <w:p w14:paraId="12183901" w14:textId="61107A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periencia personalizada más flex flexible</w:t>
      </w:r>
    </w:p>
    <w:p w14:paraId="464F9DD3" w14:textId="2611EF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en áreas donde no va a </w:t>
      </w:r>
    </w:p>
    <w:p w14:paraId="776685E9" w14:textId="16D59C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er una ruta fija de</w:t>
      </w:r>
    </w:p>
    <w:p w14:paraId="332C28D1" w14:textId="54A937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utobús am y entonces ah la forma de hacerlo es</w:t>
      </w:r>
    </w:p>
    <w:p w14:paraId="4026A66E" w14:textId="7A4F22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uede moverse básicamente en</w:t>
      </w:r>
    </w:p>
    <w:p w14:paraId="25CB8EE6" w14:textId="28060D5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lquiera de estas zonas</w:t>
      </w:r>
    </w:p>
    <w:p w14:paraId="0D35C53B" w14:textId="5B6985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des</w:t>
      </w:r>
    </w:p>
    <w:p w14:paraId="62DC1A56" w14:textId="6D9DC8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un área a otra mediante el uso de la</w:t>
      </w:r>
    </w:p>
    <w:p w14:paraId="30EB2E09" w14:textId="6E8CE7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</w:t>
      </w:r>
    </w:p>
    <w:p w14:paraId="4951CC1C" w14:textId="4592C2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usar o llamar al servicio al cliente  </w:t>
      </w:r>
    </w:p>
    <w:p w14:paraId="62103AE4" w14:textId="627955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utilizando el sitio web</w:t>
      </w:r>
    </w:p>
    <w:p w14:paraId="23B02C2C" w14:textId="644EAA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programar un viaje para que pueda solicitar un</w:t>
      </w:r>
    </w:p>
    <w:p w14:paraId="389B6AAD" w14:textId="7CCA48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</w:t>
      </w:r>
    </w:p>
    <w:p w14:paraId="3D584EC2" w14:textId="02DE8F1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justo cuando lo necesita o puede</w:t>
      </w:r>
    </w:p>
    <w:p w14:paraId="7FD22F21" w14:textId="741BC5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licitar un viaje hasta 12 horas antes de</w:t>
      </w:r>
    </w:p>
    <w:p w14:paraId="3D671035" w14:textId="0FF844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viaje</w:t>
      </w:r>
    </w:p>
    <w:p w14:paraId="35E5879D" w14:textId="56E085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los vehículos bajo demanda son acce</w:t>
      </w:r>
    </w:p>
    <w:p w14:paraId="41905B04" w14:textId="318C9F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cesibles todos tienen portabicicletas</w:t>
      </w:r>
    </w:p>
    <w:p w14:paraId="5A007F25" w14:textId="681F63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sí estas serán maneras para que usted pueda</w:t>
      </w:r>
    </w:p>
    <w:p w14:paraId="601A8E59" w14:textId="2EC284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verse en cualquiera de estas áreas</w:t>
      </w:r>
    </w:p>
    <w:p w14:paraId="75D3D95A" w14:textId="43411F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m por ejemplo si usted fuera ah</w:t>
      </w:r>
    </w:p>
    <w:p w14:paraId="5B46368C" w14:textId="5D9534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moverse del centro de la ciudad moverse desde el</w:t>
      </w:r>
    </w:p>
    <w:p w14:paraId="2FA78595" w14:textId="08DD15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tránsito</w:t>
      </w:r>
    </w:p>
    <w:p w14:paraId="48BC6E1C" w14:textId="2ED714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quisiera ir arriba a irondequoit</w:t>
      </w:r>
    </w:p>
    <w:p w14:paraId="7FD8FEDC" w14:textId="45FEE2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siera ir al</w:t>
      </w:r>
    </w:p>
    <w:p w14:paraId="42B64432" w14:textId="76F317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yuntamiento de irondequoit podría tomar</w:t>
      </w:r>
    </w:p>
    <w:p w14:paraId="6562F8D2" w14:textId="7AE5DB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</w:t>
      </w:r>
    </w:p>
    <w:p w14:paraId="20F07525" w14:textId="18B46F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 cinco de alta frecuencia hasta la avenida</w:t>
      </w:r>
    </w:p>
    <w:p w14:paraId="43CAD2A6" w14:textId="2A0A01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tland</w:t>
      </w:r>
    </w:p>
    <w:p w14:paraId="57000BB6" w14:textId="1343DA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e llevaría a skyview on</w:t>
      </w:r>
    </w:p>
    <w:p w14:paraId="37CE240D" w14:textId="268A4D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the ridge que está agarrando en el</w:t>
      </w:r>
    </w:p>
    <w:p w14:paraId="7A49E5E1" w14:textId="34068DC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conexión ridge y podría haber utilizado</w:t>
      </w:r>
    </w:p>
    <w:p w14:paraId="0004DCCE" w14:textId="20ED98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</w:t>
      </w:r>
    </w:p>
    <w:p w14:paraId="55978C3F" w14:textId="5B1FE9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olicitud de rts bajo demanda y decir ah oye</w:t>
      </w:r>
    </w:p>
    <w:p w14:paraId="31EC3CAF" w14:textId="251071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 gustaría que un</w:t>
      </w:r>
    </w:p>
    <w:p w14:paraId="4EE0C736" w14:textId="7BC3D5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ehículo bajo demanda se reúna conmigo en ah </w:t>
      </w:r>
    </w:p>
    <w:p w14:paraId="204740F4" w14:textId="05200D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centro de skyview on the ridge y me lleve a</w:t>
      </w:r>
    </w:p>
    <w:p w14:paraId="68939E6A" w14:textId="57928D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nuestro ayuntamiento de irondequoit y ellos se </w:t>
      </w:r>
    </w:p>
    <w:p w14:paraId="0231372E" w14:textId="6A920F4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contraran con usted allí</w:t>
      </w:r>
    </w:p>
    <w:p w14:paraId="351E9E0D" w14:textId="2F6CB7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le recogerán y le llevarán a su propio</w:t>
      </w:r>
    </w:p>
    <w:p w14:paraId="72A2375B" w14:textId="1323D8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yuntamiento y luego</w:t>
      </w:r>
    </w:p>
    <w:p w14:paraId="54329EB6" w14:textId="2A1A92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decir después de que haya terminado con su reunión</w:t>
      </w:r>
    </w:p>
    <w:p w14:paraId="34FF8150" w14:textId="39B6B3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ayuntamiento tenga algo más</w:t>
      </w:r>
    </w:p>
    <w:p w14:paraId="4910A1B2" w14:textId="015A8F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termina de enviar su</w:t>
      </w:r>
    </w:p>
    <w:p w14:paraId="1E17F605" w14:textId="21E50B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peles para lo que sea</w:t>
      </w:r>
    </w:p>
    <w:p w14:paraId="1845D4D1" w14:textId="022DA7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quiere llegar de ahí a ah</w:t>
      </w:r>
    </w:p>
    <w:p w14:paraId="4A0215D7" w14:textId="31E974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lquier otro lugar eso está en esta</w:t>
      </w:r>
    </w:p>
    <w:p w14:paraId="4D0CB09F" w14:textId="578CBE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 resaltada en amarillo usted desea llegar a vamos a</w:t>
      </w:r>
    </w:p>
    <w:p w14:paraId="7AE0A397" w14:textId="3B8EA1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cir el zoológico del parque séneca</w:t>
      </w:r>
    </w:p>
    <w:p w14:paraId="16F0E446" w14:textId="23C52F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odría entonces am solicitar un viaje</w:t>
      </w:r>
    </w:p>
    <w:p w14:paraId="32721431" w14:textId="35B1A1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odría llevarle desde el ayuntamiento</w:t>
      </w:r>
    </w:p>
    <w:p w14:paraId="5D7D6F92" w14:textId="1D0D6E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rectamente al zoológico del parque séneca</w:t>
      </w:r>
    </w:p>
    <w:p w14:paraId="302E10BA" w14:textId="371E7A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n moverse a cualquier otro sistema de rts ah</w:t>
      </w:r>
    </w:p>
    <w:p w14:paraId="72447D7E" w14:textId="326743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e tanto sólo le llevara de acera a</w:t>
      </w:r>
    </w:p>
    <w:p w14:paraId="488F4761" w14:textId="74F971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a desde un lugar</w:t>
      </w:r>
    </w:p>
    <w:p w14:paraId="3BB230C6" w14:textId="7C090C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otro ah ahora si quisiera decir</w:t>
      </w:r>
    </w:p>
    <w:p w14:paraId="3E060248" w14:textId="16154E7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e a ah</w:t>
      </w:r>
    </w:p>
    <w:p w14:paraId="079262A5" w14:textId="5C4AD1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preparatoria de universidad del noroeste aquí en el</w:t>
      </w:r>
    </w:p>
    <w:p w14:paraId="15DF094B" w14:textId="14367A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pa se puede ver más abajo aquí en la carretera wearing</w:t>
      </w:r>
    </w:p>
    <w:p w14:paraId="28744250" w14:textId="71416E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bido a que esta no está dentro de la</w:t>
      </w:r>
    </w:p>
    <w:p w14:paraId="0F20B628" w14:textId="296DB1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amarilla</w:t>
      </w:r>
    </w:p>
    <w:p w14:paraId="74F8CDC2" w14:textId="184FB2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usted no va a poder ah no va a </w:t>
      </w:r>
    </w:p>
    <w:p w14:paraId="07FA7248" w14:textId="6CAE763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er</w:t>
      </w:r>
    </w:p>
    <w:p w14:paraId="2DFEEFBA" w14:textId="267617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montar en el autobús bajo demanda allí si usted</w:t>
      </w:r>
    </w:p>
    <w:p w14:paraId="283F758F" w14:textId="159200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siera</w:t>
      </w:r>
    </w:p>
    <w:p w14:paraId="258DB143" w14:textId="434F55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legar allí, entonces tendría que pedir que</w:t>
      </w:r>
    </w:p>
    <w:p w14:paraId="47D627AA" w14:textId="7E9EF1C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vehículo bajo demanda</w:t>
      </w:r>
    </w:p>
    <w:p w14:paraId="7DBC73CE" w14:textId="568995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lleve vamos a decir desde el zoológico del parque séneca</w:t>
      </w:r>
    </w:p>
    <w:p w14:paraId="41B397E1" w14:textId="515DEF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al centro de conexión de skyview </w:t>
      </w:r>
    </w:p>
    <w:p w14:paraId="21D657E6" w14:textId="797752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n the ridge y desde allí puede</w:t>
      </w:r>
    </w:p>
    <w:p w14:paraId="36F6DF22" w14:textId="793B4F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ntarse en el 41 que da la vuelta a la ciudad</w:t>
      </w:r>
    </w:p>
    <w:p w14:paraId="37DAE741" w14:textId="7CF829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hacia la carretera culver y traerle ah abajo</w:t>
      </w:r>
    </w:p>
    <w:p w14:paraId="63E68286" w14:textId="7EA897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ah</w:t>
      </w:r>
    </w:p>
    <w:p w14:paraId="1D2A4DB0" w14:textId="56423E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carretera wearing donde tenga que ir así que am</w:t>
      </w:r>
    </w:p>
    <w:p w14:paraId="7AF307D7" w14:textId="40AC1C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cualquier lugar que esté dentro de</w:t>
      </w:r>
    </w:p>
    <w:p w14:paraId="5880B811" w14:textId="65AF42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zona resaltada en amarillo puede</w:t>
      </w:r>
    </w:p>
    <w:p w14:paraId="5D2252D8" w14:textId="18A380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moverse de acera a acera</w:t>
      </w:r>
    </w:p>
    <w:p w14:paraId="08D10D2D" w14:textId="652407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cualquier de dos lugares y el autobús rts bajo demanda</w:t>
      </w:r>
    </w:p>
    <w:p w14:paraId="56F32F9E" w14:textId="3B27A51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vehículo no tripulado de rts más bien</w:t>
      </w:r>
    </w:p>
    <w:p w14:paraId="4A76AA0C" w14:textId="558608A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uede llevarle allí am esto tiene</w:t>
      </w:r>
    </w:p>
    <w:p w14:paraId="45666C8B" w14:textId="59DFC5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ras ligeramente diferentes</w:t>
      </w:r>
    </w:p>
    <w:p w14:paraId="055EF6B4" w14:textId="1A46A3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l ah entonces </w:t>
      </w:r>
    </w:p>
    <w:p w14:paraId="272B0194" w14:textId="0062394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 puede ver que el servicio de conecta rts </w:t>
      </w:r>
    </w:p>
    <w:p w14:paraId="37E8485C" w14:textId="2F8A55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ugar de ir hasta la medianoche</w:t>
      </w:r>
    </w:p>
    <w:p w14:paraId="652CB0BC" w14:textId="20F97A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hasta las 10 pm sin embargo sí funciona los</w:t>
      </w:r>
    </w:p>
    <w:p w14:paraId="7E8508CA" w14:textId="5491CB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ines de semana</w:t>
      </w:r>
    </w:p>
    <w:p w14:paraId="50AF2E2F" w14:textId="191BD75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así veremos todo el </w:t>
      </w:r>
      <w:r w:rsidR="00CB1933">
        <w:rPr>
          <w:rFonts w:ascii="Times New Roman" w:hAnsi="Times New Roman" w:cs="Times New Roman"/>
          <w:sz w:val="24"/>
          <w:szCs w:val="24"/>
        </w:rPr>
        <w:t>itinerario</w:t>
      </w:r>
    </w:p>
    <w:p w14:paraId="6B8BA434" w14:textId="01B73B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 minuto, pero se puede ver</w:t>
      </w:r>
    </w:p>
    <w:p w14:paraId="672744A4" w14:textId="232E2012" w:rsidR="00AA14FE" w:rsidRPr="00B76E03" w:rsidRDefault="00B76E03" w:rsidP="00BB4D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cada una de estas diapositivas que habrá ah</w:t>
      </w:r>
    </w:p>
    <w:p w14:paraId="68813B31" w14:textId="465E50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caja aquí en la esquina</w:t>
      </w:r>
    </w:p>
    <w:p w14:paraId="40C8AB0E" w14:textId="4BAE27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deslizarnos aquí a otro ejemplo</w:t>
      </w:r>
    </w:p>
    <w:p w14:paraId="6D571345" w14:textId="481EB6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esta es la zona de brockport</w:t>
      </w:r>
    </w:p>
    <w:p w14:paraId="408B4071" w14:textId="7DBB7C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puede ver que la zona de brockport</w:t>
      </w:r>
    </w:p>
    <w:p w14:paraId="39340AFD" w14:textId="1DEB06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sta servicio aquí ah</w:t>
      </w:r>
    </w:p>
    <w:p w14:paraId="1C9660E2" w14:textId="19B327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lo largo de ah la autopista de spencerport ah</w:t>
      </w:r>
    </w:p>
    <w:p w14:paraId="500F70D4" w14:textId="0512ED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rretera de brockport mensport</w:t>
      </w:r>
    </w:p>
    <w:p w14:paraId="7B684DBA" w14:textId="3E4B43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sto es en realidad una expansión porque</w:t>
      </w:r>
    </w:p>
    <w:p w14:paraId="6B7ADB2B" w14:textId="647549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unciona siete días a la semana actualmente</w:t>
      </w:r>
    </w:p>
    <w:p w14:paraId="6336F189" w14:textId="359032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hay</w:t>
      </w:r>
    </w:p>
    <w:p w14:paraId="4DDD0AC8" w14:textId="258E31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un servicio de rts los fines de semana a brockport</w:t>
      </w:r>
    </w:p>
    <w:p w14:paraId="33F377B8" w14:textId="7AB972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con esto se puede mover desde cualquier área</w:t>
      </w:r>
    </w:p>
    <w:p w14:paraId="1E449840" w14:textId="7454BD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resaltado</w:t>
      </w:r>
    </w:p>
    <w:p w14:paraId="489190E3" w14:textId="75416F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l espacio resaltado en el mapa ah</w:t>
      </w:r>
    </w:p>
    <w:p w14:paraId="137032CD" w14:textId="3A0CE5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cualquier otra área</w:t>
      </w:r>
    </w:p>
    <w:p w14:paraId="5259B03F" w14:textId="236A155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iete días a la semana usando el servicio</w:t>
      </w:r>
    </w:p>
    <w:p w14:paraId="55CB4F8E" w14:textId="6357771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</w:t>
      </w:r>
    </w:p>
    <w:p w14:paraId="73B7DF49" w14:textId="52C6B8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quí hay una imagen de la zona bajo demanda </w:t>
      </w:r>
    </w:p>
    <w:p w14:paraId="6FFDF884" w14:textId="33BE15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greece</w:t>
      </w:r>
    </w:p>
    <w:p w14:paraId="7D33C9AC" w14:textId="23A859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nuevo cada uno de estos mapas están disponibles</w:t>
      </w:r>
    </w:p>
    <w:p w14:paraId="46CCD713" w14:textId="2589CF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sitio web de rts</w:t>
      </w:r>
    </w:p>
    <w:p w14:paraId="3B63DD07" w14:textId="25C79A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entonces si quiere tratar de conseguir un</w:t>
      </w:r>
    </w:p>
    <w:p w14:paraId="01232951" w14:textId="67B366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ntido de lo que está y no está dentro de el</w:t>
      </w:r>
    </w:p>
    <w:p w14:paraId="3CF4BEC0" w14:textId="7837DE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pa</w:t>
      </w:r>
    </w:p>
    <w:p w14:paraId="144699AE" w14:textId="06C5A65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lo puede mirar y puede ver</w:t>
      </w:r>
    </w:p>
    <w:p w14:paraId="7382638D" w14:textId="4036D8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tiene unos cuantos centros de conexión que se</w:t>
      </w:r>
    </w:p>
    <w:p w14:paraId="6C321307" w14:textId="0D2C4B7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onectan ahí el centro comercial de greece y </w:t>
      </w:r>
    </w:p>
    <w:p w14:paraId="5810E8A8" w14:textId="1F55F7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venida eastman</w:t>
      </w:r>
    </w:p>
    <w:p w14:paraId="1BBA4B47" w14:textId="7454E9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 puede ver que va desde la carretera latta </w:t>
      </w:r>
    </w:p>
    <w:p w14:paraId="54E698E4" w14:textId="205570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norte a la carretera ridge en el sur</w:t>
      </w:r>
    </w:p>
    <w:p w14:paraId="2D844237" w14:textId="22005C7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una zona bajo demanda de henrietta donde</w:t>
      </w:r>
    </w:p>
    <w:p w14:paraId="45ECF439" w14:textId="22B8B5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puede mover alrededor de henrietta</w:t>
      </w:r>
    </w:p>
    <w:p w14:paraId="2E620A0C" w14:textId="5D74FB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entre la carretera pinnacle y la carretera west</w:t>
      </w:r>
    </w:p>
    <w:p w14:paraId="022831F3" w14:textId="7EBF38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henrietta </w:t>
      </w:r>
    </w:p>
    <w:p w14:paraId="5B10E49C" w14:textId="751256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al sur de la línea de la ciudad brighton henrietta</w:t>
      </w:r>
    </w:p>
    <w:p w14:paraId="321F0A65" w14:textId="7BACB0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puede ver que ah también hay un</w:t>
      </w:r>
    </w:p>
    <w:p w14:paraId="6BDE8760" w14:textId="6BB49D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bajo demanda de lexington</w:t>
      </w:r>
    </w:p>
    <w:p w14:paraId="52FC610A" w14:textId="6E7F60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única zona que está realmente como</w:t>
      </w:r>
    </w:p>
    <w:p w14:paraId="37239D84" w14:textId="2E178C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ntro de los</w:t>
      </w:r>
    </w:p>
    <w:p w14:paraId="6C5EA578" w14:textId="4BBE67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mites de la ciudad de rochester, pero si quiere</w:t>
      </w:r>
    </w:p>
    <w:p w14:paraId="05FEE89B" w14:textId="62ED10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mos a decir llegar a ledestry o algo así </w:t>
      </w:r>
    </w:p>
    <w:p w14:paraId="1F2E271A" w14:textId="6735F1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uede</w:t>
      </w:r>
    </w:p>
    <w:p w14:paraId="489ECB0A" w14:textId="4090C8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ar esa esa es un poco</w:t>
      </w:r>
    </w:p>
    <w:p w14:paraId="0EE01A20" w14:textId="6337011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ferente que no tiene servicio de fin de semana</w:t>
      </w:r>
    </w:p>
    <w:p w14:paraId="4656E8C9" w14:textId="2061F55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tualmente</w:t>
      </w:r>
    </w:p>
    <w:p w14:paraId="0F2D327A" w14:textId="4C98BB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nemos ah uno en pittsford eastview</w:t>
      </w:r>
    </w:p>
    <w:p w14:paraId="53F6226C" w14:textId="399B19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</w:t>
      </w:r>
    </w:p>
    <w:p w14:paraId="24937A9A" w14:textId="374669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puede llevarle a ah</w:t>
      </w:r>
    </w:p>
    <w:p w14:paraId="48D338F7" w14:textId="1FB629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>pittsford</w:t>
      </w:r>
    </w:p>
    <w:p w14:paraId="6A3D3F75" w14:textId="57DB50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76E03">
        <w:rPr>
          <w:rFonts w:ascii="Times New Roman" w:hAnsi="Times New Roman" w:cs="Times New Roman"/>
          <w:sz w:val="24"/>
          <w:szCs w:val="24"/>
          <w:lang w:val="en-US"/>
        </w:rPr>
        <w:t>al ecu park and ride am el viaje</w:t>
      </w:r>
    </w:p>
    <w:p w14:paraId="4AB862A4" w14:textId="672C03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que</w:t>
      </w:r>
    </w:p>
    <w:p w14:paraId="1EAD0014" w14:textId="30358E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gue la carretera pittsford victor ah al sur</w:t>
      </w:r>
    </w:p>
    <w:p w14:paraId="6DE8B237" w14:textId="22E8A74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hay una zona de la carretera webster que</w:t>
      </w:r>
    </w:p>
    <w:p w14:paraId="1309D59B" w14:textId="212F1B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</w:t>
      </w:r>
    </w:p>
    <w:p w14:paraId="7B5444E4" w14:textId="3801FA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a lo largo de la carretera ridge allí se puede</w:t>
      </w:r>
    </w:p>
    <w:p w14:paraId="6AE3D7C3" w14:textId="33A54C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tilizar el centro de conexión de la plaza de baytown para</w:t>
      </w:r>
    </w:p>
    <w:p w14:paraId="41D93446" w14:textId="48BF0E5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puede decir que montar el autobús rts conecta</w:t>
      </w:r>
    </w:p>
    <w:p w14:paraId="44B73294" w14:textId="44871B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ntar el servicio local de siete rutas afuera</w:t>
      </w:r>
    </w:p>
    <w:p w14:paraId="431C26BD" w14:textId="1158D0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la plaza de baytown y luego de allí</w:t>
      </w:r>
    </w:p>
    <w:p w14:paraId="2A070BBC" w14:textId="04885D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 bajo demanda puede llevarle a cualquier lugar</w:t>
      </w:r>
    </w:p>
    <w:p w14:paraId="6B59F46D" w14:textId="18B05D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ntro de esta área destacada</w:t>
      </w:r>
    </w:p>
    <w:p w14:paraId="7502DE39" w14:textId="0A1CCB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quí hay un pequeño gráfico ah que muestra</w:t>
      </w:r>
    </w:p>
    <w:p w14:paraId="0A142ED1" w14:textId="094B43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nas de las horas de operación am</w:t>
      </w:r>
    </w:p>
    <w:p w14:paraId="4354B003" w14:textId="74E8D9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bastante consistente hay algunas</w:t>
      </w:r>
    </w:p>
    <w:p w14:paraId="22F143C0" w14:textId="509F25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queñas diferencias aquí</w:t>
      </w:r>
    </w:p>
    <w:p w14:paraId="1CC0DC5E" w14:textId="031711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se puede ver que ah de lunes a viernes </w:t>
      </w:r>
    </w:p>
    <w:p w14:paraId="2DD2BDCB" w14:textId="2ECB30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as las zonas comienzan su</w:t>
      </w:r>
    </w:p>
    <w:p w14:paraId="08C7DEB4" w14:textId="39E98A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peración a las 5 a.m. y la mayoría de ellas siguen</w:t>
      </w:r>
    </w:p>
    <w:p w14:paraId="76B75D94" w14:textId="49A49B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las 10 p.m.</w:t>
      </w:r>
    </w:p>
    <w:p w14:paraId="738DEDD3" w14:textId="798CB5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eece y henrietta siguen hasta un poco más tarde</w:t>
      </w:r>
    </w:p>
    <w:p w14:paraId="26E9A99F" w14:textId="449E7E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hasta la medianoche</w:t>
      </w:r>
    </w:p>
    <w:p w14:paraId="6D1CF6E0" w14:textId="295BBB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y luego sábado y domingo puede</w:t>
      </w:r>
    </w:p>
    <w:p w14:paraId="0B37DF79" w14:textId="685D01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 que todo comienza a las 6 a.m.</w:t>
      </w:r>
    </w:p>
    <w:p w14:paraId="7984CE3D" w14:textId="204696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el tiempo que termina varía un</w:t>
      </w:r>
    </w:p>
    <w:p w14:paraId="76E8FD95" w14:textId="5B6DA7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 am la mayoría de ellos terminan a las 10 p.m.</w:t>
      </w:r>
    </w:p>
    <w:p w14:paraId="63552E0B" w14:textId="4427CA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con greece y henrietta todavía yendo</w:t>
      </w:r>
    </w:p>
    <w:p w14:paraId="55D45202" w14:textId="0E69AD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la medianoche y am</w:t>
      </w:r>
    </w:p>
    <w:p w14:paraId="4D5AF3C9" w14:textId="5C60F435" w:rsidR="00AA14FE" w:rsidRPr="003C16F2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3C16F2">
        <w:rPr>
          <w:rFonts w:ascii="Times New Roman" w:hAnsi="Times New Roman" w:cs="Times New Roman"/>
          <w:sz w:val="24"/>
          <w:szCs w:val="24"/>
          <w:lang w:val="es-ES"/>
        </w:rPr>
        <w:t>brockport ah pittsford y webster yendo</w:t>
      </w:r>
    </w:p>
    <w:p w14:paraId="354756CA" w14:textId="6789A7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las 6 p.m.</w:t>
      </w:r>
    </w:p>
    <w:p w14:paraId="0CD94506" w14:textId="0814EB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el el domingo y luego la avenida lexington </w:t>
      </w:r>
    </w:p>
    <w:p w14:paraId="0639AF28" w14:textId="185286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tiene un servicio de fin de semana de nuevo</w:t>
      </w:r>
    </w:p>
    <w:p w14:paraId="6E0138F1" w14:textId="5EB970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s gráficos</w:t>
      </w:r>
    </w:p>
    <w:p w14:paraId="3FF26438" w14:textId="68DF28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información va a estar en el</w:t>
      </w:r>
    </w:p>
    <w:p w14:paraId="50FB9D1F" w14:textId="5B9ED4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 estamos grabando esto</w:t>
      </w:r>
    </w:p>
    <w:p w14:paraId="5FC793DD" w14:textId="301A7C4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no quiero retrasar cada gráfico</w:t>
      </w:r>
    </w:p>
    <w:p w14:paraId="06806AD1" w14:textId="341A26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, pero quiero asegurarme de que usted</w:t>
      </w:r>
    </w:p>
    <w:p w14:paraId="078E8C20" w14:textId="0CB2A9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vea que es mayormente lo mismo con un</w:t>
      </w:r>
    </w:p>
    <w:p w14:paraId="02A263F2" w14:textId="0285AF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 de pequeñas diferencias</w:t>
      </w:r>
    </w:p>
    <w:p w14:paraId="2AE0F6DC" w14:textId="312154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cuanto a la hora en que terminan, pero todos</w:t>
      </w:r>
    </w:p>
    <w:p w14:paraId="136B1564" w14:textId="554868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ienzan al mismo tiempo</w:t>
      </w:r>
    </w:p>
    <w:p w14:paraId="0E20620A" w14:textId="767648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están disponibles a partir de las 5 a.m.</w:t>
      </w:r>
    </w:p>
    <w:p w14:paraId="0B5DE2C4" w14:textId="133A93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unes a viernes todos disponibles</w:t>
      </w:r>
    </w:p>
    <w:p w14:paraId="2BD13778" w14:textId="4999A7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partir de las 6 a.m. sábado y domingo</w:t>
      </w:r>
    </w:p>
    <w:p w14:paraId="1449CE43" w14:textId="093E92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bien creo que algunos de ustedes podrían estarse</w:t>
      </w:r>
    </w:p>
    <w:p w14:paraId="6E7AA7BE" w14:textId="788DFB6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ndo bien, voy a obtener el servicio</w:t>
      </w:r>
    </w:p>
    <w:p w14:paraId="72822832" w14:textId="687D50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acera a acera cuando estoy adentro de una de</w:t>
      </w:r>
    </w:p>
    <w:p w14:paraId="064CEFE4" w14:textId="184CB5C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s zonas</w:t>
      </w:r>
    </w:p>
    <w:p w14:paraId="509BBCB1" w14:textId="73A409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uál es la tarifa para eso ah así que vamos a</w:t>
      </w:r>
    </w:p>
    <w:p w14:paraId="01A2BB5B" w14:textId="65CA1D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lar un poco de algunas de las tarifas</w:t>
      </w:r>
    </w:p>
    <w:p w14:paraId="5AFA387F" w14:textId="4576AE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cómo funciona eso</w:t>
      </w:r>
    </w:p>
    <w:p w14:paraId="4C5640F2" w14:textId="0D0698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 lo que respecta a rts conecta  </w:t>
      </w:r>
    </w:p>
    <w:p w14:paraId="24065CEE" w14:textId="4DFC13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decir</w:t>
      </w:r>
    </w:p>
    <w:p w14:paraId="2327E836" w14:textId="7F7436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muy similar a como era como</w:t>
      </w:r>
    </w:p>
    <w:p w14:paraId="4D04199C" w14:textId="1B5940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empre ha sido am</w:t>
      </w:r>
    </w:p>
    <w:p w14:paraId="31576624" w14:textId="5BED51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dólar por viaje usando rts go</w:t>
      </w:r>
    </w:p>
    <w:p w14:paraId="00F63F36" w14:textId="4CDBA1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 tarjeta rellenable que puede tener la de</w:t>
      </w:r>
    </w:p>
    <w:p w14:paraId="01E39CB7" w14:textId="4E2390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ntar de nuevo por tres dólares todo el día</w:t>
      </w:r>
    </w:p>
    <w:p w14:paraId="13FFBE66" w14:textId="5473CD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tiene tarifa limitada por lo que no</w:t>
      </w:r>
    </w:p>
    <w:p w14:paraId="55380A95" w14:textId="0B68BFA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mporta cuántos viajes tome</w:t>
      </w:r>
    </w:p>
    <w:p w14:paraId="61FAD82C" w14:textId="477A1E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 un día nunca pagará más de </w:t>
      </w:r>
    </w:p>
    <w:p w14:paraId="6F43F0A4" w14:textId="702151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es dólares y 56 dólares al mes</w:t>
      </w:r>
    </w:p>
    <w:p w14:paraId="1C73A98F" w14:textId="729FB4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para niños de 6 a 11 años de edad personas de la tercera edad o</w:t>
      </w:r>
    </w:p>
    <w:p w14:paraId="1C3C8EAB" w14:textId="53CDB0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sonas con discapacidad am es la mitad</w:t>
      </w:r>
    </w:p>
    <w:p w14:paraId="5A3A070B" w14:textId="2C41EE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bien sé que antes había algunas</w:t>
      </w:r>
    </w:p>
    <w:p w14:paraId="7F2D116D" w14:textId="786DAA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restricciones de tiempo en cuando</w:t>
      </w:r>
    </w:p>
    <w:p w14:paraId="7F027A08" w14:textId="7AEB38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odría conseguir</w:t>
      </w:r>
    </w:p>
    <w:p w14:paraId="1D10736E" w14:textId="779116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s ciertas ah reducciones de tarifas y cosas</w:t>
      </w:r>
    </w:p>
    <w:p w14:paraId="1B28F371" w14:textId="5647A9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ríamos asegurarnos de que fuese</w:t>
      </w:r>
    </w:p>
    <w:p w14:paraId="0D0FFD89" w14:textId="0D61CB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simplificado queríamos asegurarnos de que</w:t>
      </w:r>
    </w:p>
    <w:p w14:paraId="397E2F2F" w14:textId="0636AB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ra todo fiable</w:t>
      </w:r>
    </w:p>
    <w:p w14:paraId="38E503AE" w14:textId="0E4562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m es sólo la mitad en general</w:t>
      </w:r>
    </w:p>
    <w:p w14:paraId="44CAE960" w14:textId="1F57CA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son 50 centavos por viaje 1.50 al día o</w:t>
      </w:r>
    </w:p>
    <w:p w14:paraId="3767E66F" w14:textId="6538C7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28 dólares al mes</w:t>
      </w:r>
    </w:p>
    <w:p w14:paraId="28001302" w14:textId="7E9B42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cae en una de esas tres</w:t>
      </w:r>
    </w:p>
    <w:p w14:paraId="25E5EFAC" w14:textId="71E25B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tegorías</w:t>
      </w:r>
    </w:p>
    <w:p w14:paraId="012858F4" w14:textId="4C6103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y luego los niños de cinco años o menos</w:t>
      </w:r>
    </w:p>
    <w:p w14:paraId="03E9365A" w14:textId="0C0C9A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 los clientes de rts acceso que tienen la identificación </w:t>
      </w:r>
    </w:p>
    <w:p w14:paraId="24D6C688" w14:textId="060266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rts acceso</w:t>
      </w:r>
    </w:p>
    <w:p w14:paraId="5E8B1858" w14:textId="743DEA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veteranos que tienen su identificación del </w:t>
      </w:r>
    </w:p>
    <w:p w14:paraId="1931C6B8" w14:textId="160227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alcance al veterano son todos gratis</w:t>
      </w:r>
    </w:p>
    <w:p w14:paraId="25A13B71" w14:textId="76B403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uando están montando en rts conecta</w:t>
      </w:r>
    </w:p>
    <w:p w14:paraId="3572132D" w14:textId="7F7397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bien para rts bajo demanda hay</w:t>
      </w:r>
    </w:p>
    <w:p w14:paraId="745676DE" w14:textId="4FAF3B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s maneras diferentes de montarlo</w:t>
      </w:r>
    </w:p>
    <w:p w14:paraId="341B1477" w14:textId="5725F6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ria montar hacia y desde una </w:t>
      </w:r>
    </w:p>
    <w:p w14:paraId="0DECEFC7" w14:textId="2CD8FF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da de autobús rts o centro de conexión</w:t>
      </w:r>
    </w:p>
    <w:p w14:paraId="55B750E6" w14:textId="060F0A7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de acera a acera usted se acuerda</w:t>
      </w:r>
    </w:p>
    <w:p w14:paraId="74A77CD1" w14:textId="6A5C5F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di el ejemplo anteriormente que estaba</w:t>
      </w:r>
    </w:p>
    <w:p w14:paraId="586C4207" w14:textId="4DD56BE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ciendo</w:t>
      </w:r>
    </w:p>
    <w:p w14:paraId="4C2DFA28" w14:textId="23BBDC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montamos uno en portland para ir a irondequoit</w:t>
      </w:r>
    </w:p>
    <w:p w14:paraId="1AE2B4CA" w14:textId="534D75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queremos ir desde el</w:t>
      </w:r>
    </w:p>
    <w:p w14:paraId="063E5E36" w14:textId="60C5F4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conexión</w:t>
      </w:r>
    </w:p>
    <w:p w14:paraId="21B0F345" w14:textId="2D70C3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al norte al ah ayuntamiento </w:t>
      </w:r>
    </w:p>
    <w:p w14:paraId="1C7153A5" w14:textId="66AFAB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va desde un centro de conexión</w:t>
      </w:r>
    </w:p>
    <w:p w14:paraId="42A28F8C" w14:textId="5848E1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orque va desde una parada de </w:t>
      </w:r>
    </w:p>
    <w:p w14:paraId="7169C6F2" w14:textId="6A3055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utobús de rts</w:t>
      </w:r>
    </w:p>
    <w:p w14:paraId="020230FF" w14:textId="4846A4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 un dólar entonces si usted va</w:t>
      </w:r>
    </w:p>
    <w:p w14:paraId="291E5C83" w14:textId="0E8392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de el ayuntamiento de vuelta al</w:t>
      </w:r>
    </w:p>
    <w:p w14:paraId="0CCFD813" w14:textId="48A4E4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conexión de rts eso sería un</w:t>
      </w:r>
    </w:p>
    <w:p w14:paraId="1CA10A26" w14:textId="70D4C9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 de nuevo</w:t>
      </w:r>
    </w:p>
    <w:p w14:paraId="690F24F3" w14:textId="2E3D2E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el otro viaje que mencioné vamos a decir</w:t>
      </w:r>
    </w:p>
    <w:p w14:paraId="0509739E" w14:textId="63EE15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de el ayuntamiento hasta el zoológico</w:t>
      </w:r>
    </w:p>
    <w:p w14:paraId="56A5391B" w14:textId="1A5B20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eso no se conecta con el</w:t>
      </w:r>
    </w:p>
    <w:p w14:paraId="1B8CB04E" w14:textId="424813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h sistema de conexión de rts</w:t>
      </w:r>
    </w:p>
    <w:p w14:paraId="7F545E99" w14:textId="1D5B010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o es el de acera a acera son tres</w:t>
      </w:r>
    </w:p>
    <w:p w14:paraId="62BE119C" w14:textId="15BA5E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es por viaje</w:t>
      </w:r>
    </w:p>
    <w:p w14:paraId="30B67B98" w14:textId="2A1828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h para que pueda pagar tres dólares e ir</w:t>
      </w:r>
    </w:p>
    <w:p w14:paraId="63B03B9A" w14:textId="29CCA9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cualquier lugar en cualquiera de las zonas destacadas</w:t>
      </w:r>
    </w:p>
    <w:p w14:paraId="7AEB646C" w14:textId="07D4D2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cualquier otro lugar en cualquiera de esas</w:t>
      </w:r>
    </w:p>
    <w:p w14:paraId="33788F80" w14:textId="6A5187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s</w:t>
      </w:r>
    </w:p>
    <w:p w14:paraId="3325FC8A" w14:textId="409A81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si quiere pagar sólo un dólar</w:t>
      </w:r>
    </w:p>
    <w:p w14:paraId="53560835" w14:textId="3BB3C7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odría ir</w:t>
      </w:r>
    </w:p>
    <w:p w14:paraId="2685BD6F" w14:textId="2D04E0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un ah podría ir a uno de los</w:t>
      </w:r>
    </w:p>
    <w:p w14:paraId="73C11F8A" w14:textId="609A5B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s de conexión o ir a una</w:t>
      </w:r>
    </w:p>
    <w:p w14:paraId="52E3F7A1" w14:textId="67C60E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da de autobús de rts de nuevo que son</w:t>
      </w:r>
    </w:p>
    <w:p w14:paraId="0E9FB721" w14:textId="03EFE9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.50 para personas de la tercera edad</w:t>
      </w:r>
    </w:p>
    <w:p w14:paraId="20412616" w14:textId="11C13E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niños de seis a once años y personas</w:t>
      </w:r>
    </w:p>
    <w:p w14:paraId="7E5EDD33" w14:textId="192BF61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discapacidades por lo que son 50 centavos</w:t>
      </w:r>
    </w:p>
    <w:p w14:paraId="1858EB1C" w14:textId="032F3F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dos son de una parada de autobús rts o un</w:t>
      </w:r>
    </w:p>
    <w:p w14:paraId="26405522" w14:textId="22BDC4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 de acera a acera</w:t>
      </w:r>
    </w:p>
    <w:p w14:paraId="0D0EC987" w14:textId="38DE30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y de nuevo los niños por debajo de cinco años </w:t>
      </w:r>
    </w:p>
    <w:p w14:paraId="0B560129" w14:textId="2C79D3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lientes de rts acceso y veteranos</w:t>
      </w:r>
    </w:p>
    <w:p w14:paraId="7D772F73" w14:textId="5D2483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todos viajan de gratis el rts bajo demanda</w:t>
      </w:r>
    </w:p>
    <w:p w14:paraId="60643966" w14:textId="3EE735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 bien la forma en que va a pagar</w:t>
      </w:r>
    </w:p>
    <w:p w14:paraId="7FFAEA2C" w14:textId="1CDECB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usted este montando en el</w:t>
      </w:r>
    </w:p>
    <w:p w14:paraId="57F69E4E" w14:textId="1BC8C5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rvicio bajo demanda es </w:t>
      </w:r>
      <w:r w:rsidR="00304746">
        <w:rPr>
          <w:rFonts w:ascii="Times New Roman" w:hAnsi="Times New Roman" w:cs="Times New Roman"/>
          <w:sz w:val="24"/>
          <w:szCs w:val="24"/>
        </w:rPr>
        <w:t>la</w:t>
      </w:r>
      <w:r w:rsidRPr="00B76E03">
        <w:rPr>
          <w:rFonts w:ascii="Times New Roman" w:hAnsi="Times New Roman" w:cs="Times New Roman"/>
          <w:sz w:val="24"/>
          <w:szCs w:val="24"/>
        </w:rPr>
        <w:t xml:space="preserve"> mism</w:t>
      </w:r>
      <w:r w:rsidR="00304746">
        <w:rPr>
          <w:rFonts w:ascii="Times New Roman" w:hAnsi="Times New Roman" w:cs="Times New Roman"/>
          <w:sz w:val="24"/>
          <w:szCs w:val="24"/>
        </w:rPr>
        <w:t>a</w:t>
      </w:r>
      <w:r w:rsidRPr="00B76E03">
        <w:rPr>
          <w:rFonts w:ascii="Times New Roman" w:hAnsi="Times New Roman" w:cs="Times New Roman"/>
          <w:sz w:val="24"/>
          <w:szCs w:val="24"/>
        </w:rPr>
        <w:t xml:space="preserve"> que </w:t>
      </w:r>
    </w:p>
    <w:p w14:paraId="2B240E26" w14:textId="616663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s a pagar cuando este montando</w:t>
      </w:r>
    </w:p>
    <w:p w14:paraId="213F8C4B" w14:textId="226A50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</w:t>
      </w:r>
    </w:p>
    <w:p w14:paraId="1DF5CD79" w14:textId="60097B4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de rts conecta puede pagar</w:t>
      </w:r>
    </w:p>
    <w:p w14:paraId="79D86595" w14:textId="214192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vés de la aplicación de tránsito ah a través de su</w:t>
      </w:r>
    </w:p>
    <w:p w14:paraId="7DBE0208" w14:textId="13C2B2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léfono</w:t>
      </w:r>
    </w:p>
    <w:p w14:paraId="7D60E550" w14:textId="11AF54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puede pagar a través de la tarjeta rts go ah</w:t>
      </w:r>
    </w:p>
    <w:p w14:paraId="094A2A5F" w14:textId="7A72A7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puede proporcionar ah</w:t>
      </w:r>
    </w:p>
    <w:p w14:paraId="7D483F2C" w14:textId="086662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cambio exacto usando efectivo y hemos</w:t>
      </w:r>
    </w:p>
    <w:p w14:paraId="57AC71D2" w14:textId="4A45B5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nzado eso ya am</w:t>
      </w:r>
    </w:p>
    <w:p w14:paraId="0D97626E" w14:textId="7B6C1D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si usted no tiene su tarjeta de rts go</w:t>
      </w:r>
    </w:p>
    <w:p w14:paraId="03A7C0F9" w14:textId="653880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odavía la puede conseguir en </w:t>
      </w:r>
    </w:p>
    <w:p w14:paraId="55A2CDF9" w14:textId="3340F3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a máquina expendedora de boletos en el centro de tránsito </w:t>
      </w:r>
    </w:p>
    <w:p w14:paraId="61C4A82A" w14:textId="53F96E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rts</w:t>
      </w:r>
    </w:p>
    <w:p w14:paraId="507443E0" w14:textId="2F3080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a aplicación de tránsito se puede descargar desde</w:t>
      </w:r>
    </w:p>
    <w:p w14:paraId="175CC271" w14:textId="1962EF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tienda de aplicaciones y google play</w:t>
      </w:r>
    </w:p>
    <w:p w14:paraId="5C9C2943" w14:textId="013B68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nemos algunos videos en el sitio web</w:t>
      </w:r>
    </w:p>
    <w:p w14:paraId="6DE7E2BA" w14:textId="74B97F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ambién para ayudarle a </w:t>
      </w:r>
    </w:p>
    <w:p w14:paraId="73F1EF48" w14:textId="523AE3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ostumbrarse al sistema rts go y</w:t>
      </w:r>
    </w:p>
    <w:p w14:paraId="237584C9" w14:textId="2AFEDA7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render cómo funciona</w:t>
      </w:r>
    </w:p>
    <w:p w14:paraId="6E73CE96" w14:textId="79D3FA3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eso es algo con lo que esperamos</w:t>
      </w:r>
    </w:p>
    <w:p w14:paraId="6BC939D7" w14:textId="2EA35F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a esté familiarizado y esa es en</w:t>
      </w:r>
    </w:p>
    <w:p w14:paraId="21BCD5EF" w14:textId="141425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a misma manera en que va a </w:t>
      </w:r>
    </w:p>
    <w:p w14:paraId="6467E9CB" w14:textId="207F62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gar</w:t>
      </w:r>
    </w:p>
    <w:p w14:paraId="018104E4" w14:textId="0E59A4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usted está montando en rts bajo demanda</w:t>
      </w:r>
    </w:p>
    <w:p w14:paraId="4DA540C5" w14:textId="5A15B0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eso es todo lo que tenemos que </w:t>
      </w:r>
    </w:p>
    <w:p w14:paraId="57B2AA45" w14:textId="5359C5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pasar am</w:t>
      </w:r>
    </w:p>
    <w:p w14:paraId="7C3B0329" w14:textId="40B11A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e visto que tenemos algunas cosas</w:t>
      </w:r>
    </w:p>
    <w:p w14:paraId="7EF543E3" w14:textId="1DD43C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han entrado a las preguntas</w:t>
      </w:r>
    </w:p>
    <w:p w14:paraId="223A4F62" w14:textId="538F64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estarlas colectando</w:t>
      </w:r>
    </w:p>
    <w:p w14:paraId="32041614" w14:textId="3BF5017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oy a estarlas pasando a</w:t>
      </w:r>
    </w:p>
    <w:p w14:paraId="61CFCEF0" w14:textId="28384D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nos de nuestros representantes de rts aquí</w:t>
      </w:r>
    </w:p>
    <w:p w14:paraId="7C42A693" w14:textId="56C317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favor, haga</w:t>
      </w:r>
    </w:p>
    <w:p w14:paraId="23FD49FE" w14:textId="7A3B9D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o de la función de q/a para enviar su</w:t>
      </w:r>
    </w:p>
    <w:p w14:paraId="470C6107" w14:textId="413C3A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reguntas </w:t>
      </w:r>
    </w:p>
    <w:p w14:paraId="40F31585" w14:textId="2CCF6D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otra vez voy a</w:t>
      </w:r>
    </w:p>
    <w:p w14:paraId="488D7033" w14:textId="0663D7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jar esto puesto por un tiempo, pero si</w:t>
      </w:r>
    </w:p>
    <w:p w14:paraId="7516290B" w14:textId="1F5614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tiene preguntas específicas a las cuales</w:t>
      </w:r>
    </w:p>
    <w:p w14:paraId="6E318700" w14:textId="1B9B37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llegamos</w:t>
      </w:r>
    </w:p>
    <w:p w14:paraId="7D14FC83" w14:textId="6CC460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como usted sabe que se relacionan con sus</w:t>
      </w:r>
    </w:p>
    <w:p w14:paraId="292834FD" w14:textId="74B351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s específicos y cosas por el igual</w:t>
      </w:r>
    </w:p>
    <w:p w14:paraId="06858A15" w14:textId="3C40A5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uede ponerse en contacto con </w:t>
      </w:r>
      <w:r w:rsidR="004E1744">
        <w:rPr>
          <w:rFonts w:ascii="Times New Roman" w:hAnsi="Times New Roman" w:cs="Times New Roman"/>
          <w:sz w:val="24"/>
          <w:szCs w:val="24"/>
        </w:rPr>
        <w:t>el</w:t>
      </w:r>
      <w:r w:rsidRPr="00B76E03">
        <w:rPr>
          <w:rFonts w:ascii="Times New Roman" w:hAnsi="Times New Roman" w:cs="Times New Roman"/>
          <w:sz w:val="24"/>
          <w:szCs w:val="24"/>
        </w:rPr>
        <w:t xml:space="preserve"> servicio de atención al cliente</w:t>
      </w:r>
    </w:p>
    <w:p w14:paraId="4C0EF5A2" w14:textId="3D5DB8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número de teléfono está aquí se puede</w:t>
      </w:r>
    </w:p>
    <w:p w14:paraId="74F235EB" w14:textId="3EFD18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ver que es 585-288-1700</w:t>
      </w:r>
    </w:p>
    <w:p w14:paraId="0B0B720F" w14:textId="749CDA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voy a repetir solo en caso</w:t>
      </w:r>
    </w:p>
    <w:p w14:paraId="51235C53" w14:textId="7EB8FD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alguien no esté mirando las</w:t>
      </w:r>
    </w:p>
    <w:p w14:paraId="5499C2CE" w14:textId="21177F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iapositivas </w:t>
      </w:r>
      <w:r w:rsidR="007242CF">
        <w:rPr>
          <w:rFonts w:ascii="Times New Roman" w:hAnsi="Times New Roman" w:cs="Times New Roman"/>
          <w:sz w:val="24"/>
          <w:szCs w:val="24"/>
        </w:rPr>
        <w:t xml:space="preserve">quien </w:t>
      </w:r>
      <w:r w:rsidRPr="00B76E03">
        <w:rPr>
          <w:rFonts w:ascii="Times New Roman" w:hAnsi="Times New Roman" w:cs="Times New Roman"/>
          <w:sz w:val="24"/>
          <w:szCs w:val="24"/>
        </w:rPr>
        <w:t>quiera que solo este escuchando en su</w:t>
      </w:r>
    </w:p>
    <w:p w14:paraId="29D32CD5" w14:textId="74A5EF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léfono es</w:t>
      </w:r>
    </w:p>
    <w:p w14:paraId="256BB29C" w14:textId="772D13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585-288-1700</w:t>
      </w:r>
    </w:p>
    <w:p w14:paraId="2FAFCC3C" w14:textId="0EABBE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l servicio al cliente está extendiendo su</w:t>
      </w:r>
    </w:p>
    <w:p w14:paraId="063AF12B" w14:textId="413D2B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oras hoy de nuevo como mencioné</w:t>
      </w:r>
    </w:p>
    <w:p w14:paraId="1E42AA28" w14:textId="2C1433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hasta las 8 p.m. am así que si usted tiene </w:t>
      </w:r>
    </w:p>
    <w:p w14:paraId="7E868875" w14:textId="092C02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específicas de planificación de viajes</w:t>
      </w:r>
    </w:p>
    <w:p w14:paraId="0A2DFF19" w14:textId="201C85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los pueden responder ah sus preguntas después de</w:t>
      </w:r>
    </w:p>
    <w:p w14:paraId="21A008AC" w14:textId="568C4C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sesión</w:t>
      </w:r>
    </w:p>
    <w:p w14:paraId="137976DE" w14:textId="47B35B7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ahora mismo si le gustaría también </w:t>
      </w:r>
    </w:p>
    <w:p w14:paraId="35D1E7F5" w14:textId="75D829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n los mostradores de información en el centro de tránsito</w:t>
      </w:r>
    </w:p>
    <w:p w14:paraId="50BC7C84" w14:textId="1FF5A37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ambién puede ir a myrts.com</w:t>
      </w:r>
    </w:p>
    <w:p w14:paraId="6A01BDF9" w14:textId="66CBC8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óngase en contacto con nosotros y envíe algo si</w:t>
      </w:r>
    </w:p>
    <w:p w14:paraId="5FE1FA7B" w14:textId="0B2DB7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n preguntas</w:t>
      </w:r>
    </w:p>
    <w:p w14:paraId="7B5338A4" w14:textId="63C9FC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esa manera am entonces vamos a hablar de algunas de</w:t>
      </w:r>
    </w:p>
    <w:p w14:paraId="42B0E45D" w14:textId="1AB24C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cosas que están llegando a través del q/a</w:t>
      </w:r>
    </w:p>
    <w:p w14:paraId="17359622" w14:textId="0395022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momento para</w:t>
      </w:r>
    </w:p>
    <w:p w14:paraId="7DCD61BA" w14:textId="652F885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plazar hacia abajo aquí hay una rápido</w:t>
      </w:r>
    </w:p>
    <w:p w14:paraId="4B2B126F" w14:textId="4476E7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alguien está preguntando la edad de las personas de la tercera edad</w:t>
      </w:r>
    </w:p>
    <w:p w14:paraId="4E6EFB86" w14:textId="67CE1B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que usted sea un adulto mayor debe ser más de 55</w:t>
      </w:r>
    </w:p>
    <w:p w14:paraId="12B41D4C" w14:textId="26B083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más de 65</w:t>
      </w:r>
    </w:p>
    <w:p w14:paraId="22D4A961" w14:textId="6E9E7D6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oy a responder esa am así que eso es 65</w:t>
      </w:r>
    </w:p>
    <w:p w14:paraId="5372ADA0" w14:textId="47E0B4A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65 años en adelante</w:t>
      </w:r>
    </w:p>
    <w:p w14:paraId="717BC696" w14:textId="3C61E8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 y vamos a ver tenemos una</w:t>
      </w:r>
    </w:p>
    <w:p w14:paraId="347E652D" w14:textId="5732AB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regunta interesante aquí ah relacionada</w:t>
      </w:r>
    </w:p>
    <w:p w14:paraId="6FFC2C69" w14:textId="2D3695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</w:t>
      </w:r>
    </w:p>
    <w:p w14:paraId="3840B9C5" w14:textId="349246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se bajo demanda y el pase de todo el día y el</w:t>
      </w:r>
    </w:p>
    <w:p w14:paraId="26239DB3" w14:textId="7EB2D6A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mite de tarifas</w:t>
      </w:r>
    </w:p>
    <w:p w14:paraId="3F659B6B" w14:textId="7465A0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ien quiere saber si paga tres</w:t>
      </w:r>
    </w:p>
    <w:p w14:paraId="380824F9" w14:textId="2724DA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es para</w:t>
      </w:r>
    </w:p>
    <w:p w14:paraId="2B7F3AC7" w14:textId="6C4F40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cer un viaje de acera a acera bajo demanda</w:t>
      </w:r>
    </w:p>
    <w:p w14:paraId="4AFEA15C" w14:textId="3EC023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viaja</w:t>
      </w:r>
    </w:p>
    <w:p w14:paraId="258121B0" w14:textId="5E7711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toma otro viaje de acera a acera</w:t>
      </w:r>
    </w:p>
    <w:p w14:paraId="65F6198D" w14:textId="4FDB6EE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guen estando bajo la tarifa limitada a tres</w:t>
      </w:r>
    </w:p>
    <w:p w14:paraId="2D3F3467" w14:textId="6C698E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es o am es</w:t>
      </w:r>
    </w:p>
    <w:p w14:paraId="6CCA28C2" w14:textId="055F6F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res dólares sólo para el sistema de rts </w:t>
      </w:r>
    </w:p>
    <w:p w14:paraId="228A9669" w14:textId="430DA6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</w:t>
      </w:r>
    </w:p>
    <w:p w14:paraId="39B8FE68" w14:textId="10A6F1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</w:t>
      </w:r>
      <w:r w:rsidR="007B0C22">
        <w:rPr>
          <w:rFonts w:ascii="Times New Roman" w:hAnsi="Times New Roman" w:cs="Times New Roman"/>
          <w:sz w:val="24"/>
          <w:szCs w:val="24"/>
        </w:rPr>
        <w:t>i</w:t>
      </w:r>
      <w:r w:rsidRPr="00B76E03">
        <w:rPr>
          <w:rFonts w:ascii="Times New Roman" w:hAnsi="Times New Roman" w:cs="Times New Roman"/>
          <w:sz w:val="24"/>
          <w:szCs w:val="24"/>
        </w:rPr>
        <w:t xml:space="preserve"> están pagando usando rts go ya sea</w:t>
      </w:r>
    </w:p>
    <w:p w14:paraId="0904A178" w14:textId="265104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una tarjeta inteligente o</w:t>
      </w:r>
    </w:p>
    <w:p w14:paraId="11B3293A" w14:textId="128624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plicación de tránsito estará limitada a</w:t>
      </w:r>
    </w:p>
    <w:p w14:paraId="21414521" w14:textId="5A28D3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es dólares</w:t>
      </w:r>
    </w:p>
    <w:p w14:paraId="6005B929" w14:textId="1048DF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urante todo el día si usted está pagando con</w:t>
      </w:r>
    </w:p>
    <w:p w14:paraId="569D403F" w14:textId="70B92E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fectivo será una tarifa de viaje de tres dólares  </w:t>
      </w:r>
    </w:p>
    <w:p w14:paraId="69B68F5E" w14:textId="75FF09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gracias eso es genial saberlo ah</w:t>
      </w:r>
    </w:p>
    <w:p w14:paraId="1BA70B3A" w14:textId="7DE760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l límite de tarifas trabaja con </w:t>
      </w:r>
    </w:p>
    <w:p w14:paraId="72667022" w14:textId="31CBA8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l rts conecta y el rts bajo demanda</w:t>
      </w:r>
    </w:p>
    <w:p w14:paraId="5EE8ADCE" w14:textId="24BB3C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multáneamente</w:t>
      </w:r>
    </w:p>
    <w:p w14:paraId="1F608F94" w14:textId="40F816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ver qué más tenemos aquí</w:t>
      </w:r>
    </w:p>
    <w:p w14:paraId="5670EF24" w14:textId="36A0FA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quí hay una buena pregunta um cuál es el</w:t>
      </w:r>
    </w:p>
    <w:p w14:paraId="459311C4" w14:textId="570E00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mpo estimado de espera si usted tiene una</w:t>
      </w:r>
    </w:p>
    <w:p w14:paraId="361D764D" w14:textId="7100D8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licitud de última hora</w:t>
      </w:r>
    </w:p>
    <w:p w14:paraId="2350499B" w14:textId="052750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ara un vehículo bajo demanda usted pide</w:t>
      </w:r>
    </w:p>
    <w:p w14:paraId="5A248CC8" w14:textId="00B5DF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vehículo</w:t>
      </w:r>
    </w:p>
    <w:p w14:paraId="4739CDD1" w14:textId="76AD1D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no lo hace antes de tiempo que</w:t>
      </w:r>
    </w:p>
    <w:p w14:paraId="0F9999C1" w14:textId="5603221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usted sabe vamos a decir aquí que </w:t>
      </w:r>
    </w:p>
    <w:p w14:paraId="12AC37E4" w14:textId="4F4022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lega a </w:t>
      </w:r>
    </w:p>
    <w:p w14:paraId="73E8D0D6" w14:textId="2B3D6F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una parada de autobús y solicita un vehículo</w:t>
      </w:r>
    </w:p>
    <w:p w14:paraId="45A0859F" w14:textId="3981A5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o menos cuánto tiempo seria la espera</w:t>
      </w:r>
    </w:p>
    <w:p w14:paraId="3A33038C" w14:textId="25C808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o puedo tomar esa pregunta am esta es un</w:t>
      </w:r>
    </w:p>
    <w:p w14:paraId="521BE315" w14:textId="0335D7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 desafiante de</w:t>
      </w:r>
    </w:p>
    <w:p w14:paraId="12E37293" w14:textId="16BEEB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sponder</w:t>
      </w:r>
    </w:p>
    <w:p w14:paraId="3AAF31FE" w14:textId="50ECEF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orque am porque rts bajo demanda es</w:t>
      </w:r>
    </w:p>
    <w:p w14:paraId="6E1DA6C7" w14:textId="3E6BC2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servicio de transporte público de viaje compartido</w:t>
      </w:r>
    </w:p>
    <w:p w14:paraId="02940167" w14:textId="185AF4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mos usando un</w:t>
      </w:r>
      <w:r w:rsidR="00542BC2">
        <w:rPr>
          <w:rFonts w:ascii="Times New Roman" w:hAnsi="Times New Roman" w:cs="Times New Roman"/>
          <w:sz w:val="24"/>
          <w:szCs w:val="24"/>
        </w:rPr>
        <w:t>a aplicación informática</w:t>
      </w:r>
      <w:r w:rsidRPr="00B76E03">
        <w:rPr>
          <w:rFonts w:ascii="Times New Roman" w:hAnsi="Times New Roman" w:cs="Times New Roman"/>
          <w:sz w:val="24"/>
          <w:szCs w:val="24"/>
        </w:rPr>
        <w:t xml:space="preserve"> que asigna</w:t>
      </w:r>
    </w:p>
    <w:p w14:paraId="03068F7C" w14:textId="78FCE7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hículos basados en</w:t>
      </w:r>
    </w:p>
    <w:p w14:paraId="2DBB2AF8" w14:textId="757F74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igna vehículos a viajes basados en</w:t>
      </w:r>
    </w:p>
    <w:p w14:paraId="006C28EF" w14:textId="484E89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ubicación</w:t>
      </w:r>
    </w:p>
    <w:p w14:paraId="506B178A" w14:textId="5E36CB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 demanda por lo que cuando hay una demanda</w:t>
      </w:r>
    </w:p>
    <w:p w14:paraId="3772E43F" w14:textId="60E4882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el aumento</w:t>
      </w:r>
    </w:p>
    <w:p w14:paraId="4DAB2565" w14:textId="60F0FD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a ubicación específica y esta sube</w:t>
      </w:r>
    </w:p>
    <w:p w14:paraId="39C66BBC" w14:textId="50FB55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tiempos de espera y los tiempos de viaje pueden</w:t>
      </w:r>
    </w:p>
    <w:p w14:paraId="0C1FCF2F" w14:textId="01D48C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aumentar</w:t>
      </w:r>
    </w:p>
    <w:p w14:paraId="3B5C0748" w14:textId="08350E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hacemos todo lo posible para acomodar</w:t>
      </w:r>
    </w:p>
    <w:p w14:paraId="54901A64" w14:textId="2949A4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que necesita cuando lo necesita</w:t>
      </w:r>
    </w:p>
    <w:p w14:paraId="375141E0" w14:textId="0C699E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hay esa variación a</w:t>
      </w:r>
      <w:r w:rsidR="00542BC2">
        <w:rPr>
          <w:rFonts w:ascii="Times New Roman" w:hAnsi="Times New Roman" w:cs="Times New Roman"/>
          <w:sz w:val="24"/>
          <w:szCs w:val="24"/>
        </w:rPr>
        <w:t>h</w:t>
      </w:r>
      <w:r w:rsidRPr="00B76E03">
        <w:rPr>
          <w:rFonts w:ascii="Times New Roman" w:hAnsi="Times New Roman" w:cs="Times New Roman"/>
          <w:sz w:val="24"/>
          <w:szCs w:val="24"/>
        </w:rPr>
        <w:t>í</w:t>
      </w:r>
    </w:p>
    <w:p w14:paraId="4358F628" w14:textId="612911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es transporte público de viaje compartido</w:t>
      </w:r>
    </w:p>
    <w:p w14:paraId="46E836D2" w14:textId="569ED1D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</w:t>
      </w:r>
    </w:p>
    <w:p w14:paraId="558BEB68" w14:textId="6A46E3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</w:t>
      </w:r>
    </w:p>
    <w:p w14:paraId="73D2DBCE" w14:textId="178D649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ver que estoy mirando algunas otras</w:t>
      </w:r>
    </w:p>
    <w:p w14:paraId="7B4764AB" w14:textId="256ECA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aquí</w:t>
      </w:r>
    </w:p>
    <w:p w14:paraId="7CEDF79E" w14:textId="605875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uvimos una pregunta sobre am</w:t>
      </w:r>
    </w:p>
    <w:p w14:paraId="50416035" w14:textId="211BA3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divulgación original ah que hicimos para</w:t>
      </w:r>
    </w:p>
    <w:p w14:paraId="7714BC2C" w14:textId="15D577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arrollar el plan</w:t>
      </w:r>
    </w:p>
    <w:p w14:paraId="7183EBE7" w14:textId="610778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tán preguntando que cómo y cuándo</w:t>
      </w:r>
    </w:p>
    <w:p w14:paraId="6CFDE9F0" w14:textId="414F17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hicimos las encuestas y cosas como </w:t>
      </w:r>
    </w:p>
    <w:p w14:paraId="6404811D" w14:textId="15541D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yo creo que todo eso esta</w:t>
      </w:r>
    </w:p>
    <w:p w14:paraId="1BDA2927" w14:textId="0C1222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en el sitio web de re imagine rts</w:t>
      </w:r>
    </w:p>
    <w:p w14:paraId="1B697B10" w14:textId="6A3C31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e nuevo hicimos muchos eventos de divulgación </w:t>
      </w:r>
    </w:p>
    <w:p w14:paraId="38A2C9A3" w14:textId="21F31F8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icimos ventanas emergentes hicimos</w:t>
      </w:r>
    </w:p>
    <w:p w14:paraId="581E4E3A" w14:textId="346331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reuniones públicas am también hicimos ah</w:t>
      </w:r>
    </w:p>
    <w:p w14:paraId="1DABE302" w14:textId="35EC0D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cuestas que estaban en línea e hicimos</w:t>
      </w:r>
    </w:p>
    <w:p w14:paraId="663098B1" w14:textId="1093DF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lgunas encuestas ah encuestas de destino de origen</w:t>
      </w:r>
    </w:p>
    <w:p w14:paraId="715EBDC0" w14:textId="6653A46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hecho</w:t>
      </w:r>
    </w:p>
    <w:p w14:paraId="5AA26DD4" w14:textId="30490B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ntando en el autobús y haciéndole a las personas</w:t>
      </w:r>
    </w:p>
    <w:p w14:paraId="245C3A41" w14:textId="607952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sobre a dónde iban</w:t>
      </w:r>
    </w:p>
    <w:p w14:paraId="01339A19" w14:textId="730820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a sabe de dónde vinieron para obtener</w:t>
      </w:r>
    </w:p>
    <w:p w14:paraId="33AB5353" w14:textId="77E368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sentido de am</w:t>
      </w:r>
    </w:p>
    <w:p w14:paraId="4EA8715E" w14:textId="1F21BA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áles eran los destinos más más frecuentes</w:t>
      </w:r>
    </w:p>
    <w:p w14:paraId="2F11FCCD" w14:textId="4FBBE4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la gente realmente quería acceder</w:t>
      </w:r>
    </w:p>
    <w:p w14:paraId="601C17F1" w14:textId="371434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aura o tom tienen algo que</w:t>
      </w:r>
    </w:p>
    <w:p w14:paraId="30CF5FBA" w14:textId="090E2B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ñadir a esa lista de</w:t>
      </w:r>
    </w:p>
    <w:p w14:paraId="1E9840FB" w14:textId="23FCD70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po de cosas que hicimos</w:t>
      </w:r>
    </w:p>
    <w:p w14:paraId="5201B1ED" w14:textId="6FFD22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gracias andre esa es realmente una</w:t>
      </w:r>
    </w:p>
    <w:p w14:paraId="2613BBA6" w14:textId="2CAF82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ista completa</w:t>
      </w:r>
    </w:p>
    <w:p w14:paraId="5E128E05" w14:textId="62ACEB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de nuevo usted sabe nosotros sabiendo dónde</w:t>
      </w:r>
    </w:p>
    <w:p w14:paraId="08DF30EF" w14:textId="6DEDB5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nuestros clientes están en el centro de tránsito</w:t>
      </w:r>
    </w:p>
    <w:p w14:paraId="7564EF80" w14:textId="79325D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os autobuses y andre mencionó algunos</w:t>
      </w:r>
    </w:p>
    <w:p w14:paraId="3C4507EC" w14:textId="37B7F2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os eventos emergentes y las</w:t>
      </w:r>
    </w:p>
    <w:p w14:paraId="3F4DBD7B" w14:textId="1F6A72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siones de información y cosas como</w:t>
      </w:r>
    </w:p>
    <w:p w14:paraId="246ADBDF" w14:textId="72A6F7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as intentamos hacer todo lo posible para ir a esos </w:t>
      </w:r>
    </w:p>
    <w:p w14:paraId="3281B8BA" w14:textId="31103E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ugares y llegar a usted</w:t>
      </w:r>
    </w:p>
    <w:p w14:paraId="359892AF" w14:textId="1D6F13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s encuestas también estaban disponibles</w:t>
      </w:r>
    </w:p>
    <w:p w14:paraId="3940189E" w14:textId="6412A6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ínea</w:t>
      </w:r>
    </w:p>
    <w:p w14:paraId="6AFD4574" w14:textId="00CCE9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hicimos todo lo posible para que estuviesen ah tan</w:t>
      </w:r>
    </w:p>
    <w:p w14:paraId="115E6E1A" w14:textId="41C1C0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cesibles como fuese posible</w:t>
      </w:r>
    </w:p>
    <w:p w14:paraId="6EB291C4" w14:textId="39F4F6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y no estábamos ah no estábamos callados</w:t>
      </w:r>
    </w:p>
    <w:p w14:paraId="538F007E" w14:textId="6A75A6F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respecto fuimos bastante altos y claro</w:t>
      </w:r>
    </w:p>
    <w:p w14:paraId="3012B804" w14:textId="4FCCC8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bre nuestro deseo</w:t>
      </w:r>
    </w:p>
    <w:p w14:paraId="592A4DEA" w14:textId="77BD57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obtener sus comentarios ah y como ah</w:t>
      </w:r>
    </w:p>
    <w:p w14:paraId="46FBE964" w14:textId="7F3617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se mencionó anteriormente tenemos un montón de</w:t>
      </w:r>
    </w:p>
    <w:p w14:paraId="493583EF" w14:textId="7B0221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los y está representado en este sistema</w:t>
      </w:r>
    </w:p>
    <w:p w14:paraId="2513432A" w14:textId="713897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gracias por eso gracias tom</w:t>
      </w:r>
    </w:p>
    <w:p w14:paraId="6F0465D7" w14:textId="485F59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una pregunta aquí am parece</w:t>
      </w:r>
    </w:p>
    <w:p w14:paraId="16C3E32B" w14:textId="5B5F77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am tendrán los clientes que utilizar el</w:t>
      </w:r>
    </w:p>
    <w:p w14:paraId="73EE980C" w14:textId="597DE20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de ruta fija</w:t>
      </w:r>
    </w:p>
    <w:p w14:paraId="234C03BD" w14:textId="530C5C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viajar de una zona bajo demanda a</w:t>
      </w:r>
    </w:p>
    <w:p w14:paraId="36383B68" w14:textId="7D50E6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</w:t>
      </w:r>
    </w:p>
    <w:p w14:paraId="264BE524" w14:textId="0C0C2DC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se puede viajar desde una zona bajo demanda</w:t>
      </w:r>
    </w:p>
    <w:p w14:paraId="48A2602F" w14:textId="3DC3F0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otra en el servicio bajo demanda</w:t>
      </w:r>
    </w:p>
    <w:p w14:paraId="1850B734" w14:textId="1F1ED3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o puedo tomar esa pregunta</w:t>
      </w:r>
    </w:p>
    <w:p w14:paraId="6B910E58" w14:textId="4425E1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ndríamos que transferirnos</w:t>
      </w:r>
    </w:p>
    <w:p w14:paraId="36E0389C" w14:textId="7798D5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una zona a un autobús de ruta fija</w:t>
      </w:r>
    </w:p>
    <w:p w14:paraId="52E88F37" w14:textId="104D004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otras palabras, si usted quería ir desde</w:t>
      </w:r>
    </w:p>
    <w:p w14:paraId="3ECB02F4" w14:textId="12E564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zona de irondequoit bajo demanda podría</w:t>
      </w:r>
    </w:p>
    <w:p w14:paraId="0D3D198B" w14:textId="0EA3CB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 recogido en su casa llevado a un</w:t>
      </w:r>
    </w:p>
    <w:p w14:paraId="7C09A73C" w14:textId="6EB5C3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centro tomar una ruta fija</w:t>
      </w:r>
    </w:p>
    <w:p w14:paraId="19619C6A" w14:textId="6F673B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omarla vamos a decir a la zona de henrietta</w:t>
      </w:r>
    </w:p>
    <w:p w14:paraId="50BA4C79" w14:textId="2C5679C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vez que está en la zona de henrietta usted</w:t>
      </w:r>
    </w:p>
    <w:p w14:paraId="1614A01E" w14:textId="517390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viajar dentro de esa zona</w:t>
      </w:r>
    </w:p>
    <w:p w14:paraId="304F506D" w14:textId="09031A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otro autobús bajo demanda</w:t>
      </w:r>
    </w:p>
    <w:p w14:paraId="6DCD41E8" w14:textId="36811A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, entonces no va a poder conseguir un</w:t>
      </w:r>
    </w:p>
    <w:p w14:paraId="76665917" w14:textId="2FFF47C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utobús bajo demanda en irondequoit y hacer </w:t>
      </w:r>
    </w:p>
    <w:p w14:paraId="4F74B247" w14:textId="67E9D6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le lleve a henrietta am</w:t>
      </w:r>
    </w:p>
    <w:p w14:paraId="4AE82F6D" w14:textId="76042D5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que le lleve a greece am pero</w:t>
      </w:r>
    </w:p>
    <w:p w14:paraId="48703613" w14:textId="78F18F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</w:t>
      </w:r>
    </w:p>
    <w:p w14:paraId="13D749B3" w14:textId="7061BD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tilizar los centros de conexión para moverse de</w:t>
      </w:r>
    </w:p>
    <w:p w14:paraId="453326DA" w14:textId="1D66AF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 a área usar</w:t>
      </w:r>
    </w:p>
    <w:p w14:paraId="56665655" w14:textId="0015AA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servicio de ruta fija de rts conecta de</w:t>
      </w:r>
    </w:p>
    <w:p w14:paraId="2F0ACC41" w14:textId="27C17D3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 a área</w:t>
      </w:r>
    </w:p>
    <w:p w14:paraId="4C4A9721" w14:textId="014F94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, una nota una nota es que</w:t>
      </w:r>
    </w:p>
    <w:p w14:paraId="6494ABB2" w14:textId="2A403B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as zonas bajo demanda de greece y lexington </w:t>
      </w:r>
    </w:p>
    <w:p w14:paraId="368BBC48" w14:textId="12BBAD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tán justo una al lado de la otra y como que </w:t>
      </w:r>
    </w:p>
    <w:p w14:paraId="29C2F039" w14:textId="17288C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contactan un poco</w:t>
      </w:r>
    </w:p>
    <w:p w14:paraId="36867AEC" w14:textId="242077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si va usted sabe de la</w:t>
      </w:r>
    </w:p>
    <w:p w14:paraId="60267CC2" w14:textId="609782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de greece a la zona de lexington</w:t>
      </w:r>
    </w:p>
    <w:p w14:paraId="3F8D1430" w14:textId="768D87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es necesario subirse a un autobús de ruta fija</w:t>
      </w:r>
    </w:p>
    <w:p w14:paraId="224C5CFE" w14:textId="541534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ecesariamente para ir del uno al</w:t>
      </w:r>
    </w:p>
    <w:p w14:paraId="669830CC" w14:textId="5E0E9D6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o</w:t>
      </w:r>
    </w:p>
    <w:p w14:paraId="7794E89C" w14:textId="542104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se puede viajar en el mismo vehículo del uno</w:t>
      </w:r>
    </w:p>
    <w:p w14:paraId="26AC9518" w14:textId="06AE0B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otro</w:t>
      </w:r>
    </w:p>
    <w:p w14:paraId="45E08D44" w14:textId="4AEB67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usted puede tomar un vehículo de</w:t>
      </w:r>
    </w:p>
    <w:p w14:paraId="5298317C" w14:textId="7CA8F9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algún lugar de greece a un centro de conexión</w:t>
      </w:r>
    </w:p>
    <w:p w14:paraId="33AF3C56" w14:textId="4F05BA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otro vehículo bajo demanda</w:t>
      </w:r>
    </w:p>
    <w:p w14:paraId="64AA845C" w14:textId="6F3886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de la conexión hasta algún lugar en</w:t>
      </w:r>
    </w:p>
    <w:p w14:paraId="7CA4A472" w14:textId="196EE0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zona de lexington</w:t>
      </w:r>
    </w:p>
    <w:p w14:paraId="5345A040" w14:textId="353F36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este es un gran punto si si así que</w:t>
      </w:r>
    </w:p>
    <w:p w14:paraId="31219463" w14:textId="4D36A8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vehículo no viajara a través de la</w:t>
      </w:r>
    </w:p>
    <w:p w14:paraId="70466B56" w14:textId="13EBA0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rontera</w:t>
      </w:r>
    </w:p>
    <w:p w14:paraId="5890A61F" w14:textId="5D9AD2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si quiere ya sabe tomar un descanso</w:t>
      </w:r>
    </w:p>
    <w:p w14:paraId="4041D20C" w14:textId="6681C2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tre medio en un centro de conexión  </w:t>
      </w:r>
    </w:p>
    <w:p w14:paraId="3823E795" w14:textId="6E2318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usted puede hacerlo</w:t>
      </w:r>
    </w:p>
    <w:p w14:paraId="54781512" w14:textId="6B480C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ece que tenemos algunas</w:t>
      </w:r>
    </w:p>
    <w:p w14:paraId="1DCD3A7E" w14:textId="0D2FE6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específicas aquí sobre</w:t>
      </w:r>
    </w:p>
    <w:p w14:paraId="6549BD47" w14:textId="3F625D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especificas las personas preguntan por su</w:t>
      </w:r>
    </w:p>
    <w:p w14:paraId="58EF2DE6" w14:textId="274683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sabe sus viajes exactos cómo puedo llegar a</w:t>
      </w:r>
    </w:p>
    <w:p w14:paraId="6AC0B9FA" w14:textId="0EEB52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e lugar específico si usted tiene</w:t>
      </w:r>
    </w:p>
    <w:p w14:paraId="7EAB9B76" w14:textId="6E43C2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como esa</w:t>
      </w:r>
    </w:p>
    <w:p w14:paraId="1877F06F" w14:textId="4C29C8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favor llame al servicio de atención al cliente que va a</w:t>
      </w:r>
    </w:p>
    <w:p w14:paraId="4C4FA1D3" w14:textId="740F944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er darle un recorrido de</w:t>
      </w:r>
    </w:p>
    <w:p w14:paraId="25FFEAC7" w14:textId="2D86F1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as cosas exactas acerca de cuándo se esta </w:t>
      </w:r>
    </w:p>
    <w:p w14:paraId="65DEA6F0" w14:textId="70CA18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viendo de un lugar específico a</w:t>
      </w:r>
    </w:p>
    <w:p w14:paraId="29B72C71" w14:textId="18D8709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otro</w:t>
      </w:r>
    </w:p>
    <w:p w14:paraId="7330AA10" w14:textId="1F5B09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a que estamos publicando esto no</w:t>
      </w:r>
    </w:p>
    <w:p w14:paraId="2CF91ECD" w14:textId="1E6A99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remos</w:t>
      </w:r>
    </w:p>
    <w:p w14:paraId="6C1F6308" w14:textId="0010B4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hablar de los viajes exactos de todos </w:t>
      </w:r>
    </w:p>
    <w:p w14:paraId="0B270B77" w14:textId="391A8B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vez, pero</w:t>
      </w:r>
    </w:p>
    <w:p w14:paraId="73EF9AE3" w14:textId="110071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animamos a llamar al servicio al cliente</w:t>
      </w:r>
    </w:p>
    <w:p w14:paraId="4A15DB51" w14:textId="2E92B28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hablar sobre eso</w:t>
      </w:r>
    </w:p>
    <w:p w14:paraId="438B9F26" w14:textId="34C45D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 si todavía puede montarse en un autobús</w:t>
      </w:r>
    </w:p>
    <w:p w14:paraId="5E653DC9" w14:textId="5C72AA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sde un centro de conexión</w:t>
      </w:r>
    </w:p>
    <w:p w14:paraId="6D001EB6" w14:textId="63B41A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ir al centro de la ciudad creo que la respuesta</w:t>
      </w:r>
    </w:p>
    <w:p w14:paraId="38A70C07" w14:textId="0793B1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sí que se puede</w:t>
      </w:r>
    </w:p>
    <w:p w14:paraId="7B852F32" w14:textId="2FD71A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i usted está en el centro de conexión</w:t>
      </w:r>
    </w:p>
    <w:p w14:paraId="3F709C62" w14:textId="4C27B2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usted está montando en la zona bajo demanda</w:t>
      </w:r>
    </w:p>
    <w:p w14:paraId="5E2C21F5" w14:textId="4A8F3D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porque entró</w:t>
      </w:r>
    </w:p>
    <w:p w14:paraId="5E1FA359" w14:textId="51BC56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a ah ruta de viajero diario o simplemente porque</w:t>
      </w:r>
    </w:p>
    <w:p w14:paraId="7ECA6405" w14:textId="581A715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inó hasta allí</w:t>
      </w:r>
    </w:p>
    <w:p w14:paraId="356C1A17" w14:textId="0EBCE6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usted se estacionó allí lo puede hacer va a </w:t>
      </w:r>
    </w:p>
    <w:p w14:paraId="0F31AB04" w14:textId="442C30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ber un servicio en ambos sentidos</w:t>
      </w:r>
    </w:p>
    <w:p w14:paraId="7F7A76F1" w14:textId="25180A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a centro de conexión tiene un autobús que va</w:t>
      </w:r>
    </w:p>
    <w:p w14:paraId="1831E820" w14:textId="5E6A2C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centro de la ciudad</w:t>
      </w:r>
    </w:p>
    <w:p w14:paraId="4DA2CEBE" w14:textId="099F8C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menos uno</w:t>
      </w:r>
    </w:p>
    <w:p w14:paraId="79E234EC" w14:textId="5F8D44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, tenemos ah dos tipos de ah</w:t>
      </w:r>
    </w:p>
    <w:p w14:paraId="76154322" w14:textId="099CBC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relacionadas</w:t>
      </w:r>
    </w:p>
    <w:p w14:paraId="28BD63DE" w14:textId="559C9E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una es se hará una </w:t>
      </w:r>
    </w:p>
    <w:p w14:paraId="04AD0083" w14:textId="0BDCA2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cuesta futura para ver cómo el sistema nuevo</w:t>
      </w:r>
    </w:p>
    <w:p w14:paraId="7BF9524A" w14:textId="3339765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funcionando</w:t>
      </w:r>
    </w:p>
    <w:p w14:paraId="26D6E3A2" w14:textId="6F9171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vamos a decir en seis meses o algo </w:t>
      </w:r>
    </w:p>
    <w:p w14:paraId="1CE79658" w14:textId="3842F3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um</w:t>
      </w:r>
    </w:p>
    <w:p w14:paraId="7B7F754C" w14:textId="59D8B9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 otra es sólo una pregunta</w:t>
      </w:r>
    </w:p>
    <w:p w14:paraId="63C3E1D0" w14:textId="3524AB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ca de por qué el autobús bajo demanda de</w:t>
      </w:r>
    </w:p>
    <w:p w14:paraId="6CBAD67B" w14:textId="4DCC60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centro de lexington</w:t>
      </w:r>
    </w:p>
    <w:p w14:paraId="56C3186E" w14:textId="0A76EE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no corre los fines de semana am así que supongo que</w:t>
      </w:r>
    </w:p>
    <w:p w14:paraId="158D1598" w14:textId="531D6F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s son am</w:t>
      </w:r>
    </w:p>
    <w:p w14:paraId="608235B1" w14:textId="638169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s tipos de preguntas sobre usted sabe</w:t>
      </w:r>
    </w:p>
    <w:p w14:paraId="7E52C075" w14:textId="5E1C47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áles son los próximos pasos después de esto</w:t>
      </w:r>
    </w:p>
    <w:p w14:paraId="47AE3DB1" w14:textId="27FF3A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s ah entra en juego el día 17</w:t>
      </w:r>
    </w:p>
    <w:p w14:paraId="02818C71" w14:textId="02E117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voy a tomar la primera porción de la</w:t>
      </w:r>
    </w:p>
    <w:p w14:paraId="3EF5760F" w14:textId="162176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 am</w:t>
      </w:r>
    </w:p>
    <w:p w14:paraId="69BF0154" w14:textId="2811D4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pervisamos continuamente el rendimiento de servicio</w:t>
      </w:r>
    </w:p>
    <w:p w14:paraId="5FA2E93A" w14:textId="72E9EB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recibimos</w:t>
      </w:r>
    </w:p>
    <w:p w14:paraId="07DA3DA0" w14:textId="6E2BAC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comentarios del público y</w:t>
      </w:r>
    </w:p>
    <w:p w14:paraId="5A7AD7A6" w14:textId="2643D2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hacemos</w:t>
      </w:r>
    </w:p>
    <w:p w14:paraId="35AFE1CF" w14:textId="695CEE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cuestas de clientes en el autobús todo el tiempo</w:t>
      </w:r>
    </w:p>
    <w:p w14:paraId="37768842" w14:textId="4B2879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que las personas definitivamente puedan continuar el</w:t>
      </w:r>
    </w:p>
    <w:p w14:paraId="59561F72" w14:textId="373016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moderno y cuando recibimos</w:t>
      </w:r>
    </w:p>
    <w:p w14:paraId="58013F97" w14:textId="39D9E1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entarios de consultas y sugerencias si</w:t>
      </w:r>
    </w:p>
    <w:p w14:paraId="42F16244" w14:textId="58F377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miramos eso y nos referimos a ellos para mejoras </w:t>
      </w:r>
    </w:p>
    <w:p w14:paraId="41539F73" w14:textId="517FC2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uturas</w:t>
      </w:r>
    </w:p>
    <w:p w14:paraId="4018C2F6" w14:textId="2649D5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lo que vamos a seguir</w:t>
      </w:r>
    </w:p>
    <w:p w14:paraId="10FC3C73" w14:textId="7A4331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pervisando el rendimiento y los comentarios</w:t>
      </w:r>
    </w:p>
    <w:p w14:paraId="37A7BC87" w14:textId="78059A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las personas</w:t>
      </w:r>
    </w:p>
    <w:p w14:paraId="38F85C16" w14:textId="393E12A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servicio una vez que lancemos absolutamente</w:t>
      </w:r>
    </w:p>
    <w:p w14:paraId="2AF1980D" w14:textId="795A4F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[música]</w:t>
      </w:r>
    </w:p>
    <w:p w14:paraId="1162FF52" w14:textId="52E913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la porción de lexington estamos todos yo</w:t>
      </w:r>
    </w:p>
    <w:p w14:paraId="1DE9A30A" w14:textId="0A31C0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</w:t>
      </w:r>
      <w:r w:rsidR="00394C84">
        <w:rPr>
          <w:rFonts w:ascii="Times New Roman" w:hAnsi="Times New Roman" w:cs="Times New Roman"/>
          <w:sz w:val="24"/>
          <w:szCs w:val="24"/>
        </w:rPr>
        <w:t>o</w:t>
      </w:r>
      <w:r w:rsidRPr="00B76E03">
        <w:rPr>
          <w:rFonts w:ascii="Times New Roman" w:hAnsi="Times New Roman" w:cs="Times New Roman"/>
          <w:sz w:val="24"/>
          <w:szCs w:val="24"/>
        </w:rPr>
        <w:t xml:space="preserve"> estoy mirando esto es porque </w:t>
      </w:r>
    </w:p>
    <w:p w14:paraId="27207D97" w14:textId="0D60C8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íamos am creo que es porque teníamos</w:t>
      </w:r>
    </w:p>
    <w:p w14:paraId="247EE439" w14:textId="6F5563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nor número de pasajeros en esa área en los</w:t>
      </w:r>
    </w:p>
    <w:p w14:paraId="3306146F" w14:textId="19077D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ines de semana es correcto</w:t>
      </w:r>
    </w:p>
    <w:p w14:paraId="0B4AA2DF" w14:textId="309376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, esta área tenía un montón de</w:t>
      </w:r>
    </w:p>
    <w:p w14:paraId="4956EF7F" w14:textId="6FD8E1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egocios y las rutas fijas en esta</w:t>
      </w:r>
    </w:p>
    <w:p w14:paraId="272EB49A" w14:textId="20D274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 no funcionan los fines de semana actualmente</w:t>
      </w:r>
    </w:p>
    <w:p w14:paraId="45D34D24" w14:textId="1A4830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se continuara eso</w:t>
      </w:r>
    </w:p>
    <w:p w14:paraId="564325B5" w14:textId="2C5EB8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</w:t>
      </w:r>
    </w:p>
    <w:p w14:paraId="690A8378" w14:textId="7A8778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nuevo sistema si eso usted sabe</w:t>
      </w:r>
    </w:p>
    <w:p w14:paraId="53626FF4" w14:textId="380281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eso dicho usted sabe</w:t>
      </w:r>
    </w:p>
    <w:p w14:paraId="026DC9EC" w14:textId="5A2FDC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cosas pueden cambiar, pero para el lanzamiento</w:t>
      </w:r>
    </w:p>
    <w:p w14:paraId="48E813E3" w14:textId="16D1979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viajará los fines de semana</w:t>
      </w:r>
    </w:p>
    <w:p w14:paraId="0A4FCB4E" w14:textId="7F72A6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iendo gracias am tengo otra</w:t>
      </w:r>
    </w:p>
    <w:p w14:paraId="32371FAA" w14:textId="697D5A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 aquí</w:t>
      </w:r>
    </w:p>
    <w:p w14:paraId="07C69CAB" w14:textId="56102B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h una de ellas fue va a haber una</w:t>
      </w:r>
    </w:p>
    <w:p w14:paraId="697512C7" w14:textId="495DAD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ista de rutas frecuentes y cu</w:t>
      </w:r>
      <w:r w:rsidR="007D4F72">
        <w:rPr>
          <w:rFonts w:ascii="Times New Roman" w:hAnsi="Times New Roman" w:cs="Times New Roman"/>
          <w:sz w:val="24"/>
          <w:szCs w:val="24"/>
        </w:rPr>
        <w:t>á</w:t>
      </w:r>
      <w:r w:rsidRPr="00B76E03">
        <w:rPr>
          <w:rFonts w:ascii="Times New Roman" w:hAnsi="Times New Roman" w:cs="Times New Roman"/>
          <w:sz w:val="24"/>
          <w:szCs w:val="24"/>
        </w:rPr>
        <w:t>les son</w:t>
      </w:r>
    </w:p>
    <w:p w14:paraId="4B5E4125" w14:textId="065DCD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locales sí</w:t>
      </w:r>
    </w:p>
    <w:p w14:paraId="79F61502" w14:textId="701E8B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oda esa información va a estar</w:t>
      </w:r>
    </w:p>
    <w:p w14:paraId="7090F57E" w14:textId="3099CA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en el sitio web</w:t>
      </w:r>
    </w:p>
    <w:p w14:paraId="0426E813" w14:textId="744239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va a estar</w:t>
      </w:r>
    </w:p>
    <w:p w14:paraId="63A1D9C5" w14:textId="18250E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os am ah itinerarios de papel también</w:t>
      </w:r>
    </w:p>
    <w:p w14:paraId="532C5599" w14:textId="553CBF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vamos a ver eso mucho y</w:t>
      </w:r>
    </w:p>
    <w:p w14:paraId="66DCB229" w14:textId="29C702F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va a ver</w:t>
      </w:r>
    </w:p>
    <w:p w14:paraId="3BABB818" w14:textId="4D5A64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e hecho si no te importa andre voy a </w:t>
      </w:r>
    </w:p>
    <w:p w14:paraId="45C24B75" w14:textId="2D9174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cir solamente que este es un buen momento para</w:t>
      </w:r>
    </w:p>
    <w:p w14:paraId="49D5A012" w14:textId="4637EA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troducir</w:t>
      </w:r>
    </w:p>
    <w:p w14:paraId="236AA0D7" w14:textId="6F5B57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sí va a el sitio web de re imagine rts</w:t>
      </w:r>
    </w:p>
    <w:p w14:paraId="4CA92AD3" w14:textId="6BAC5D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 página del plan de servicio</w:t>
      </w:r>
    </w:p>
    <w:p w14:paraId="10DCCEE0" w14:textId="0565FD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andre cubrió esto un poco</w:t>
      </w:r>
    </w:p>
    <w:p w14:paraId="01F92246" w14:textId="5736BB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tes en la presentación, así que si usted</w:t>
      </w:r>
    </w:p>
    <w:p w14:paraId="4DA48210" w14:textId="477C8E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 lo perdió </w:t>
      </w:r>
    </w:p>
    <w:p w14:paraId="3B1E8737" w14:textId="0B5264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 lo repetiremos a usted ahora </w:t>
      </w:r>
    </w:p>
    <w:p w14:paraId="1D362CF0" w14:textId="19A7C3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primero que va a querer hacer es mirar</w:t>
      </w:r>
    </w:p>
    <w:p w14:paraId="4266B281" w14:textId="606C5E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vieja</w:t>
      </w:r>
    </w:p>
    <w:p w14:paraId="78DAC4FE" w14:textId="094D13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eva guía de ruta puede buscar cu</w:t>
      </w:r>
      <w:r w:rsidR="00B00709">
        <w:rPr>
          <w:rFonts w:ascii="Times New Roman" w:hAnsi="Times New Roman" w:cs="Times New Roman"/>
          <w:sz w:val="24"/>
          <w:szCs w:val="24"/>
        </w:rPr>
        <w:t>á</w:t>
      </w:r>
      <w:r w:rsidRPr="00B76E03">
        <w:rPr>
          <w:rFonts w:ascii="Times New Roman" w:hAnsi="Times New Roman" w:cs="Times New Roman"/>
          <w:sz w:val="24"/>
          <w:szCs w:val="24"/>
        </w:rPr>
        <w:t>les son</w:t>
      </w:r>
    </w:p>
    <w:p w14:paraId="7BC44512" w14:textId="481414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us rutas rutas actuales </w:t>
      </w:r>
    </w:p>
    <w:p w14:paraId="339ACD09" w14:textId="6304E6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dirá cuáles son sus nuevas rutas</w:t>
      </w:r>
    </w:p>
    <w:p w14:paraId="54B891BC" w14:textId="7D447C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y si necesita incorporar las</w:t>
      </w:r>
    </w:p>
    <w:p w14:paraId="47BBAD5E" w14:textId="460FDB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bajo demanda con eso</w:t>
      </w:r>
    </w:p>
    <w:p w14:paraId="05F6C159" w14:textId="0198B0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enlaces a los nuevos itinerarios están allí</w:t>
      </w:r>
    </w:p>
    <w:p w14:paraId="666430C5" w14:textId="0E8546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</w:t>
      </w:r>
    </w:p>
    <w:p w14:paraId="2CAFF3AC" w14:textId="27C419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itinerarios en naranja representan la</w:t>
      </w:r>
    </w:p>
    <w:p w14:paraId="7523DBDB" w14:textId="634C16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frecuentes los itinerarios en azul</w:t>
      </w:r>
    </w:p>
    <w:p w14:paraId="7BB6609C" w14:textId="1BE14F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presentan las rutas locales hay un</w:t>
      </w:r>
    </w:p>
    <w:p w14:paraId="1EA52AD9" w14:textId="6FF3B6D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pa interactivo en el sitio</w:t>
      </w:r>
    </w:p>
    <w:p w14:paraId="41698925" w14:textId="76B9AF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guías para las zonas bajo demanda</w:t>
      </w:r>
    </w:p>
    <w:p w14:paraId="08BF20C5" w14:textId="53D003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</w:t>
      </w:r>
    </w:p>
    <w:p w14:paraId="2758CE41" w14:textId="3BFDF2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guía de disfruta el viaje es decir toda la</w:t>
      </w:r>
    </w:p>
    <w:p w14:paraId="14ED5F4B" w14:textId="2757FE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formación que necesita</w:t>
      </w:r>
    </w:p>
    <w:p w14:paraId="716D8541" w14:textId="6A6024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veriguar cuáles son sus rutas de nuevo</w:t>
      </w:r>
    </w:p>
    <w:p w14:paraId="119DF39F" w14:textId="1692957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hí es donde va a querer empezar</w:t>
      </w:r>
    </w:p>
    <w:p w14:paraId="7397C88A" w14:textId="1855F7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mpezar con averiguar cuáles son sus rutas</w:t>
      </w:r>
    </w:p>
    <w:p w14:paraId="20F555AA" w14:textId="42ECEC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orque todas van a cambiar </w:t>
      </w:r>
    </w:p>
    <w:p w14:paraId="7EE41439" w14:textId="317AAA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números de ruta van cambiar</w:t>
      </w:r>
    </w:p>
    <w:p w14:paraId="0EE8DB20" w14:textId="33A338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y luego la lista de esas rutas esta</w:t>
      </w:r>
    </w:p>
    <w:p w14:paraId="162B1D64" w14:textId="481409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í</w:t>
      </w:r>
    </w:p>
    <w:p w14:paraId="0F1332BD" w14:textId="3AB463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odas esas preguntas serán</w:t>
      </w:r>
    </w:p>
    <w:p w14:paraId="6E8E32FB" w14:textId="0C77BE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spondidas y de nuevo vale la pena repetir</w:t>
      </w:r>
    </w:p>
    <w:p w14:paraId="6046BB78" w14:textId="7EE30D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todos</w:t>
      </w:r>
    </w:p>
    <w:p w14:paraId="1492E734" w14:textId="4927FF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ara preguntas específicas de planificación de viajes</w:t>
      </w:r>
    </w:p>
    <w:p w14:paraId="62BC6BFD" w14:textId="06535F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querer averiguar cómo va a</w:t>
      </w:r>
    </w:p>
    <w:p w14:paraId="7187A84B" w14:textId="24462D4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legar de punto a a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B76E03">
        <w:rPr>
          <w:rFonts w:ascii="Times New Roman" w:hAnsi="Times New Roman" w:cs="Times New Roman"/>
          <w:sz w:val="24"/>
          <w:szCs w:val="24"/>
        </w:rPr>
        <w:t xml:space="preserve"> punto b</w:t>
      </w:r>
    </w:p>
    <w:p w14:paraId="7C5027D9" w14:textId="118D62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usted está teniendo problemas para averiguar cu</w:t>
      </w:r>
      <w:r w:rsidR="00B00709">
        <w:rPr>
          <w:rFonts w:ascii="Times New Roman" w:hAnsi="Times New Roman" w:cs="Times New Roman"/>
          <w:sz w:val="24"/>
          <w:szCs w:val="24"/>
        </w:rPr>
        <w:t>á</w:t>
      </w:r>
      <w:r w:rsidRPr="00B76E03">
        <w:rPr>
          <w:rFonts w:ascii="Times New Roman" w:hAnsi="Times New Roman" w:cs="Times New Roman"/>
          <w:sz w:val="24"/>
          <w:szCs w:val="24"/>
        </w:rPr>
        <w:t>les</w:t>
      </w:r>
    </w:p>
    <w:p w14:paraId="2A15B189" w14:textId="484D30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n las rutas o cómo va a</w:t>
      </w:r>
    </w:p>
    <w:p w14:paraId="1D48986F" w14:textId="78C9C0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binar el uso del autobús</w:t>
      </w:r>
    </w:p>
    <w:p w14:paraId="050C8EA1" w14:textId="301F74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el servicio bajo demanda por favor</w:t>
      </w:r>
    </w:p>
    <w:p w14:paraId="4DC861B9" w14:textId="2D2C7C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óngase en contacto con el servicio de atención al cliente puede hablar con</w:t>
      </w:r>
    </w:p>
    <w:p w14:paraId="1B59C8A1" w14:textId="05D6AF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ien</w:t>
      </w:r>
    </w:p>
    <w:p w14:paraId="5E729AD5" w14:textId="357029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vivo y en persona y ellos le ayudarán</w:t>
      </w:r>
    </w:p>
    <w:p w14:paraId="6DAACF1E" w14:textId="6C6ABC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guiarle a través del proceso y hacerlo</w:t>
      </w:r>
    </w:p>
    <w:p w14:paraId="4CD8A7C3" w14:textId="7406ED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más fácil posible para usted</w:t>
      </w:r>
    </w:p>
    <w:p w14:paraId="2EA8B30A" w14:textId="01EA12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tom uh tengo otra pregunta</w:t>
      </w:r>
    </w:p>
    <w:p w14:paraId="18E96040" w14:textId="686B11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quí parece am</w:t>
      </w:r>
    </w:p>
    <w:p w14:paraId="4C1E3404" w14:textId="244B07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[música]</w:t>
      </w:r>
    </w:p>
    <w:p w14:paraId="3DBE6335" w14:textId="016330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gente pregunta si las paradas de autobús</w:t>
      </w:r>
    </w:p>
    <w:p w14:paraId="4BF0B55B" w14:textId="08354A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s rutas que son las mismas am</w:t>
      </w:r>
    </w:p>
    <w:p w14:paraId="6C6A3A60" w14:textId="6D82BBB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que el ah el autobús todavía viaja</w:t>
      </w:r>
    </w:p>
    <w:p w14:paraId="424E584E" w14:textId="0F1090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la misma calle</w:t>
      </w:r>
    </w:p>
    <w:p w14:paraId="529E83AC" w14:textId="1CCB43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decir esas paradas de autobús se van a quedar en</w:t>
      </w:r>
    </w:p>
    <w:p w14:paraId="262E476F" w14:textId="755353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mismos lugares o las paradas de autobús</w:t>
      </w:r>
    </w:p>
    <w:p w14:paraId="58774105" w14:textId="6BF6DD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n a moverse</w:t>
      </w:r>
    </w:p>
    <w:p w14:paraId="72063288" w14:textId="3BF35A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cuando el nuevo sistema entre en línea</w:t>
      </w:r>
    </w:p>
    <w:p w14:paraId="72CD83D0" w14:textId="486ECD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guro en su mayor parte, siempre y cuando</w:t>
      </w:r>
    </w:p>
    <w:p w14:paraId="5146BEDE" w14:textId="104673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que las</w:t>
      </w:r>
    </w:p>
    <w:p w14:paraId="221531AD" w14:textId="221360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das de autobús todavía estén en lugares que</w:t>
      </w:r>
    </w:p>
    <w:p w14:paraId="221F8A53" w14:textId="13B85B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autobús puede</w:t>
      </w:r>
    </w:p>
    <w:p w14:paraId="2F0A48C7" w14:textId="5058E0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r con seguridad en las nuevas rutas se</w:t>
      </w:r>
    </w:p>
    <w:p w14:paraId="3896BDBB" w14:textId="3147E4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daran</w:t>
      </w:r>
    </w:p>
    <w:p w14:paraId="09F974B2" w14:textId="7309F2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su lugar hay algunos casos en los que</w:t>
      </w:r>
    </w:p>
    <w:p w14:paraId="41FE8843" w14:textId="36CDDC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a sabes porque el autobús gira aquí</w:t>
      </w:r>
    </w:p>
    <w:p w14:paraId="5CBE43A3" w14:textId="325555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nde solía girar</w:t>
      </w:r>
    </w:p>
    <w:p w14:paraId="0A35A121" w14:textId="55E535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otro lugar ya sabe hemos tenido que</w:t>
      </w:r>
    </w:p>
    <w:p w14:paraId="46732B75" w14:textId="02B879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organizar algunas paradas un poco</w:t>
      </w:r>
    </w:p>
    <w:p w14:paraId="4B56F162" w14:textId="79A09F3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en su mayor parte si la</w:t>
      </w:r>
    </w:p>
    <w:p w14:paraId="61771A2F" w14:textId="278FD0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da existente está a lo largo de la nueva ruta el autobús</w:t>
      </w:r>
    </w:p>
    <w:p w14:paraId="31347842" w14:textId="435BFA3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servirá</w:t>
      </w:r>
    </w:p>
    <w:p w14:paraId="44F64721" w14:textId="69F3CA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enial gracias am</w:t>
      </w:r>
    </w:p>
    <w:p w14:paraId="37139DF2" w14:textId="071224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íamos una pregunta sobre ah la aplicación bajo demanda</w:t>
      </w:r>
    </w:p>
    <w:p w14:paraId="069F2868" w14:textId="4399FE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de cuándo estará disponible</w:t>
      </w:r>
    </w:p>
    <w:p w14:paraId="22DDC8F1" w14:textId="702186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ara descargar seguro entonces la am</w:t>
      </w:r>
    </w:p>
    <w:p w14:paraId="31729101" w14:textId="7214A2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de demanda va a estar en la tienda de aplicaciones</w:t>
      </w:r>
    </w:p>
    <w:p w14:paraId="1331A9D5" w14:textId="1F1F68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google play el 3 de mayo</w:t>
      </w:r>
    </w:p>
    <w:p w14:paraId="734D1B61" w14:textId="037CCC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descargar vamos a tener enlaces</w:t>
      </w:r>
    </w:p>
    <w:p w14:paraId="7020519F" w14:textId="71FD94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ella en nuestro sitio web am así que puede</w:t>
      </w:r>
    </w:p>
    <w:p w14:paraId="22E8247E" w14:textId="00F4C5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visitar myrts.com e ir a la </w:t>
      </w:r>
    </w:p>
    <w:p w14:paraId="3ECCC69F" w14:textId="322B45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ágina de bajo demanda</w:t>
      </w:r>
    </w:p>
    <w:p w14:paraId="50EC9B3A" w14:textId="6BDE6A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obtener enlaces a las tiendas o simplemente</w:t>
      </w:r>
    </w:p>
    <w:p w14:paraId="200BD544" w14:textId="687B4A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uscarlo directamente a través de</w:t>
      </w:r>
    </w:p>
    <w:p w14:paraId="01015957" w14:textId="1B2658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tienda de aplicaciones</w:t>
      </w:r>
    </w:p>
    <w:p w14:paraId="2BCD0498" w14:textId="05A937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 am tengo a alguien preguntando si</w:t>
      </w:r>
    </w:p>
    <w:p w14:paraId="73361894" w14:textId="20CC7F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alguna posibilidad de una</w:t>
      </w:r>
    </w:p>
    <w:p w14:paraId="7D59D78A" w14:textId="3E2B37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 bajo demanda de scottsville</w:t>
      </w:r>
    </w:p>
    <w:p w14:paraId="7AAED5C5" w14:textId="2CDD00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reo que sólo en general van a haber</w:t>
      </w:r>
    </w:p>
    <w:p w14:paraId="204BE486" w14:textId="040757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uevas zonas bajo demanda que serán añadidas am</w:t>
      </w:r>
    </w:p>
    <w:p w14:paraId="1A8AA932" w14:textId="155592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es que es supongo otra pregunta</w:t>
      </w:r>
    </w:p>
    <w:p w14:paraId="5489A5B3" w14:textId="09811F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ca de</w:t>
      </w:r>
    </w:p>
    <w:p w14:paraId="3FA6A941" w14:textId="02895A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cosas a largo plazo, pero están</w:t>
      </w:r>
    </w:p>
    <w:p w14:paraId="77B80BA9" w14:textId="09EFEA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buscando la adición de nuevas zonas </w:t>
      </w:r>
    </w:p>
    <w:p w14:paraId="6AA4458F" w14:textId="7F9240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n solo buscando</w:t>
      </w:r>
    </w:p>
    <w:p w14:paraId="3B0D5FD5" w14:textId="5ED118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la expansión de zonas existentes que </w:t>
      </w:r>
    </w:p>
    <w:p w14:paraId="0B2242E7" w14:textId="79690F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ree</w:t>
      </w:r>
    </w:p>
    <w:p w14:paraId="3C6D4733" w14:textId="15B1DB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ría empezar con esto si</w:t>
      </w:r>
    </w:p>
    <w:p w14:paraId="47513A9B" w14:textId="5DCC22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le interesa am</w:t>
      </w:r>
    </w:p>
    <w:p w14:paraId="1242264D" w14:textId="5E3ABB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s encantaría nos encantaría ampliar las</w:t>
      </w:r>
    </w:p>
    <w:p w14:paraId="0EC41139" w14:textId="2EAC69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zonas am están estamos muy emocionados</w:t>
      </w:r>
    </w:p>
    <w:p w14:paraId="12D5627F" w14:textId="27C5A0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respecto nos da un montón de</w:t>
      </w:r>
    </w:p>
    <w:p w14:paraId="1F304AC0" w14:textId="0DF96C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lexibilidad y les da a ustedes nuestros</w:t>
      </w:r>
    </w:p>
    <w:p w14:paraId="1AB06C76" w14:textId="01053D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lientes una experiencia que usted no</w:t>
      </w:r>
    </w:p>
    <w:p w14:paraId="7D3DB3FE" w14:textId="4B7246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n con rts hoy</w:t>
      </w:r>
    </w:p>
    <w:p w14:paraId="432F2244" w14:textId="7DE81C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así que esto va a depender en gran medida</w:t>
      </w:r>
    </w:p>
    <w:p w14:paraId="02426273" w14:textId="246EEA7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 financiación que obtengamos de</w:t>
      </w:r>
    </w:p>
    <w:p w14:paraId="47C77DCA" w14:textId="43499D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gisladores en albany en washington y</w:t>
      </w:r>
    </w:p>
    <w:p w14:paraId="4B318813" w14:textId="515357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mos</w:t>
      </w:r>
    </w:p>
    <w:p w14:paraId="463E1BA4" w14:textId="12B98C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mos trabajando regularmente con ellos en</w:t>
      </w:r>
    </w:p>
    <w:p w14:paraId="57B73B24" w14:textId="4DF779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 cuestión</w:t>
      </w:r>
    </w:p>
    <w:p w14:paraId="2B64C8BE" w14:textId="2EB1A38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hemos empezado a identificar áreas</w:t>
      </w:r>
    </w:p>
    <w:p w14:paraId="5475F3BE" w14:textId="3C7ED5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a través de los comentarios que recibimos de</w:t>
      </w:r>
    </w:p>
    <w:p w14:paraId="4C14AE3E" w14:textId="5D7821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es</w:t>
      </w:r>
    </w:p>
    <w:p w14:paraId="506D61C8" w14:textId="196A07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urante el proceso de diseño de este y</w:t>
      </w:r>
    </w:p>
    <w:p w14:paraId="0F4D06A8" w14:textId="195AC6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es un buen momento para recordar a todos</w:t>
      </w:r>
    </w:p>
    <w:p w14:paraId="19051C12" w14:textId="4DE234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</w:t>
      </w:r>
    </w:p>
    <w:p w14:paraId="7412AB7D" w14:textId="23D01E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17 de mayo cuando lancemos esto es</w:t>
      </w:r>
    </w:p>
    <w:p w14:paraId="0B49C928" w14:textId="382A5F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el comienzo del nuevo sistema de tránsito</w:t>
      </w:r>
    </w:p>
    <w:p w14:paraId="28B6C8FE" w14:textId="416BE0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es tanto el final de un</w:t>
      </w:r>
    </w:p>
    <w:p w14:paraId="1FE51146" w14:textId="3C3F3A5A" w:rsidR="00AA4B1F" w:rsidRPr="00B76E03" w:rsidRDefault="00B76E03" w:rsidP="00AA4B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ceso que quedara detrás de nosotros</w:t>
      </w:r>
    </w:p>
    <w:p w14:paraId="28E7FD34" w14:textId="7816C077" w:rsidR="00AA14FE" w:rsidRPr="00B76E03" w:rsidRDefault="00B76E03" w:rsidP="00AA4B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a que estaremos buscando de ustedes nuestros clientes</w:t>
      </w:r>
    </w:p>
    <w:p w14:paraId="66E98F4D" w14:textId="502AE29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proporcionarnos ese tipo de aporte y</w:t>
      </w:r>
    </w:p>
    <w:p w14:paraId="292B6DE4" w14:textId="5EF4D0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empezamos a escuchar de mucha gente</w:t>
      </w:r>
    </w:p>
    <w:p w14:paraId="02239368" w14:textId="3D622CF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 área determinada</w:t>
      </w:r>
    </w:p>
    <w:p w14:paraId="29DAAC83" w14:textId="6F1E03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nde simplemente quieren más que necesitan más</w:t>
      </w:r>
    </w:p>
    <w:p w14:paraId="4518EC1E" w14:textId="18B71A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negocio comienzan a aparecer en esa</w:t>
      </w:r>
    </w:p>
    <w:p w14:paraId="68271329" w14:textId="00BD23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</w:t>
      </w:r>
    </w:p>
    <w:p w14:paraId="3E170B0C" w14:textId="38B2730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confiar mucho en los</w:t>
      </w:r>
    </w:p>
    <w:p w14:paraId="150FAE91" w14:textId="6C4BAB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entarios y aportaciones que obtengamos de ustedes</w:t>
      </w:r>
    </w:p>
    <w:p w14:paraId="15A8B709" w14:textId="2767B6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como la financiación que</w:t>
      </w:r>
    </w:p>
    <w:p w14:paraId="04829D41" w14:textId="63A626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ecesitamos obtener de los legisladores con el fin de</w:t>
      </w:r>
    </w:p>
    <w:p w14:paraId="21D776F2" w14:textId="4ACA8F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cer que esto suceda, pero</w:t>
      </w:r>
    </w:p>
    <w:p w14:paraId="61FADB75" w14:textId="7A7D3D2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mos buscando identificar lugares para</w:t>
      </w:r>
    </w:p>
    <w:p w14:paraId="6FC20486" w14:textId="01C464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pliar el servicio bajo demanda</w:t>
      </w:r>
    </w:p>
    <w:p w14:paraId="01346D8A" w14:textId="25F533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tenga sentido</w:t>
      </w:r>
    </w:p>
    <w:p w14:paraId="535AE720" w14:textId="729317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 genial gracias ah alguien está preguntando</w:t>
      </w:r>
    </w:p>
    <w:p w14:paraId="6161A5F8" w14:textId="662941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el servicio de acera a acera disponible para</w:t>
      </w:r>
    </w:p>
    <w:p w14:paraId="7A28FD3F" w14:textId="3A4AF4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el mundo o sólo estas</w:t>
      </w:r>
    </w:p>
    <w:p w14:paraId="11885825" w14:textId="1F94C7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sonas que están discapacitadas está disponible</w:t>
      </w:r>
    </w:p>
    <w:p w14:paraId="36AA3977" w14:textId="3550F4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odo el mundo</w:t>
      </w:r>
    </w:p>
    <w:p w14:paraId="3B6B62A5" w14:textId="0885DA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servicio bajo demanda está disponible para</w:t>
      </w:r>
    </w:p>
    <w:p w14:paraId="21B43AAC" w14:textId="4CCA8AA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 el mundo a través de la planificación a través de la</w:t>
      </w:r>
    </w:p>
    <w:p w14:paraId="1A3B8D16" w14:textId="5E059E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o a través de</w:t>
      </w:r>
    </w:p>
    <w:p w14:paraId="79A04C19" w14:textId="35AE73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ravés del sitio web, siempre y cuando</w:t>
      </w:r>
    </w:p>
    <w:p w14:paraId="15944363" w14:textId="3A1EF5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tén dentro de esa </w:t>
      </w:r>
    </w:p>
    <w:p w14:paraId="73E9DA72" w14:textId="479A41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</w:t>
      </w:r>
    </w:p>
    <w:p w14:paraId="6D6E2B11" w14:textId="530B407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tenemos una pregunta aquí sobre am un</w:t>
      </w:r>
    </w:p>
    <w:p w14:paraId="36771B7F" w14:textId="041E48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apa actualizado del centro de tránsito</w:t>
      </w:r>
    </w:p>
    <w:p w14:paraId="12669568" w14:textId="6D562E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un mapa actualizado del centro de tránsito</w:t>
      </w:r>
    </w:p>
    <w:p w14:paraId="047E6817" w14:textId="3342013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strando más o menos</w:t>
      </w:r>
    </w:p>
    <w:p w14:paraId="006BDB67" w14:textId="2474534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qué rutas estarán en qué puertas y</w:t>
      </w:r>
    </w:p>
    <w:p w14:paraId="44CCB5DD" w14:textId="31BC7D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así</w:t>
      </w:r>
    </w:p>
    <w:p w14:paraId="7C69C902" w14:textId="5745485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sí, en el 17 de mayo ah vamos a tener</w:t>
      </w:r>
    </w:p>
    <w:p w14:paraId="01514259" w14:textId="34C101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mapas actualizados del sistema encima de </w:t>
      </w:r>
    </w:p>
    <w:p w14:paraId="256B041C" w14:textId="760772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l área de folletos creo que está entre</w:t>
      </w:r>
    </w:p>
    <w:p w14:paraId="15896D5C" w14:textId="3581A4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puerta 13 y 15</w:t>
      </w:r>
    </w:p>
    <w:p w14:paraId="54351077" w14:textId="344401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las pizarras alrededor del</w:t>
      </w:r>
    </w:p>
    <w:p w14:paraId="12C5839B" w14:textId="614BE33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transito</w:t>
      </w:r>
    </w:p>
    <w:p w14:paraId="3E568F5A" w14:textId="5A5762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n reflejando los nuevos números de ruta</w:t>
      </w:r>
      <w:r w:rsidR="00772B3C">
        <w:rPr>
          <w:rFonts w:ascii="Times New Roman" w:hAnsi="Times New Roman" w:cs="Times New Roman"/>
          <w:sz w:val="24"/>
          <w:szCs w:val="24"/>
        </w:rPr>
        <w:t>s</w:t>
      </w:r>
    </w:p>
    <w:p w14:paraId="19C63276" w14:textId="7EF4D9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as nuevas asignaciones de salida de las puertas</w:t>
      </w:r>
    </w:p>
    <w:p w14:paraId="638A8646" w14:textId="097189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toda esa información</w:t>
      </w:r>
    </w:p>
    <w:p w14:paraId="544E081D" w14:textId="6F761FB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 allí y habrá suficientes</w:t>
      </w:r>
    </w:p>
    <w:p w14:paraId="509A34D3" w14:textId="5C80CB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sonas</w:t>
      </w:r>
    </w:p>
    <w:p w14:paraId="46E958E5" w14:textId="7F70AA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mbajadores am, así como el personal</w:t>
      </w:r>
    </w:p>
    <w:p w14:paraId="010425A8" w14:textId="2C77D2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servicio al cliente</w:t>
      </w:r>
    </w:p>
    <w:p w14:paraId="1725570E" w14:textId="148921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yudar a las personas con esa transición así que ah</w:t>
      </w:r>
    </w:p>
    <w:p w14:paraId="0E897055" w14:textId="5B3975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endemos que esos primeros días</w:t>
      </w:r>
    </w:p>
    <w:p w14:paraId="49A72D5B" w14:textId="32EDEB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bablemente van a ser un poco agitados</w:t>
      </w:r>
    </w:p>
    <w:p w14:paraId="2D83CE4B" w14:textId="4CC9C4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oco confuso para las personas y ellos estarán</w:t>
      </w:r>
    </w:p>
    <w:p w14:paraId="348DE751" w14:textId="0C1B737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atando de</w:t>
      </w:r>
    </w:p>
    <w:p w14:paraId="42EFE09F" w14:textId="1849C3B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pletar su viaje diario, pero vamos</w:t>
      </w:r>
    </w:p>
    <w:p w14:paraId="07891792" w14:textId="526A89C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tener personal adicional allí para</w:t>
      </w:r>
    </w:p>
    <w:p w14:paraId="3159ED6B" w14:textId="0AF529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yudar</w:t>
      </w:r>
    </w:p>
    <w:p w14:paraId="61F5F03F" w14:textId="664DA2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ayudarle a verlo más fácil</w:t>
      </w:r>
    </w:p>
    <w:p w14:paraId="330E7A94" w14:textId="0CC7A1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laura</w:t>
      </w:r>
    </w:p>
    <w:p w14:paraId="4D814380" w14:textId="76F1DE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ver</w:t>
      </w:r>
    </w:p>
    <w:p w14:paraId="73076721" w14:textId="5E4639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algunas preguntas aquí de nuevo sobre</w:t>
      </w:r>
    </w:p>
    <w:p w14:paraId="7E0C50D3" w14:textId="4612F3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utas específicas sobre ah </w:t>
      </w:r>
    </w:p>
    <w:p w14:paraId="3985A7F6" w14:textId="5B65B74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viajes específicos am quiero recalcar que si</w:t>
      </w:r>
    </w:p>
    <w:p w14:paraId="57896534" w14:textId="6D0966F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es</w:t>
      </w:r>
    </w:p>
    <w:p w14:paraId="4CFC57C1" w14:textId="6BE789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eren que sus preguntas ah sobre</w:t>
      </w:r>
    </w:p>
    <w:p w14:paraId="07BF551E" w14:textId="751341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s específicos de ruta</w:t>
      </w:r>
      <w:r w:rsidR="005913BA">
        <w:rPr>
          <w:rFonts w:ascii="Times New Roman" w:hAnsi="Times New Roman" w:cs="Times New Roman"/>
          <w:sz w:val="24"/>
          <w:szCs w:val="24"/>
        </w:rPr>
        <w:t>s</w:t>
      </w:r>
      <w:r w:rsidRPr="00B76E03">
        <w:rPr>
          <w:rFonts w:ascii="Times New Roman" w:hAnsi="Times New Roman" w:cs="Times New Roman"/>
          <w:sz w:val="24"/>
          <w:szCs w:val="24"/>
        </w:rPr>
        <w:t xml:space="preserve"> específicas se les respondan</w:t>
      </w:r>
    </w:p>
    <w:p w14:paraId="523116BF" w14:textId="17B65B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la mejor manera de hacer eso es llamar al</w:t>
      </w:r>
    </w:p>
    <w:p w14:paraId="404275BA" w14:textId="32D404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ervicio al cliente y am</w:t>
      </w:r>
    </w:p>
    <w:p w14:paraId="50AB4054" w14:textId="5178F1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n disponibles hasta las 8</w:t>
      </w:r>
    </w:p>
    <w:p w14:paraId="54CFB599" w14:textId="4423069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m hoy</w:t>
      </w:r>
    </w:p>
    <w:p w14:paraId="3F769BAE" w14:textId="6E3FAB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oy a mencionar su número una</w:t>
      </w:r>
    </w:p>
    <w:p w14:paraId="443F27AB" w14:textId="410564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z más es 585-288-1700</w:t>
      </w:r>
    </w:p>
    <w:p w14:paraId="45E1B392" w14:textId="6F4EB8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ien puede hablar con usted</w:t>
      </w:r>
    </w:p>
    <w:p w14:paraId="7EB2C9D1" w14:textId="2392CF5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pecíficamente sobre sus viajes específicos</w:t>
      </w:r>
    </w:p>
    <w:p w14:paraId="2BF558B4" w14:textId="7BDECD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ste momento vamos a tratar de mantenernos</w:t>
      </w:r>
    </w:p>
    <w:p w14:paraId="7E58BBF1" w14:textId="608730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general y cubrir</w:t>
      </w:r>
    </w:p>
    <w:p w14:paraId="2D2F027D" w14:textId="190192D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generales también al parece</w:t>
      </w:r>
    </w:p>
    <w:p w14:paraId="7F7F4BA6" w14:textId="66242D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[música]</w:t>
      </w:r>
    </w:p>
    <w:p w14:paraId="51862221" w14:textId="57876B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tenemos una persona que hizo clic en el</w:t>
      </w:r>
    </w:p>
    <w:p w14:paraId="21D82B86" w14:textId="61D4B7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otón de levantar la mano</w:t>
      </w:r>
    </w:p>
    <w:p w14:paraId="7D0A7DDB" w14:textId="43A5965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 xml:space="preserve">si pudiese escribir </w:t>
      </w:r>
    </w:p>
    <w:p w14:paraId="168B3405" w14:textId="6C82D3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criba su pregunta en el </w:t>
      </w:r>
    </w:p>
    <w:p w14:paraId="75576839" w14:textId="056A0E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po de q/a ah ya que eso sería de ayuda</w:t>
      </w:r>
    </w:p>
    <w:p w14:paraId="35464CB1" w14:textId="0D944D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odremos</w:t>
      </w:r>
    </w:p>
    <w:p w14:paraId="64F8F10C" w14:textId="589B19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char un vistazo a eso ahora am</w:t>
      </w:r>
    </w:p>
    <w:p w14:paraId="3D4455E4" w14:textId="1649273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go una pregunta aquí sobre la</w:t>
      </w:r>
    </w:p>
    <w:p w14:paraId="019FE153" w14:textId="2EE753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plicación bajo demanda</w:t>
      </w:r>
    </w:p>
    <w:p w14:paraId="6D93EA4B" w14:textId="1A4AD9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abe si la aplicación bajo demanda</w:t>
      </w:r>
    </w:p>
    <w:p w14:paraId="5E90217A" w14:textId="5440B9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dice al usuario cuál será la tarifa</w:t>
      </w:r>
    </w:p>
    <w:p w14:paraId="5A612FCB" w14:textId="1D4CA8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establecen un viaje</w:t>
      </w:r>
    </w:p>
    <w:p w14:paraId="5D735CDB" w14:textId="17E04FA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[música]</w:t>
      </w:r>
    </w:p>
    <w:p w14:paraId="2DBE1CCB" w14:textId="7D8C11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lo siento por eso puedo responder esa</w:t>
      </w:r>
    </w:p>
    <w:p w14:paraId="71636C6A" w14:textId="4DF016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</w:t>
      </w:r>
    </w:p>
    <w:p w14:paraId="0E430217" w14:textId="5EAA4D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uando lancemos</w:t>
      </w:r>
    </w:p>
    <w:p w14:paraId="3BB3EF44" w14:textId="65DCE6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plicación no se mostrará de forma nativa</w:t>
      </w:r>
    </w:p>
    <w:p w14:paraId="00EEE56A" w14:textId="6D5684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cantidad justa que va a ser una</w:t>
      </w:r>
    </w:p>
    <w:p w14:paraId="67E3C196" w14:textId="0BC13C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racterística que se implementara un poco</w:t>
      </w:r>
    </w:p>
    <w:p w14:paraId="27868C88" w14:textId="4382EF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ás tarde</w:t>
      </w:r>
    </w:p>
    <w:p w14:paraId="6FCA1811" w14:textId="4D588E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n todos los vehículos habrá una</w:t>
      </w:r>
    </w:p>
    <w:p w14:paraId="370A3C23" w14:textId="51524D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lcomanía de tarifas</w:t>
      </w:r>
    </w:p>
    <w:p w14:paraId="1EB1DD37" w14:textId="367FA2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mostraremos cuánto am espera uh</w:t>
      </w:r>
    </w:p>
    <w:p w14:paraId="288039EF" w14:textId="232FC3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cueste su viaje</w:t>
      </w:r>
    </w:p>
    <w:p w14:paraId="5A3B4D14" w14:textId="6176CA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de nuevo de am el centro de conexión a una parada</w:t>
      </w:r>
    </w:p>
    <w:p w14:paraId="3008EE81" w14:textId="7D71B8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 a ser un dólar de acera a</w:t>
      </w:r>
    </w:p>
    <w:p w14:paraId="61B29677" w14:textId="538BD6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a son tres dólares</w:t>
      </w:r>
    </w:p>
    <w:p w14:paraId="1B4337A3" w14:textId="6C6DE0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si usted am califica para la tarifa reducida</w:t>
      </w:r>
    </w:p>
    <w:p w14:paraId="7CBA2AF9" w14:textId="0F282F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á la mitad de eso</w:t>
      </w:r>
    </w:p>
    <w:p w14:paraId="0D0F8C98" w14:textId="75C197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laura alguien</w:t>
      </w:r>
    </w:p>
    <w:p w14:paraId="289159B2" w14:textId="6C768DA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preguntando si no solicito un viaje puedo</w:t>
      </w:r>
    </w:p>
    <w:p w14:paraId="6B2AB729" w14:textId="560018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avía ir al centro de conexión</w:t>
      </w:r>
    </w:p>
    <w:p w14:paraId="60C19442" w14:textId="4F3A11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puede conectarse a esos centros de conexiones</w:t>
      </w:r>
    </w:p>
    <w:p w14:paraId="7D618542" w14:textId="187E2E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 través </w:t>
      </w:r>
      <w:r w:rsidR="00004A92" w:rsidRPr="00B76E03">
        <w:rPr>
          <w:rFonts w:ascii="Times New Roman" w:hAnsi="Times New Roman" w:cs="Times New Roman"/>
          <w:sz w:val="24"/>
          <w:szCs w:val="24"/>
        </w:rPr>
        <w:t>del</w:t>
      </w:r>
      <w:r w:rsidRPr="00B76E03">
        <w:rPr>
          <w:rFonts w:ascii="Times New Roman" w:hAnsi="Times New Roman" w:cs="Times New Roman"/>
          <w:sz w:val="24"/>
          <w:szCs w:val="24"/>
        </w:rPr>
        <w:t xml:space="preserve"> bajo demanda o a través de el</w:t>
      </w:r>
    </w:p>
    <w:p w14:paraId="21423AA7" w14:textId="67194E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servicio rts conecta </w:t>
      </w:r>
    </w:p>
    <w:p w14:paraId="04D0CDF2" w14:textId="68E887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ambién y algunos de ellos tienen uh</w:t>
      </w:r>
    </w:p>
    <w:p w14:paraId="59797602" w14:textId="51145F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cionamientos y estacionamientos para bicicletas que podrían estar</w:t>
      </w:r>
    </w:p>
    <w:p w14:paraId="23B1144D" w14:textId="0F147F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ando a ellos</w:t>
      </w:r>
    </w:p>
    <w:p w14:paraId="5B64A530" w14:textId="78CBDD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otras maneras a cualquier otra conexión que las</w:t>
      </w:r>
    </w:p>
    <w:p w14:paraId="3F220CC3" w14:textId="38F2FD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sonas estarán haciendo allí earl hay algún</w:t>
      </w:r>
    </w:p>
    <w:p w14:paraId="18506504" w14:textId="0506E0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o comentario que quiere agregar</w:t>
      </w:r>
    </w:p>
    <w:p w14:paraId="5F400B90" w14:textId="509DAE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o diría que si usted no está solicitando</w:t>
      </w:r>
    </w:p>
    <w:p w14:paraId="37088D99" w14:textId="5A07E2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viaje todavía puede utilizar la ruta fija</w:t>
      </w:r>
    </w:p>
    <w:p w14:paraId="5E2CEAD7" w14:textId="6EB8DA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supuesto am pero si usted no solicita un</w:t>
      </w:r>
    </w:p>
    <w:p w14:paraId="7C3A2626" w14:textId="79E04A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iaje el sistema bajo demanda no sabe</w:t>
      </w:r>
    </w:p>
    <w:p w14:paraId="5DD67D29" w14:textId="50B343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está allí y no le</w:t>
      </w:r>
    </w:p>
    <w:p w14:paraId="088C6364" w14:textId="6B1A67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cogerá</w:t>
      </w:r>
    </w:p>
    <w:p w14:paraId="0CCDB079" w14:textId="1721B9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lo que es esencial que si usted está tratando de</w:t>
      </w:r>
    </w:p>
    <w:p w14:paraId="49F7CDD3" w14:textId="413AA6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utilizar el servicio bajo demanda tiene que</w:t>
      </w:r>
    </w:p>
    <w:p w14:paraId="429FF683" w14:textId="38EB8D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uscar con anticipación</w:t>
      </w:r>
    </w:p>
    <w:p w14:paraId="0DC0D7C9" w14:textId="0138E7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uen punto y relacionado con eso alguien</w:t>
      </w:r>
    </w:p>
    <w:p w14:paraId="3A22E57B" w14:textId="44B4868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preguntando qué pasa con las personas que</w:t>
      </w:r>
    </w:p>
    <w:p w14:paraId="67CA60A5" w14:textId="27958F6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son conocedor</w:t>
      </w:r>
      <w:r w:rsidR="00147963">
        <w:rPr>
          <w:rFonts w:ascii="Times New Roman" w:hAnsi="Times New Roman" w:cs="Times New Roman"/>
          <w:sz w:val="24"/>
          <w:szCs w:val="24"/>
        </w:rPr>
        <w:t>es</w:t>
      </w:r>
      <w:r w:rsidRPr="00B76E03">
        <w:rPr>
          <w:rFonts w:ascii="Times New Roman" w:hAnsi="Times New Roman" w:cs="Times New Roman"/>
          <w:sz w:val="24"/>
          <w:szCs w:val="24"/>
        </w:rPr>
        <w:t xml:space="preserve"> de la tecnología o no</w:t>
      </w:r>
    </w:p>
    <w:p w14:paraId="59EA8649" w14:textId="2BC246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ienen aplicaciones que quieren solicitar viajes</w:t>
      </w:r>
    </w:p>
    <w:p w14:paraId="152E9163" w14:textId="7F86135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ueden solicitar el viaje a través de el</w:t>
      </w:r>
    </w:p>
    <w:p w14:paraId="368C47E6" w14:textId="2E6D9E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 y a través del servicio al cliente</w:t>
      </w:r>
    </w:p>
    <w:p w14:paraId="3EAF2097" w14:textId="7EB9BD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rrecto</w:t>
      </w:r>
    </w:p>
    <w:p w14:paraId="5F82191F" w14:textId="2E01B97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pueden llamar al servicio de atención al cliente en</w:t>
      </w:r>
    </w:p>
    <w:p w14:paraId="1D0A930E" w14:textId="42373D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número</w:t>
      </w:r>
    </w:p>
    <w:p w14:paraId="39B83CEE" w14:textId="5620E5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es 585-288-1700</w:t>
      </w:r>
    </w:p>
    <w:p w14:paraId="6C063CD1" w14:textId="1D9D2A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llos serán capaces de ayudarle a hacer</w:t>
      </w:r>
    </w:p>
    <w:p w14:paraId="46580D45" w14:textId="20CA31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</w:t>
      </w:r>
    </w:p>
    <w:p w14:paraId="3B01E6E9" w14:textId="7C2EFC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l llamado nuestro portal debe estar desplegándose</w:t>
      </w:r>
    </w:p>
    <w:p w14:paraId="53044020" w14:textId="2C7C20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futuro, pero en este momento las dos maneras</w:t>
      </w:r>
    </w:p>
    <w:p w14:paraId="651CF067" w14:textId="539F9A7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ara solicitar son llamando al </w:t>
      </w:r>
    </w:p>
    <w:p w14:paraId="223F8506" w14:textId="77FD143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al cliente o usando la aplicación</w:t>
      </w:r>
    </w:p>
    <w:p w14:paraId="79DEF657" w14:textId="0B1A43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lguien está preguntando am acerca de las tarjetas de rts </w:t>
      </w:r>
    </w:p>
    <w:p w14:paraId="799D6C86" w14:textId="2EFD28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o</w:t>
      </w:r>
    </w:p>
    <w:p w14:paraId="275959E0" w14:textId="3023251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reguntando usted la conecta a una cuenta de</w:t>
      </w:r>
    </w:p>
    <w:p w14:paraId="29D9B055" w14:textId="0C4064D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nco</w:t>
      </w:r>
    </w:p>
    <w:p w14:paraId="1F4E6B12" w14:textId="6502323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reo que puede conectarla a una cuenta de banco</w:t>
      </w:r>
    </w:p>
    <w:p w14:paraId="1E6E623D" w14:textId="6ADB44C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también se puede rellenar en</w:t>
      </w:r>
    </w:p>
    <w:p w14:paraId="0BBB89B1" w14:textId="02C1FD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tvm</w:t>
      </w:r>
    </w:p>
    <w:p w14:paraId="349E0260" w14:textId="0B04043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 máquina expendedora de boletos en el</w:t>
      </w:r>
    </w:p>
    <w:p w14:paraId="2CCDE3C2" w14:textId="4ADCC9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entro de tránsito</w:t>
      </w:r>
    </w:p>
    <w:p w14:paraId="71A75CDE" w14:textId="4015B73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ún otro comentario sobre cómo trabajan</w:t>
      </w:r>
    </w:p>
    <w:p w14:paraId="3CA2B738" w14:textId="0E87732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tarjetas de rts go seguro</w:t>
      </w:r>
    </w:p>
    <w:p w14:paraId="495BC1E0" w14:textId="0A11BF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ólo para estar claros usted puede conectar ah</w:t>
      </w:r>
    </w:p>
    <w:p w14:paraId="602982BE" w14:textId="49DB85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tarjeta go ah a una cuenta que usted fijó</w:t>
      </w:r>
    </w:p>
    <w:p w14:paraId="3389A118" w14:textId="31CC0F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rts</w:t>
      </w:r>
    </w:p>
    <w:p w14:paraId="41F5E90A" w14:textId="2202BA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esa cuenta puede tener ah</w:t>
      </w:r>
    </w:p>
    <w:p w14:paraId="11F9FDE0" w14:textId="671BBE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ceso a su cuenta bancaria para recargarla</w:t>
      </w:r>
    </w:p>
    <w:p w14:paraId="3E8D3AAA" w14:textId="3E47A1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pero no es</w:t>
      </w:r>
    </w:p>
    <w:p w14:paraId="4B105FC1" w14:textId="371849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reposición automática de</w:t>
      </w:r>
    </w:p>
    <w:p w14:paraId="4E363A57" w14:textId="41F69A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</w:t>
      </w:r>
    </w:p>
    <w:p w14:paraId="11690389" w14:textId="27401E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rectamente desde su cuenta bancaria en la</w:t>
      </w:r>
    </w:p>
    <w:p w14:paraId="04B94FC7" w14:textId="7575D2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rjeta está la cuenta intermedia</w:t>
      </w:r>
    </w:p>
    <w:p w14:paraId="543630D3" w14:textId="124E1A7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rts que va como a poner</w:t>
      </w:r>
    </w:p>
    <w:p w14:paraId="3DFBFCF2" w14:textId="563F5D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 cuenta bancaria detrás de una puerta</w:t>
      </w:r>
    </w:p>
    <w:p w14:paraId="0723B825" w14:textId="59A4C8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i usted pierde esa tarjeta si la</w:t>
      </w:r>
    </w:p>
    <w:p w14:paraId="005C09F5" w14:textId="04D2E4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ierde o se daña</w:t>
      </w:r>
    </w:p>
    <w:p w14:paraId="65F6BD6A" w14:textId="13C944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favor llame al servicio de atención al cliente de inmediato</w:t>
      </w:r>
    </w:p>
    <w:p w14:paraId="45CD7B4D" w14:textId="5BB1FD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odemos bloquear</w:t>
      </w:r>
    </w:p>
    <w:p w14:paraId="7700217F" w14:textId="16C1AD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tarjeta instantáneamente</w:t>
      </w:r>
    </w:p>
    <w:p w14:paraId="5B11EDE3" w14:textId="043D06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genial gracias kirk eso es buena</w:t>
      </w:r>
    </w:p>
    <w:p w14:paraId="59DFF4E8" w14:textId="20EC15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formación en torno a</w:t>
      </w:r>
    </w:p>
    <w:p w14:paraId="7FC34125" w14:textId="31EC5D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 pregunta aquí sobre el</w:t>
      </w:r>
    </w:p>
    <w:p w14:paraId="00A7129E" w14:textId="2525A0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entros bajo demanda o el </w:t>
      </w:r>
    </w:p>
    <w:p w14:paraId="2481F9B6" w14:textId="17F3B2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bajo demanda</w:t>
      </w:r>
    </w:p>
    <w:p w14:paraId="29558B71" w14:textId="5657CE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m se podría cancelar viajes</w:t>
      </w:r>
    </w:p>
    <w:p w14:paraId="51D3489A" w14:textId="62BC04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</w:t>
      </w:r>
    </w:p>
    <w:p w14:paraId="31951646" w14:textId="5C39AE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ya sea a través de la aplicación o llamando al</w:t>
      </w:r>
    </w:p>
    <w:p w14:paraId="3F8440D0" w14:textId="4B8D7C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al cliente</w:t>
      </w:r>
    </w:p>
    <w:p w14:paraId="11CA3041" w14:textId="066BC748" w:rsidR="00CF2E2C" w:rsidRPr="00B76E03" w:rsidRDefault="00B76E03" w:rsidP="00AA14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</w:t>
      </w:r>
    </w:p>
    <w:p w14:paraId="461384E6" w14:textId="78D0B7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</w:t>
      </w:r>
    </w:p>
    <w:p w14:paraId="75DE4697" w14:textId="34E351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e recibido una pregunta de alguien</w:t>
      </w:r>
    </w:p>
    <w:p w14:paraId="6B47034B" w14:textId="035E67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ndo sobre la impresión de los nuevos itinerarios</w:t>
      </w:r>
    </w:p>
    <w:p w14:paraId="1E563894" w14:textId="1C25786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uera del sitio web suena como que</w:t>
      </w:r>
    </w:p>
    <w:p w14:paraId="6CC541A2" w14:textId="6ABC08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están recibiendo la sección de entrada</w:t>
      </w:r>
    </w:p>
    <w:p w14:paraId="6673C2B5" w14:textId="7852E7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imprimen am</w:t>
      </w:r>
    </w:p>
    <w:p w14:paraId="02019876" w14:textId="42E632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podría ser un error de la computadora</w:t>
      </w:r>
    </w:p>
    <w:p w14:paraId="1242A044" w14:textId="56D9AA5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e animo a llamar al servicio de atención al cliente</w:t>
      </w:r>
    </w:p>
    <w:p w14:paraId="210B096E" w14:textId="78C180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bre eso, pero vamos a comprobar y</w:t>
      </w:r>
    </w:p>
    <w:p w14:paraId="3F757855" w14:textId="035B40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egurarnos de que</w:t>
      </w:r>
    </w:p>
    <w:p w14:paraId="189637A3" w14:textId="697603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los archivos estén correctos y cosas</w:t>
      </w:r>
    </w:p>
    <w:p w14:paraId="55E12B20" w14:textId="26480E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esas</w:t>
      </w:r>
    </w:p>
    <w:p w14:paraId="3A404C55" w14:textId="5CDAF17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una pregunta sobre los números de la</w:t>
      </w:r>
      <w:r w:rsidR="00B8710A">
        <w:rPr>
          <w:rFonts w:ascii="Times New Roman" w:hAnsi="Times New Roman" w:cs="Times New Roman"/>
          <w:sz w:val="24"/>
          <w:szCs w:val="24"/>
        </w:rPr>
        <w:t>s</w:t>
      </w:r>
      <w:r w:rsidRPr="00B76E03">
        <w:rPr>
          <w:rFonts w:ascii="Times New Roman" w:hAnsi="Times New Roman" w:cs="Times New Roman"/>
          <w:sz w:val="24"/>
          <w:szCs w:val="24"/>
        </w:rPr>
        <w:t xml:space="preserve"> ruta</w:t>
      </w:r>
      <w:r w:rsidR="00B8710A">
        <w:rPr>
          <w:rFonts w:ascii="Times New Roman" w:hAnsi="Times New Roman" w:cs="Times New Roman"/>
          <w:sz w:val="24"/>
          <w:szCs w:val="24"/>
        </w:rPr>
        <w:t>s</w:t>
      </w:r>
      <w:r w:rsidRPr="00B76E03">
        <w:rPr>
          <w:rFonts w:ascii="Times New Roman" w:hAnsi="Times New Roman" w:cs="Times New Roman"/>
          <w:sz w:val="24"/>
          <w:szCs w:val="24"/>
        </w:rPr>
        <w:t xml:space="preserve"> de autobuses</w:t>
      </w:r>
    </w:p>
    <w:p w14:paraId="4FBD2D53" w14:textId="4B83D02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é estuvo detrás de la decisión de</w:t>
      </w:r>
    </w:p>
    <w:p w14:paraId="278097D4" w14:textId="4FE970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biar los números a las rutas</w:t>
      </w:r>
    </w:p>
    <w:p w14:paraId="0B4D6F38" w14:textId="58DEEF6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guro algunas de las rutas estaban cambiando y</w:t>
      </w:r>
    </w:p>
    <w:p w14:paraId="34B06A99" w14:textId="118AB7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nas de las rutas estaban cambiando mucho</w:t>
      </w:r>
    </w:p>
    <w:p w14:paraId="6EF62C59" w14:textId="007CDEF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otras rutas no estaban cambiando </w:t>
      </w:r>
    </w:p>
    <w:p w14:paraId="75103815" w14:textId="239498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nto</w:t>
      </w:r>
    </w:p>
    <w:p w14:paraId="0A44713F" w14:textId="20BCDC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sentimos como</w:t>
      </w:r>
    </w:p>
    <w:p w14:paraId="7EB93BD9" w14:textId="566DAC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lo minimizaría que</w:t>
      </w:r>
    </w:p>
    <w:p w14:paraId="2339FC5A" w14:textId="700139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ia menos confuso en general para la</w:t>
      </w:r>
    </w:p>
    <w:p w14:paraId="0292E0BD" w14:textId="3195FD3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unidad</w:t>
      </w:r>
    </w:p>
    <w:p w14:paraId="57C4768B" w14:textId="794660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no entrar en una situación donde algunas</w:t>
      </w:r>
    </w:p>
    <w:p w14:paraId="2704A212" w14:textId="24CD67E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utas estaban cambiando y algunas rutas</w:t>
      </w:r>
    </w:p>
    <w:p w14:paraId="77CA4269" w14:textId="08F63D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</w:t>
      </w:r>
    </w:p>
    <w:p w14:paraId="2562A6FD" w14:textId="21023D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así q decidimos que íbamos</w:t>
      </w:r>
    </w:p>
    <w:p w14:paraId="54AD00AA" w14:textId="611D1E8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diseñar un nuevo sistema de numeración</w:t>
      </w:r>
    </w:p>
    <w:p w14:paraId="0BFF61E9" w14:textId="169CBE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las rutas que con suerte también nos van a</w:t>
      </w:r>
    </w:p>
    <w:p w14:paraId="5F5BED8D" w14:textId="401927C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porcionar un poco de conocimiento</w:t>
      </w:r>
    </w:p>
    <w:p w14:paraId="64B5261E" w14:textId="5F90B6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para ayudar a facilitar algunas conexiones</w:t>
      </w:r>
    </w:p>
    <w:p w14:paraId="14843C52" w14:textId="4E1036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e rutas</w:t>
      </w:r>
    </w:p>
    <w:p w14:paraId="300ACD16" w14:textId="39C357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si nota que las rutas</w:t>
      </w:r>
    </w:p>
    <w:p w14:paraId="296AA0C8" w14:textId="016C47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mpezando desde el río como que van</w:t>
      </w:r>
    </w:p>
    <w:p w14:paraId="7AA6DFAF" w14:textId="766A3A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sentido de las agujas del reloj</w:t>
      </w:r>
    </w:p>
    <w:p w14:paraId="6EE04444" w14:textId="22260C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en el lado este del río</w:t>
      </w:r>
    </w:p>
    <w:p w14:paraId="2CA7E31C" w14:textId="762050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esta una de ellas saint paul</w:t>
      </w:r>
    </w:p>
    <w:p w14:paraId="3FC06D22" w14:textId="379F39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la north clinton y va todo el camino</w:t>
      </w:r>
    </w:p>
    <w:p w14:paraId="54278186" w14:textId="5B9022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la 22 lake</w:t>
      </w:r>
    </w:p>
    <w:p w14:paraId="0AA0D929" w14:textId="12C83ED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omo en esa orden, así que con suerte</w:t>
      </w:r>
    </w:p>
    <w:p w14:paraId="57B7A773" w14:textId="2CEE03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ersonas encontrarán que eso es útil</w:t>
      </w:r>
    </w:p>
    <w:p w14:paraId="3B9FD167" w14:textId="0681C9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justarse al nuevo sistema</w:t>
      </w:r>
    </w:p>
    <w:p w14:paraId="7D312219" w14:textId="6C14F4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á relativamente sin dolor y un</w:t>
      </w:r>
    </w:p>
    <w:p w14:paraId="60F6166F" w14:textId="6E092C1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ceso rápido</w:t>
      </w:r>
    </w:p>
    <w:p w14:paraId="5BC79C2E" w14:textId="6EFAAD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no llame al servicio de atención al cliente y ellos</w:t>
      </w:r>
    </w:p>
    <w:p w14:paraId="13BF7438" w14:textId="4F6C75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n ayudarle</w:t>
      </w:r>
    </w:p>
    <w:p w14:paraId="32DA4436" w14:textId="2202C5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earl sí creo que am puedo</w:t>
      </w:r>
    </w:p>
    <w:p w14:paraId="7A77AA79" w14:textId="20CC10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ender como</w:t>
      </w:r>
    </w:p>
    <w:p w14:paraId="5BD3E282" w14:textId="2BF8AF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me subo a un autobús y veo el mismo</w:t>
      </w:r>
    </w:p>
    <w:p w14:paraId="6AA58D7C" w14:textId="4A7AB2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úmero podría esta</w:t>
      </w:r>
      <w:r w:rsidR="00B951B7">
        <w:rPr>
          <w:rFonts w:ascii="Times New Roman" w:hAnsi="Times New Roman" w:cs="Times New Roman"/>
          <w:sz w:val="24"/>
          <w:szCs w:val="24"/>
        </w:rPr>
        <w:t>r</w:t>
      </w:r>
      <w:r w:rsidRPr="00B76E03">
        <w:rPr>
          <w:rFonts w:ascii="Times New Roman" w:hAnsi="Times New Roman" w:cs="Times New Roman"/>
          <w:sz w:val="24"/>
          <w:szCs w:val="24"/>
        </w:rPr>
        <w:t xml:space="preserve"> esperando</w:t>
      </w:r>
    </w:p>
    <w:p w14:paraId="6C31BC57" w14:textId="0DC9E3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actamente el mismo itinerario exactamente la</w:t>
      </w:r>
    </w:p>
    <w:p w14:paraId="4B133DD5" w14:textId="3172EF8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isma ruta, mientras que si las rutas cambian</w:t>
      </w:r>
    </w:p>
    <w:p w14:paraId="3C37E155" w14:textId="7DD06A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igeramente o si el itinerario es más</w:t>
      </w:r>
    </w:p>
    <w:p w14:paraId="46CC4242" w14:textId="2BCAF4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recuente</w:t>
      </w:r>
    </w:p>
    <w:p w14:paraId="2516C9A7" w14:textId="0A79D2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al vez no ah no esperaría eso </w:t>
      </w:r>
    </w:p>
    <w:p w14:paraId="7642BFD1" w14:textId="14EE337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dad entonces</w:t>
      </w:r>
    </w:p>
    <w:p w14:paraId="79C59EF2" w14:textId="5C858F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algo es una llamada de atención solo en</w:t>
      </w:r>
    </w:p>
    <w:p w14:paraId="2D6FAB04" w14:textId="0062E9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so que no ha oído hablar de esto todavía</w:t>
      </w:r>
    </w:p>
    <w:p w14:paraId="30009118" w14:textId="3B6123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sólo ver que los números</w:t>
      </w:r>
    </w:p>
    <w:p w14:paraId="20CB1AFD" w14:textId="2EA888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biaron am</w:t>
      </w:r>
    </w:p>
    <w:p w14:paraId="2AD72A83" w14:textId="163A03D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una pregunta aquí am</w:t>
      </w:r>
    </w:p>
    <w:p w14:paraId="1B86ABD3" w14:textId="2EC5AA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n ah</w:t>
      </w:r>
    </w:p>
    <w:p w14:paraId="187A7507" w14:textId="567D04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os preguntas aquí que parecen estar</w:t>
      </w:r>
    </w:p>
    <w:p w14:paraId="2CE849F0" w14:textId="7A807E0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lacionadas um</w:t>
      </w:r>
    </w:p>
    <w:p w14:paraId="66693F19" w14:textId="7983ED3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la tarjeta de rts go están preguntando si</w:t>
      </w:r>
    </w:p>
    <w:p w14:paraId="6EA683C9" w14:textId="5794097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ah ilimitada</w:t>
      </w:r>
    </w:p>
    <w:p w14:paraId="051AB0D5" w14:textId="218E83A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el pase de autobús actual am la tarjeta de rts</w:t>
      </w:r>
    </w:p>
    <w:p w14:paraId="6BFE83C3" w14:textId="7CAEC8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o</w:t>
      </w:r>
    </w:p>
    <w:p w14:paraId="1E11CC60" w14:textId="337F6A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a eso más o menos lo hablamos </w:t>
      </w:r>
    </w:p>
    <w:p w14:paraId="2BDA2E28" w14:textId="17E127F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am</w:t>
      </w:r>
    </w:p>
    <w:p w14:paraId="6C297F9B" w14:textId="16925F4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upongo que tal vez si pudiéramos hablar un poco</w:t>
      </w:r>
    </w:p>
    <w:p w14:paraId="0F115DAA" w14:textId="0CB7A95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oco más sobre cómo funciona el límite de tarifas</w:t>
      </w:r>
    </w:p>
    <w:p w14:paraId="2842FC14" w14:textId="2028EB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sucede cuando se llega a</w:t>
      </w:r>
    </w:p>
    <w:p w14:paraId="2CCD6362" w14:textId="7590CBC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res dólares en un cierto viaje</w:t>
      </w:r>
    </w:p>
    <w:p w14:paraId="5E6A7174" w14:textId="6A43AE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 gustaría responder esa ah</w:t>
      </w:r>
    </w:p>
    <w:p w14:paraId="348F5A97" w14:textId="077B3DE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sponderles esa puedo responderla</w:t>
      </w:r>
    </w:p>
    <w:p w14:paraId="7A931876" w14:textId="074873C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ntonces si usted está usando rts go ya sea la</w:t>
      </w:r>
    </w:p>
    <w:p w14:paraId="781E5D40" w14:textId="60B5DAC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rjeta o</w:t>
      </w:r>
    </w:p>
    <w:p w14:paraId="3FEC6027" w14:textId="4BF384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plicación a través de nuestra aplicación de tránsito am usted</w:t>
      </w:r>
    </w:p>
    <w:p w14:paraId="6A319467" w14:textId="30D10B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a vez</w:t>
      </w:r>
    </w:p>
    <w:p w14:paraId="0B172443" w14:textId="0A8E95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usted se suba a un vehículo deslizará</w:t>
      </w:r>
    </w:p>
    <w:p w14:paraId="11D6E6F3" w14:textId="4F25FDC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</w:t>
      </w:r>
    </w:p>
    <w:p w14:paraId="7C66AC20" w14:textId="2D11045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tocará su teléfono o su</w:t>
      </w:r>
    </w:p>
    <w:p w14:paraId="09E63C24" w14:textId="4918C5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rjeta en el lector</w:t>
      </w:r>
    </w:p>
    <w:p w14:paraId="609DF5F0" w14:textId="36BE62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rastreará automáticamente am lo que</w:t>
      </w:r>
    </w:p>
    <w:p w14:paraId="26F0CF42" w14:textId="13BE72F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haciendo</w:t>
      </w:r>
    </w:p>
    <w:p w14:paraId="7F4BCCFF" w14:textId="5903EF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ántos viajes está haciendo así que</w:t>
      </w:r>
    </w:p>
    <w:p w14:paraId="1A04516B" w14:textId="497D78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ando usted si usted toma tres viajes en un</w:t>
      </w:r>
    </w:p>
    <w:p w14:paraId="32B4363C" w14:textId="420A07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ía y</w:t>
      </w:r>
    </w:p>
    <w:p w14:paraId="469176C2" w14:textId="6C66A79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a uno por un dólar no se le va a</w:t>
      </w:r>
    </w:p>
    <w:p w14:paraId="5585DDF2" w14:textId="62E190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brar más durante ese día, así que</w:t>
      </w:r>
    </w:p>
    <w:p w14:paraId="0BA07538" w14:textId="4355DF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e es el límite de tarifas</w:t>
      </w:r>
    </w:p>
    <w:p w14:paraId="25BD92D4" w14:textId="734918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usted pudiese montar am pudiese montar cinco</w:t>
      </w:r>
    </w:p>
    <w:p w14:paraId="74B68C4E" w14:textId="1DAD93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ces en un autobús</w:t>
      </w:r>
    </w:p>
    <w:p w14:paraId="1A317C82" w14:textId="3FE86C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eguir tocando tocando y a usted sólo</w:t>
      </w:r>
    </w:p>
    <w:p w14:paraId="7782378D" w14:textId="4EB8BA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 le cobrarán tres dólares</w:t>
      </w:r>
    </w:p>
    <w:p w14:paraId="599A227E" w14:textId="4E385F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y si va en un mes de 31 días</w:t>
      </w:r>
    </w:p>
    <w:p w14:paraId="092A28CC" w14:textId="066CFB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no se le puede cobrar más de</w:t>
      </w:r>
    </w:p>
    <w:p w14:paraId="316BD89A" w14:textId="7F8FF6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56 otra vez eso es sólo si estás usando</w:t>
      </w:r>
    </w:p>
    <w:p w14:paraId="11615228" w14:textId="5664C9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tarjeta inteligente de rts o la aplicación rts go</w:t>
      </w:r>
    </w:p>
    <w:p w14:paraId="5D998393" w14:textId="0B85FD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hay otra porción de esa</w:t>
      </w:r>
    </w:p>
    <w:p w14:paraId="65597D56" w14:textId="7F18852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 andre</w:t>
      </w:r>
    </w:p>
    <w:p w14:paraId="352A2B67" w14:textId="3A35BD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, eso fue todo ah el sólo estaba preguntando</w:t>
      </w:r>
    </w:p>
    <w:p w14:paraId="2DCFDC1F" w14:textId="29987A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</w:t>
      </w:r>
      <w:r w:rsidR="00C7789D">
        <w:rPr>
          <w:rFonts w:ascii="Times New Roman" w:hAnsi="Times New Roman" w:cs="Times New Roman"/>
          <w:sz w:val="24"/>
          <w:szCs w:val="24"/>
        </w:rPr>
        <w:t>i</w:t>
      </w:r>
      <w:r w:rsidRPr="00B76E03">
        <w:rPr>
          <w:rFonts w:ascii="Times New Roman" w:hAnsi="Times New Roman" w:cs="Times New Roman"/>
          <w:sz w:val="24"/>
          <w:szCs w:val="24"/>
        </w:rPr>
        <w:t xml:space="preserve"> era ilimitado y</w:t>
      </w:r>
    </w:p>
    <w:p w14:paraId="1A3C529A" w14:textId="1017B3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es ilimitado, pero usted no está comprando</w:t>
      </w:r>
    </w:p>
    <w:p w14:paraId="1739A069" w14:textId="7535F2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 pase ilimitado como antes</w:t>
      </w:r>
    </w:p>
    <w:p w14:paraId="18CB940B" w14:textId="53141D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su lugar una vez que se alcanza el precio</w:t>
      </w:r>
    </w:p>
    <w:p w14:paraId="54FB30CD" w14:textId="6C5C272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ese pase ilimitado deja de cobrarle</w:t>
      </w:r>
    </w:p>
    <w:p w14:paraId="438C1B43" w14:textId="54D8027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el resto del día o el resto</w:t>
      </w:r>
    </w:p>
    <w:p w14:paraId="70FEBDAB" w14:textId="71380A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l mes</w:t>
      </w:r>
    </w:p>
    <w:p w14:paraId="77BF2B46" w14:textId="1C0FE7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rrecto y ese es el beneficio am</w:t>
      </w:r>
    </w:p>
    <w:p w14:paraId="7BEC1AD5" w14:textId="02F173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 un gran beneficio, así que si normalmente</w:t>
      </w:r>
    </w:p>
    <w:p w14:paraId="2BCE47B4" w14:textId="1923CE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ba comprando un pase de 56 dólares tendría</w:t>
      </w:r>
    </w:p>
    <w:p w14:paraId="23A194A4" w14:textId="4117AA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poner 56</w:t>
      </w:r>
    </w:p>
    <w:p w14:paraId="08D01FAA" w14:textId="511042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tes de tiempo para obtener ese pase de 56 dólares</w:t>
      </w:r>
    </w:p>
    <w:p w14:paraId="335B6632" w14:textId="3A7768E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hora</w:t>
      </w:r>
    </w:p>
    <w:p w14:paraId="546C50CC" w14:textId="07CC86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puede añadir am fondos en el</w:t>
      </w:r>
    </w:p>
    <w:p w14:paraId="5A648AA2" w14:textId="00A94DA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mino</w:t>
      </w:r>
    </w:p>
    <w:p w14:paraId="5E27519A" w14:textId="69BE36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nunca está gastando más de lo que</w:t>
      </w:r>
    </w:p>
    <w:p w14:paraId="2572583D" w14:textId="08BE7C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 viajando y con frecuencia esta</w:t>
      </w:r>
    </w:p>
    <w:p w14:paraId="2EAFE717" w14:textId="438E7A9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horrando dinero</w:t>
      </w:r>
    </w:p>
    <w:p w14:paraId="2D412969" w14:textId="1981C7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cosa que añadir sólo para las personas que</w:t>
      </w:r>
    </w:p>
    <w:p w14:paraId="37DE62A2" w14:textId="56E9EC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puedan tener si se dieron cuenta de esto antes</w:t>
      </w:r>
    </w:p>
    <w:p w14:paraId="697AB13F" w14:textId="33AEA8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</w:t>
      </w:r>
    </w:p>
    <w:p w14:paraId="22EEBA45" w14:textId="4D2FA5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eso aplica a si usted esta</w:t>
      </w:r>
    </w:p>
    <w:p w14:paraId="3B6CB0A0" w14:textId="2C82BA5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ando</w:t>
      </w:r>
    </w:p>
    <w:p w14:paraId="53C0AF82" w14:textId="6A85B22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ruta fija o el rts bajo demanda si</w:t>
      </w:r>
    </w:p>
    <w:p w14:paraId="2219EFB6" w14:textId="3526115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 está usando ambos durante todo el día si</w:t>
      </w:r>
    </w:p>
    <w:p w14:paraId="580DD8A8" w14:textId="77506E4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está utilizando sólo el de bajo demanda si usted está</w:t>
      </w:r>
    </w:p>
    <w:p w14:paraId="263D8012" w14:textId="3C232A1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ando sólo el autobús regular</w:t>
      </w:r>
    </w:p>
    <w:p w14:paraId="2067009E" w14:textId="226F58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 aplica a todos esos vehículos</w:t>
      </w:r>
    </w:p>
    <w:p w14:paraId="2A8F6B37" w14:textId="4491EB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n todos los servicios</w:t>
      </w:r>
    </w:p>
    <w:p w14:paraId="5B10F133" w14:textId="71045C3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muy bien parece que las </w:t>
      </w:r>
    </w:p>
    <w:p w14:paraId="340211A9" w14:textId="26F09B8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están disminuyendo un</w:t>
      </w:r>
    </w:p>
    <w:p w14:paraId="4E6C5BF5" w14:textId="4101E3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co, pero los animo a mantener</w:t>
      </w:r>
    </w:p>
    <w:p w14:paraId="2E109E7F" w14:textId="19A6F0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viando sus preguntas en</w:t>
      </w:r>
    </w:p>
    <w:p w14:paraId="4E9D3578" w14:textId="77D9ED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h seguir publicándolas ah en el campo de q/a</w:t>
      </w:r>
    </w:p>
    <w:p w14:paraId="00191371" w14:textId="1E6BCC3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estamos rastreándolas de nuevo yo</w:t>
      </w:r>
    </w:p>
    <w:p w14:paraId="5D0B772B" w14:textId="2EF8521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no responderé cada pregunta</w:t>
      </w:r>
    </w:p>
    <w:p w14:paraId="1BE79167" w14:textId="20BB480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xactamente am podría tratar de tener una idea de</w:t>
      </w:r>
    </w:p>
    <w:p w14:paraId="1DC1E94C" w14:textId="42F20B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reguntas de todos en general</w:t>
      </w:r>
    </w:p>
    <w:p w14:paraId="331FCA06" w14:textId="3CE994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también si sus preguntas son acerca de</w:t>
      </w:r>
    </w:p>
    <w:p w14:paraId="6596119C" w14:textId="5B3A2A5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sas específicas como am cómo iré</w:t>
      </w:r>
    </w:p>
    <w:p w14:paraId="492E67CF" w14:textId="5035A6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esta área a esta área o</w:t>
      </w:r>
    </w:p>
    <w:p w14:paraId="14515DBF" w14:textId="68A1BC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ómo es el servicio en la</w:t>
      </w:r>
    </w:p>
    <w:p w14:paraId="1086314C" w14:textId="51B3CAA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lle específica am</w:t>
      </w:r>
    </w:p>
    <w:p w14:paraId="071DD9F9" w14:textId="1838B23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or favor llame al servicio de atención al cliente y </w:t>
      </w:r>
    </w:p>
    <w:p w14:paraId="1F3FE320" w14:textId="5EAACAE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n guiarle en eso</w:t>
      </w:r>
    </w:p>
    <w:p w14:paraId="70F908E8" w14:textId="685661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guien está preguntando por el límite de tarifa</w:t>
      </w:r>
    </w:p>
    <w:p w14:paraId="1CD794A9" w14:textId="6149FAD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la tarjeta de rts go</w:t>
      </w:r>
    </w:p>
    <w:p w14:paraId="156ECBEC" w14:textId="39472B3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o que se habla de mensual eso es el</w:t>
      </w:r>
    </w:p>
    <w:p w14:paraId="5691DCDF" w14:textId="148FF4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es del calendario</w:t>
      </w:r>
    </w:p>
    <w:p w14:paraId="34D3436F" w14:textId="58DB38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so es ah usted sabe una ventana flotante </w:t>
      </w:r>
    </w:p>
    <w:p w14:paraId="27CECCCC" w14:textId="1B583BC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e 30 días</w:t>
      </w:r>
    </w:p>
    <w:p w14:paraId="43936EEC" w14:textId="095B943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ntana de 31 días cómo funciona eso am</w:t>
      </w:r>
    </w:p>
    <w:p w14:paraId="0A133226" w14:textId="464FBF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rrígeme si estoy equivocado pero es ah es</w:t>
      </w:r>
    </w:p>
    <w:p w14:paraId="1D778A30" w14:textId="3C752F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31 días según el primer día que usted </w:t>
      </w:r>
    </w:p>
    <w:p w14:paraId="0DFD17A0" w14:textId="782818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use</w:t>
      </w:r>
    </w:p>
    <w:p w14:paraId="418013D7" w14:textId="2D190B6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si empezó en el quinto va a</w:t>
      </w:r>
    </w:p>
    <w:p w14:paraId="6985FA37" w14:textId="1C1C31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tar 31 días</w:t>
      </w:r>
    </w:p>
    <w:p w14:paraId="53DD0B63" w14:textId="40BE78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fuera de eso por lo que no está vinculado al </w:t>
      </w:r>
    </w:p>
    <w:p w14:paraId="620AB505" w14:textId="5536D2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alendario, está vinculado a solo un período de 31 días, </w:t>
      </w:r>
    </w:p>
    <w:p w14:paraId="4FCF7BC6" w14:textId="3C715C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 correcto eso kirk</w:t>
      </w:r>
    </w:p>
    <w:p w14:paraId="65CC378A" w14:textId="2E6837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, lo es de donde sea que comience</w:t>
      </w:r>
    </w:p>
    <w:p w14:paraId="667B9673" w14:textId="3B17D61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31 días comenzará de nuevo</w:t>
      </w:r>
    </w:p>
    <w:p w14:paraId="2E47BA81" w14:textId="0AD445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no se le cobrará una vez que haya</w:t>
      </w:r>
    </w:p>
    <w:p w14:paraId="10CAC2F4" w14:textId="2C7385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astado 56 dólares en los primeros 31 días</w:t>
      </w:r>
    </w:p>
    <w:p w14:paraId="4DA5C72F" w14:textId="27441A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cuando llega al día 32 que es</w:t>
      </w:r>
    </w:p>
    <w:p w14:paraId="6BD726EB" w14:textId="09B766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el primer día de su próximo mes</w:t>
      </w:r>
    </w:p>
    <w:p w14:paraId="37FD0533" w14:textId="21DC00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onces comenzaran a cobrarle</w:t>
      </w:r>
    </w:p>
    <w:p w14:paraId="00BD4AE0" w14:textId="406EB2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amos</w:t>
      </w:r>
    </w:p>
    <w:p w14:paraId="78EE2294" w14:textId="7835AB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y desplazándome hacia arriba de nuevo sólo</w:t>
      </w:r>
    </w:p>
    <w:p w14:paraId="62B1723D" w14:textId="6EB2FCB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ero comprobar si hubo algo</w:t>
      </w:r>
    </w:p>
    <w:p w14:paraId="4C7877E2" w14:textId="252B9B1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tes que me perdí</w:t>
      </w:r>
    </w:p>
    <w:p w14:paraId="449BFE41" w14:textId="203024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parece que alguien me corrigió que</w:t>
      </w:r>
    </w:p>
    <w:p w14:paraId="2F75E5B2" w14:textId="5EF07BC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h</w:t>
      </w:r>
    </w:p>
    <w:p w14:paraId="58F9AE96" w14:textId="1FD86AD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zona era naranja sí, entonces si usted ah si</w:t>
      </w:r>
    </w:p>
    <w:p w14:paraId="7DAB90EC" w14:textId="0AF822C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usted estuviese mirando el mapa de la zona </w:t>
      </w:r>
    </w:p>
    <w:p w14:paraId="39E3A52C" w14:textId="5996D92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ajo demanda</w:t>
      </w:r>
    </w:p>
    <w:p w14:paraId="6D445123" w14:textId="5907EE6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 una especie de color medio naranja amarillento</w:t>
      </w:r>
    </w:p>
    <w:p w14:paraId="70E9A8D8" w14:textId="1DA74B1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a era el área en la que se puede</w:t>
      </w:r>
    </w:p>
    <w:p w14:paraId="4EFF4D7F" w14:textId="2AF297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over</w:t>
      </w:r>
    </w:p>
    <w:p w14:paraId="334CD1B0" w14:textId="3FE4A98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de un área a otra de nuevo esos mapas</w:t>
      </w:r>
    </w:p>
    <w:p w14:paraId="25150A88" w14:textId="5E819F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n</w:t>
      </w:r>
    </w:p>
    <w:p w14:paraId="3341C2B9" w14:textId="0B9906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en el sitio web si desea </w:t>
      </w:r>
    </w:p>
    <w:p w14:paraId="7CD7F956" w14:textId="02E356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los am</w:t>
      </w:r>
    </w:p>
    <w:p w14:paraId="0485590C" w14:textId="101307D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ece que tenemos una pregunta sobre</w:t>
      </w:r>
    </w:p>
    <w:p w14:paraId="0AB5DE21" w14:textId="7A60715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cobro ah de la tarjeta ah go</w:t>
      </w:r>
    </w:p>
    <w:p w14:paraId="7E175760" w14:textId="07F8D6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i la tarjeta en sí ah</w:t>
      </w:r>
    </w:p>
    <w:p w14:paraId="607FF156" w14:textId="18B5EED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uesta dinero comprarla</w:t>
      </w:r>
    </w:p>
    <w:p w14:paraId="275A6D00" w14:textId="7BF64C4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sea la tarjeta física de rts go</w:t>
      </w:r>
    </w:p>
    <w:p w14:paraId="53145D09" w14:textId="3C2F379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gamos si usted compró la tarjeta rts go</w:t>
      </w:r>
    </w:p>
    <w:p w14:paraId="4F41F969" w14:textId="33F7237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menos de veinte dólares en tarifa</w:t>
      </w:r>
    </w:p>
    <w:p w14:paraId="310A1480" w14:textId="36AAA6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ora</w:t>
      </w:r>
    </w:p>
    <w:p w14:paraId="6AC146CB" w14:textId="6B146A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hoy usted usted recibirá un banco de dos </w:t>
      </w:r>
    </w:p>
    <w:p w14:paraId="13C5C0DA" w14:textId="103B8A6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dólares de servicios </w:t>
      </w:r>
    </w:p>
    <w:p w14:paraId="24841C46" w14:textId="10BD36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cuando lanzamos por allá por julio</w:t>
      </w:r>
    </w:p>
    <w:p w14:paraId="7B3D824B" w14:textId="3ABEC4F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yo creo hace una semana atrás</w:t>
      </w:r>
    </w:p>
    <w:p w14:paraId="01BC616C" w14:textId="0BCACF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m se podía comprar la tarjeta </w:t>
      </w:r>
    </w:p>
    <w:p w14:paraId="32F22E8C" w14:textId="699F966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es reutilizable y queremos que las personas</w:t>
      </w:r>
    </w:p>
    <w:p w14:paraId="0FF08130" w14:textId="0DC85C1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reutilicen am</w:t>
      </w:r>
    </w:p>
    <w:p w14:paraId="1898CE21" w14:textId="1670E9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con cualquier cantidad de tarifa sin estos </w:t>
      </w:r>
    </w:p>
    <w:p w14:paraId="39288A9A" w14:textId="4670A2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go de servicio de dos dólares</w:t>
      </w:r>
    </w:p>
    <w:p w14:paraId="6359FBC7" w14:textId="717019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construimos un b</w:t>
      </w:r>
      <w:r w:rsidR="00942666">
        <w:rPr>
          <w:rFonts w:ascii="Times New Roman" w:hAnsi="Times New Roman" w:cs="Times New Roman"/>
          <w:sz w:val="24"/>
          <w:szCs w:val="24"/>
        </w:rPr>
        <w:t>ue</w:t>
      </w:r>
      <w:r w:rsidRPr="00B76E03">
        <w:rPr>
          <w:rFonts w:ascii="Times New Roman" w:hAnsi="Times New Roman" w:cs="Times New Roman"/>
          <w:sz w:val="24"/>
          <w:szCs w:val="24"/>
        </w:rPr>
        <w:t>n</w:t>
      </w:r>
    </w:p>
    <w:p w14:paraId="0E1CE63A" w14:textId="0C550B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rgo período de gracia ya que eso</w:t>
      </w:r>
    </w:p>
    <w:p w14:paraId="05B8E5E3" w14:textId="22955E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animó a las personas a comprar una tarjeta</w:t>
      </w:r>
    </w:p>
    <w:p w14:paraId="2157EC64" w14:textId="0F27FE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ntes de eso creo que fue que entró en</w:t>
      </w:r>
    </w:p>
    <w:p w14:paraId="45147146" w14:textId="2A9281A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fecto el 19 de abril</w:t>
      </w:r>
    </w:p>
    <w:p w14:paraId="3C4A6611" w14:textId="2ACC0F0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ntes de esa vez am y por eso la razón</w:t>
      </w:r>
    </w:p>
    <w:p w14:paraId="0D3A79A3" w14:textId="7A1114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 la que tenemos esa tarifa de servicio es sólo</w:t>
      </w:r>
    </w:p>
    <w:p w14:paraId="1759256E" w14:textId="58E9F38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yudar</w:t>
      </w:r>
    </w:p>
    <w:p w14:paraId="51FD9DD0" w14:textId="535099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 am con los costos materiales de la</w:t>
      </w:r>
    </w:p>
    <w:p w14:paraId="099C1EE4" w14:textId="3EB827D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tarjeta </w:t>
      </w:r>
    </w:p>
    <w:p w14:paraId="4559BAA3" w14:textId="35606CC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l el mantenimiento de ese servicio</w:t>
      </w:r>
    </w:p>
    <w:p w14:paraId="1E59E6B1" w14:textId="719AA83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laura</w:t>
      </w:r>
    </w:p>
    <w:p w14:paraId="79F3E838" w14:textId="0A53F34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es tienen una pregunta también sobre los antiguos</w:t>
      </w:r>
    </w:p>
    <w:p w14:paraId="1D2096F8" w14:textId="3F9B06B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ses</w:t>
      </w:r>
    </w:p>
    <w:p w14:paraId="064C6DDB" w14:textId="734EF1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todavía tiene pases viejos por ahí</w:t>
      </w:r>
    </w:p>
    <w:p w14:paraId="3D1F2228" w14:textId="1704D6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tos van a ser honrados</w:t>
      </w:r>
    </w:p>
    <w:p w14:paraId="6E6E29D3" w14:textId="4EF8D6B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o se pueden utilizar </w:t>
      </w:r>
    </w:p>
    <w:p w14:paraId="134786EE" w14:textId="798D448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en el autobús o hay alguna manera de conseguir</w:t>
      </w:r>
    </w:p>
    <w:p w14:paraId="3A1014EE" w14:textId="00C38EB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los intercambien</w:t>
      </w:r>
    </w:p>
    <w:p w14:paraId="15FFB858" w14:textId="2046BD8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guro yo puedo tomar esa pregunta am en este momento estamos</w:t>
      </w:r>
    </w:p>
    <w:p w14:paraId="0E4FBF32" w14:textId="739494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ntercambiando</w:t>
      </w:r>
    </w:p>
    <w:p w14:paraId="24668F9F" w14:textId="5725E7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ases ah pases de un viaje</w:t>
      </w:r>
    </w:p>
    <w:p w14:paraId="0DA091EB" w14:textId="15A8F85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para los pases ah que ah han</w:t>
      </w:r>
    </w:p>
    <w:p w14:paraId="640A9EF7" w14:textId="6F849A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aducado en cuanto a los pases de tecnología antigua</w:t>
      </w:r>
    </w:p>
    <w:p w14:paraId="06814539" w14:textId="3C22F29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solía deslizar o tocar en</w:t>
      </w:r>
    </w:p>
    <w:p w14:paraId="284946DE" w14:textId="5359AC1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caja de tarifas</w:t>
      </w:r>
    </w:p>
    <w:p w14:paraId="1E307E1B" w14:textId="64ACFB0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guiremos tomándolos por el</w:t>
      </w:r>
    </w:p>
    <w:p w14:paraId="456281EA" w14:textId="0EF494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uturo previsible</w:t>
      </w:r>
    </w:p>
    <w:p w14:paraId="6F1EB902" w14:textId="79FE9C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vid frenó el uso de pases</w:t>
      </w:r>
    </w:p>
    <w:p w14:paraId="08AC7B1D" w14:textId="35BAA84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la comunidad y entendemos</w:t>
      </w:r>
    </w:p>
    <w:p w14:paraId="5BFBC4E6" w14:textId="7419E8E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o</w:t>
      </w:r>
    </w:p>
    <w:p w14:paraId="64BDA2B0" w14:textId="78A274C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y un número de ellos todavía allá afuera</w:t>
      </w:r>
    </w:p>
    <w:p w14:paraId="5A1732CC" w14:textId="5F7C8B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</w:t>
      </w:r>
    </w:p>
    <w:p w14:paraId="4704956C" w14:textId="03FB11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y otra vez si alguna vez tiene</w:t>
      </w:r>
    </w:p>
    <w:p w14:paraId="15E53DDB" w14:textId="55CE41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blemas con los</w:t>
      </w:r>
    </w:p>
    <w:p w14:paraId="1682CA6F" w14:textId="0FDC80B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ses de cualquier tipo am por favor llámenos al</w:t>
      </w:r>
    </w:p>
    <w:p w14:paraId="329CCFEE" w14:textId="4698F9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rvicio al cliente y</w:t>
      </w:r>
    </w:p>
    <w:p w14:paraId="44E19B80" w14:textId="155BFC0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emos ayudarle por ahí gracias kirk</w:t>
      </w:r>
    </w:p>
    <w:p w14:paraId="1E1766A0" w14:textId="529F6E8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tenemos preguntas sobre los nuevos</w:t>
      </w:r>
    </w:p>
    <w:p w14:paraId="02C8DBE6" w14:textId="144C5C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tinerarios de papel</w:t>
      </w:r>
    </w:p>
    <w:p w14:paraId="6EA8BCE0" w14:textId="6DC33E4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o de esos nuevos itinerarios de papel puede estar</w:t>
      </w:r>
    </w:p>
    <w:p w14:paraId="5A62D1AA" w14:textId="1AEA6B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isponible en el centro de tránsito</w:t>
      </w:r>
    </w:p>
    <w:p w14:paraId="1C125415" w14:textId="274F1FE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bien, yo también puedo tomar esa.</w:t>
      </w:r>
    </w:p>
    <w:p w14:paraId="06305DA2" w14:textId="675ACF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án llegando pronto serán</w:t>
      </w:r>
    </w:p>
    <w:p w14:paraId="0884C594" w14:textId="0F682E5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stos en los estantes el viernes mayo</w:t>
      </w:r>
    </w:p>
    <w:p w14:paraId="689C7B4E" w14:textId="20A547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7 y estarán disponibles</w:t>
      </w:r>
    </w:p>
    <w:p w14:paraId="5633568C" w14:textId="4F056F7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mos a mantener un número limitado de los </w:t>
      </w:r>
    </w:p>
    <w:p w14:paraId="0A8C1254" w14:textId="5E180EA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itinerarios viejos detrás del mostrador de servicio al cliente</w:t>
      </w:r>
    </w:p>
    <w:p w14:paraId="3AA7CF59" w14:textId="1BE5A87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centro de tránsito</w:t>
      </w:r>
    </w:p>
    <w:p w14:paraId="52CA50F6" w14:textId="74B852E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quellas personas que todavía los necesitan</w:t>
      </w:r>
    </w:p>
    <w:p w14:paraId="3690E015" w14:textId="52C67E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sta que</w:t>
      </w:r>
    </w:p>
    <w:p w14:paraId="6EF162FD" w14:textId="5117C89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emos en vivo por lo que tendrá una semana</w:t>
      </w:r>
    </w:p>
    <w:p w14:paraId="3D6F6A30" w14:textId="0FB68F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media</w:t>
      </w:r>
    </w:p>
    <w:p w14:paraId="76498B07" w14:textId="2D0F6F8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recoger sus nuevos itinerarios</w:t>
      </w:r>
    </w:p>
    <w:p w14:paraId="7E677257" w14:textId="0D26F2D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</w:t>
      </w:r>
    </w:p>
    <w:p w14:paraId="619A7BE6" w14:textId="2F1740D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oy recibiendo algunas otras preguntas sólo</w:t>
      </w:r>
    </w:p>
    <w:p w14:paraId="7E900FFA" w14:textId="2CEB85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ca de ah</w:t>
      </w:r>
    </w:p>
    <w:p w14:paraId="77C1D976" w14:textId="4F6F19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ímite de tarifa y las zonas bajo demanda</w:t>
      </w:r>
    </w:p>
    <w:p w14:paraId="62C07695" w14:textId="5FF4745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ece que todavía hay un poco</w:t>
      </w:r>
    </w:p>
    <w:p w14:paraId="0C920F91" w14:textId="2831ED6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de confusión en vamos a decir si ya usted</w:t>
      </w:r>
    </w:p>
    <w:p w14:paraId="5A6BF48F" w14:textId="7057FA2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gó sus 56 dólares en un mes</w:t>
      </w:r>
    </w:p>
    <w:p w14:paraId="7A91E557" w14:textId="0811491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m y fue mayormente en el am</w:t>
      </w:r>
    </w:p>
    <w:p w14:paraId="4A18412D" w14:textId="44C5B23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[música]</w:t>
      </w:r>
    </w:p>
    <w:p w14:paraId="1F893DE1" w14:textId="568BD3D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en el sistema de ruta fija de rts conecta</w:t>
      </w:r>
    </w:p>
    <w:p w14:paraId="6F17B51B" w14:textId="2A7132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desea conectarse a una</w:t>
      </w:r>
    </w:p>
    <w:p w14:paraId="7B8BBAE0" w14:textId="23C2EAF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zona bajo demanda </w:t>
      </w:r>
    </w:p>
    <w:p w14:paraId="3A8D1D22" w14:textId="7689E8A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stoy pagando por esa zona bajo demanda</w:t>
      </w:r>
    </w:p>
    <w:p w14:paraId="52A381A2" w14:textId="3FDAE16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</w:t>
      </w:r>
    </w:p>
    <w:p w14:paraId="65B10D59" w14:textId="2560B9B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í ya he gastado ya sabe tres</w:t>
      </w:r>
    </w:p>
    <w:p w14:paraId="545A05F1" w14:textId="420E087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dólares en un día</w:t>
      </w:r>
    </w:p>
    <w:p w14:paraId="1CA2DCFF" w14:textId="332AAE2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luego voy a dar un viaje bajo demanda</w:t>
      </w:r>
    </w:p>
    <w:p w14:paraId="2F04F270" w14:textId="3951FCC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esos viajes bajo demanda están cubiertos por</w:t>
      </w:r>
    </w:p>
    <w:p w14:paraId="6BD57752" w14:textId="0F2E64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mismo límite de tarifas</w:t>
      </w:r>
    </w:p>
    <w:p w14:paraId="774F6D50" w14:textId="622059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eso es lo que hace que rts go sea</w:t>
      </w:r>
    </w:p>
    <w:p w14:paraId="3D217EE3" w14:textId="64DCC7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daderamente una gran oferta</w:t>
      </w:r>
    </w:p>
    <w:p w14:paraId="490DA8CD" w14:textId="7CF81F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si usted ah tiene nuestros rts go de nuevo la</w:t>
      </w:r>
    </w:p>
    <w:p w14:paraId="2C118E40" w14:textId="76A74E6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rjeta inteligente o</w:t>
      </w:r>
    </w:p>
    <w:p w14:paraId="388AF58E" w14:textId="2C110D7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aplicación a través de nuestra aplicación de tránsito am usted</w:t>
      </w:r>
    </w:p>
    <w:p w14:paraId="45FB2D4A" w14:textId="0AC0C4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gará tres dólares al día y se puede montar en el</w:t>
      </w:r>
    </w:p>
    <w:p w14:paraId="50054E84" w14:textId="223F9A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 conecta</w:t>
      </w:r>
    </w:p>
    <w:p w14:paraId="76A20799" w14:textId="6A628DF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rts bajo demanda donde puede gastar</w:t>
      </w:r>
    </w:p>
    <w:p w14:paraId="410A7D21" w14:textId="53503D6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res dólares</w:t>
      </w:r>
    </w:p>
    <w:p w14:paraId="4A6F4144" w14:textId="6771DF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un viaje de acera a acera en rts am</w:t>
      </w:r>
    </w:p>
    <w:p w14:paraId="2927A539" w14:textId="590CB7F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necta o lo siento bajo demanda y luego</w:t>
      </w:r>
    </w:p>
    <w:p w14:paraId="70FA352D" w14:textId="45EA04B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ese mismo día quiere viajar en</w:t>
      </w:r>
    </w:p>
    <w:p w14:paraId="49D6E566" w14:textId="1DDD334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ts conecta</w:t>
      </w:r>
    </w:p>
    <w:p w14:paraId="542B632E" w14:textId="0E0BBB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seguir viajando en rts bajo demanda</w:t>
      </w:r>
    </w:p>
    <w:p w14:paraId="1F88AF7C" w14:textId="1A26E4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a no está pagando solo</w:t>
      </w:r>
    </w:p>
    <w:p w14:paraId="59C0DE5E" w14:textId="22F8361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astó tres dólares es todo</w:t>
      </w:r>
    </w:p>
    <w:p w14:paraId="571FB070" w14:textId="5EA2DCD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sí que realmente es un beneficio</w:t>
      </w:r>
    </w:p>
    <w:p w14:paraId="75C08EED" w14:textId="30D251B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las personas que se registren en rts go</w:t>
      </w:r>
    </w:p>
    <w:p w14:paraId="77381CEB" w14:textId="1D8EC40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almente tiene mucha más flexibilidad</w:t>
      </w:r>
    </w:p>
    <w:p w14:paraId="3EBA6945" w14:textId="7F5343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usted está usted está ahorrando dinero</w:t>
      </w:r>
    </w:p>
    <w:p w14:paraId="10654653" w14:textId="5C47A8B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laura</w:t>
      </w:r>
    </w:p>
    <w:p w14:paraId="184791DB" w14:textId="1896F0A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bien vamos a ver</w:t>
      </w:r>
    </w:p>
    <w:p w14:paraId="0CB33EC7" w14:textId="34F434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ólo estamos comprobando si hay algunas otras</w:t>
      </w:r>
    </w:p>
    <w:p w14:paraId="537BFEF5" w14:textId="1CF71C3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entrando</w:t>
      </w:r>
    </w:p>
    <w:p w14:paraId="56F0CC5A" w14:textId="05AE090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de nuevo me gustaría mencionar que usted</w:t>
      </w:r>
    </w:p>
    <w:p w14:paraId="6EDC803E" w14:textId="06626A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podrá tener respuesta a sus preguntas </w:t>
      </w:r>
    </w:p>
    <w:p w14:paraId="1C30CBC7" w14:textId="3EE7666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pecíficas</w:t>
      </w:r>
    </w:p>
    <w:p w14:paraId="17065182" w14:textId="60E9475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ah a través del ah centro de atención </w:t>
      </w:r>
    </w:p>
    <w:p w14:paraId="6871B540" w14:textId="7A81EBD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cliente</w:t>
      </w:r>
    </w:p>
    <w:p w14:paraId="6D434DF6" w14:textId="1783291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si quiere darles una llamada</w:t>
      </w:r>
    </w:p>
    <w:p w14:paraId="4A12BDEB" w14:textId="46C012A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rán abiertos un poco más tarde hoy</w:t>
      </w:r>
    </w:p>
    <w:p w14:paraId="4C0CBB69" w14:textId="698C780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pliando sus horas y esta</w:t>
      </w:r>
    </w:p>
    <w:p w14:paraId="1F7E7939" w14:textId="1C94CC6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sentación está grabada por lo que si desea</w:t>
      </w:r>
    </w:p>
    <w:p w14:paraId="51FD3D86" w14:textId="4D8A68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mar el tiempo y</w:t>
      </w:r>
    </w:p>
    <w:p w14:paraId="7B2E11E5" w14:textId="13852E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erla en otro momento lo puede hacer</w:t>
      </w:r>
    </w:p>
    <w:p w14:paraId="317184B0" w14:textId="6396F1D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</w:t>
      </w:r>
    </w:p>
    <w:p w14:paraId="6AFC2F93" w14:textId="161CFE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y ah vamos a estar proporcionándoles también</w:t>
      </w:r>
    </w:p>
    <w:p w14:paraId="67B9F9DC" w14:textId="4F2C5F0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información de muchas maneras diferentes</w:t>
      </w:r>
    </w:p>
    <w:p w14:paraId="64B356A5" w14:textId="370CDAB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ya sabe esos itinerarios de papel am el</w:t>
      </w:r>
    </w:p>
    <w:p w14:paraId="4F0FDD18" w14:textId="383FBB4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 de rts tiene un montón de gran</w:t>
      </w:r>
    </w:p>
    <w:p w14:paraId="2EA1C3CD" w14:textId="37919E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información </w:t>
      </w:r>
    </w:p>
    <w:p w14:paraId="0EE16066" w14:textId="1E8AC1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hay un montón de grandes maneras de conseguir</w:t>
      </w:r>
    </w:p>
    <w:p w14:paraId="773BE31F" w14:textId="34BA963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sus preguntas sean respondidas</w:t>
      </w:r>
    </w:p>
    <w:p w14:paraId="4F8513B2" w14:textId="0177DE5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usted tiene alguna otra pregunta que usted</w:t>
      </w:r>
    </w:p>
    <w:p w14:paraId="3F51822F" w14:textId="0234F02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iere publicar en el campo de q/a</w:t>
      </w:r>
    </w:p>
    <w:p w14:paraId="34FC1BD8" w14:textId="0D53B3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usted puede hacerlo ahora am</w:t>
      </w:r>
    </w:p>
    <w:p w14:paraId="46C4EDFB" w14:textId="21B26CE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rque vamos a estar terminando bien</w:t>
      </w:r>
    </w:p>
    <w:p w14:paraId="0BEA9F16" w14:textId="588983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onto y queremos asegurarnos de que</w:t>
      </w:r>
    </w:p>
    <w:p w14:paraId="42E5CDDB" w14:textId="6B78DA7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mos capaces de responder cualquiera de ellas que</w:t>
      </w:r>
    </w:p>
    <w:p w14:paraId="0517339D" w14:textId="04A7029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odamos</w:t>
      </w:r>
    </w:p>
    <w:p w14:paraId="6623B479" w14:textId="7D4805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</w:t>
      </w:r>
    </w:p>
    <w:p w14:paraId="02CF66C5" w14:textId="5439B9D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go una pregunta sobre la am</w:t>
      </w:r>
    </w:p>
    <w:p w14:paraId="69A63AC0" w14:textId="0797DF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 cabina de información o el mostrador de servicio</w:t>
      </w:r>
    </w:p>
    <w:p w14:paraId="2928D7E2" w14:textId="422B567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 el centro de tránsito está abierto</w:t>
      </w:r>
    </w:p>
    <w:p w14:paraId="1EEEB472" w14:textId="4CCE75B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fines de semana</w:t>
      </w:r>
    </w:p>
    <w:p w14:paraId="468D4DDC" w14:textId="784C81D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h sí ah estará abierto los fines de semana</w:t>
      </w:r>
    </w:p>
    <w:p w14:paraId="35F0BF99" w14:textId="5B44962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sábados y domingos de 8 a</w:t>
      </w:r>
    </w:p>
    <w:p w14:paraId="6FF31FC7" w14:textId="583B1BF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5</w:t>
      </w:r>
    </w:p>
    <w:p w14:paraId="5D171545" w14:textId="36D1140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</w:t>
      </w:r>
    </w:p>
    <w:p w14:paraId="5997DB32" w14:textId="2C4A8CA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enemos otra pregunta aquí e</w:t>
      </w:r>
    </w:p>
    <w:p w14:paraId="31C0F2EB" w14:textId="3480349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ando acerca de am si vamos a hacer</w:t>
      </w:r>
    </w:p>
    <w:p w14:paraId="5233EE79" w14:textId="453F2EE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 de estas secciones en vivo de q/a</w:t>
      </w:r>
    </w:p>
    <w:p w14:paraId="2D506E47" w14:textId="5CA61D0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esiones no creo que vamos a hacer</w:t>
      </w:r>
    </w:p>
    <w:p w14:paraId="01A356DD" w14:textId="77F3009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tra sesión de q/a en vivo una sesión como esta</w:t>
      </w:r>
    </w:p>
    <w:p w14:paraId="7248112F" w14:textId="43F8335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antes de ah mayo ah 17</w:t>
      </w:r>
    </w:p>
    <w:p w14:paraId="51C81B0E" w14:textId="6EB3C32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ero am si quiere que sus</w:t>
      </w:r>
    </w:p>
    <w:p w14:paraId="04C2CB85" w14:textId="57A3B4C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reguntas sean respondidas en vivo la mejor manera de</w:t>
      </w:r>
    </w:p>
    <w:p w14:paraId="40066237" w14:textId="5128EB0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hacer eso es de nuevo</w:t>
      </w:r>
    </w:p>
    <w:p w14:paraId="4FF2BAF6" w14:textId="4ECC43B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lamando al servicio de atención al cliente am déjeme sólo</w:t>
      </w:r>
    </w:p>
    <w:p w14:paraId="2DFB472F" w14:textId="4B52C2F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partir ese número de teléfono una vez más</w:t>
      </w:r>
    </w:p>
    <w:p w14:paraId="1BE6AB6C" w14:textId="5D95D57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kirk y su equipo estarán allí listos</w:t>
      </w:r>
    </w:p>
    <w:p w14:paraId="7B4AFD70" w14:textId="0F52354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ayudarle</w:t>
      </w:r>
    </w:p>
    <w:p w14:paraId="06E99C2A" w14:textId="3F3690C8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el número de teléfono es</w:t>
      </w:r>
    </w:p>
    <w:p w14:paraId="4B18AF14" w14:textId="3076E2F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585-288-1700-588-585-288-1700 pregunte por el</w:t>
      </w:r>
    </w:p>
    <w:p w14:paraId="0D017879" w14:textId="015FDA7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critorio de información pregunte</w:t>
      </w:r>
    </w:p>
    <w:p w14:paraId="0C776425" w14:textId="5D2A226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cerca de ello ah</w:t>
      </w:r>
    </w:p>
    <w:p w14:paraId="5B499D08" w14:textId="5C66CF0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uede ir a myrts.com</w:t>
      </w:r>
    </w:p>
    <w:p w14:paraId="321A2196" w14:textId="7702598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contactarnos así que ah muchas gracias</w:t>
      </w:r>
    </w:p>
    <w:p w14:paraId="2F873DA0" w14:textId="5F4AF4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m tenemos un par de otras preguntas</w:t>
      </w:r>
    </w:p>
    <w:p w14:paraId="7253FD90" w14:textId="6BD3A60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ntrando al parecer que las personas tienen</w:t>
      </w:r>
    </w:p>
    <w:p w14:paraId="1B33605F" w14:textId="1DA09FA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stedes saben preguntas específicas sobre</w:t>
      </w:r>
    </w:p>
    <w:p w14:paraId="1D04D516" w14:textId="0290C5F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áreas especificas</w:t>
      </w:r>
    </w:p>
    <w:p w14:paraId="5D6F65C9" w14:textId="14A9C5E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me encantaría que llamara al servicio al cliente</w:t>
      </w:r>
    </w:p>
    <w:p w14:paraId="15A0C416" w14:textId="73681A4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bre ellas am</w:t>
      </w:r>
    </w:p>
    <w:p w14:paraId="538F4154" w14:textId="6BD42A7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na pregunta que quiero cubrir</w:t>
      </w:r>
    </w:p>
    <w:p w14:paraId="39CA1C57" w14:textId="426DC73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y rápido antes de que terminemos es de alguien</w:t>
      </w:r>
    </w:p>
    <w:p w14:paraId="19AE13DE" w14:textId="0F752B4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pregunta están los centros de conexión cerca de</w:t>
      </w:r>
    </w:p>
    <w:p w14:paraId="463CF275" w14:textId="23B4F5A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s paradas de autobús en si</w:t>
      </w:r>
    </w:p>
    <w:p w14:paraId="2B2E3EEF" w14:textId="19FD4DB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s centros de conexión hacen una especie de función</w:t>
      </w:r>
    </w:p>
    <w:p w14:paraId="283114CB" w14:textId="4D101E8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como paradas de autobús, así que</w:t>
      </w:r>
    </w:p>
    <w:p w14:paraId="7DF76B89" w14:textId="3255D5E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on más bien una parada de autobús optimizada am</w:t>
      </w:r>
    </w:p>
    <w:p w14:paraId="17E56507" w14:textId="6940FB1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usted va a poder</w:t>
      </w:r>
    </w:p>
    <w:p w14:paraId="56617391" w14:textId="739CD9E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utilizarlas como una parada de autobús caminar allí y</w:t>
      </w:r>
    </w:p>
    <w:p w14:paraId="739B5A17" w14:textId="6B4E938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perar por su autobús cosas como esas</w:t>
      </w:r>
    </w:p>
    <w:p w14:paraId="29DC0B15" w14:textId="7FBFD1E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demás podrá usarlas</w:t>
      </w:r>
    </w:p>
    <w:p w14:paraId="79A1FFAA" w14:textId="762A644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ara conectarse a algunos otros servicios</w:t>
      </w:r>
    </w:p>
    <w:p w14:paraId="56DA1132" w14:textId="1D4349E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ambién ah parece que las preguntas</w:t>
      </w:r>
    </w:p>
    <w:p w14:paraId="06D28F7F" w14:textId="6CC7764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ealmente están disminuyendo, así que creo que </w:t>
      </w:r>
    </w:p>
    <w:p w14:paraId="56D7B6EE" w14:textId="56732FF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vamos a terminar muchas gracias a</w:t>
      </w:r>
    </w:p>
    <w:p w14:paraId="2C91A05A" w14:textId="65AB4AE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todos por venir</w:t>
      </w:r>
    </w:p>
    <w:p w14:paraId="69C17901" w14:textId="7550DB8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por unirse a nosotros aquí todos nuestros</w:t>
      </w:r>
    </w:p>
    <w:p w14:paraId="3E4C132D" w14:textId="0F258B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istentes am</w:t>
      </w:r>
    </w:p>
    <w:p w14:paraId="078869D6" w14:textId="79266F51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ah estamos muy emocionados por este</w:t>
      </w:r>
    </w:p>
    <w:p w14:paraId="1750EAF8" w14:textId="7CF2432B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anzamiento</w:t>
      </w:r>
    </w:p>
    <w:p w14:paraId="1652F6BA" w14:textId="456B47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sí que am espero que ah podamos</w:t>
      </w:r>
    </w:p>
    <w:p w14:paraId="07CFEDC1" w14:textId="06024C7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responder todas sus preguntas ah</w:t>
      </w:r>
    </w:p>
    <w:p w14:paraId="4EE0B0B9" w14:textId="1AE04AD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 no las hemos</w:t>
      </w:r>
    </w:p>
    <w:p w14:paraId="1CE8781C" w14:textId="2BB132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espondido hoy podemos </w:t>
      </w:r>
    </w:p>
    <w:p w14:paraId="1D5487EA" w14:textId="543DE2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responderlas a través del número de atención </w:t>
      </w:r>
    </w:p>
    <w:p w14:paraId="4EEEE942" w14:textId="2A20AC7C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l cliente</w:t>
      </w:r>
    </w:p>
    <w:p w14:paraId="3E776D3B" w14:textId="24BF2D17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o a través de nuestro sitio web y sólo muchas gracias</w:t>
      </w:r>
    </w:p>
    <w:p w14:paraId="06A64BA0" w14:textId="691A69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a usted por unirse a nosotros</w:t>
      </w:r>
    </w:p>
    <w:p w14:paraId="34AFEEC6" w14:textId="48E27F80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í gracias andre y gracias al equipo de rts</w:t>
      </w:r>
    </w:p>
    <w:p w14:paraId="5C67FDDE" w14:textId="09090BE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p</w:t>
      </w:r>
      <w:r w:rsidR="00364D0F">
        <w:rPr>
          <w:rFonts w:ascii="Times New Roman" w:hAnsi="Times New Roman" w:cs="Times New Roman"/>
          <w:sz w:val="24"/>
          <w:szCs w:val="24"/>
        </w:rPr>
        <w:t>or</w:t>
      </w:r>
      <w:r w:rsidRPr="00B76E03">
        <w:rPr>
          <w:rFonts w:ascii="Times New Roman" w:hAnsi="Times New Roman" w:cs="Times New Roman"/>
          <w:sz w:val="24"/>
          <w:szCs w:val="24"/>
        </w:rPr>
        <w:t xml:space="preserve"> sus preguntas</w:t>
      </w:r>
    </w:p>
    <w:p w14:paraId="1C83029F" w14:textId="7580C52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sobre todo por los clientes</w:t>
      </w:r>
    </w:p>
    <w:p w14:paraId="6908407C" w14:textId="49038E62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que han mostrado tanto interés tenemos</w:t>
      </w:r>
    </w:p>
    <w:p w14:paraId="7C9ED41F" w14:textId="6E5B99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mucha información que compartir con ustedes</w:t>
      </w:r>
    </w:p>
    <w:p w14:paraId="743CABDC" w14:textId="3F4245C3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y vamos a seguir trabajando </w:t>
      </w:r>
    </w:p>
    <w:p w14:paraId="569A07D6" w14:textId="498ACD9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fuertemente para que llegue a ustedes</w:t>
      </w:r>
    </w:p>
    <w:p w14:paraId="6E2B92C0" w14:textId="750AD216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ta grabación se publicará en nuestro</w:t>
      </w:r>
    </w:p>
    <w:p w14:paraId="18A9D32D" w14:textId="6C66472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sitio web</w:t>
      </w:r>
    </w:p>
    <w:p w14:paraId="46172FE7" w14:textId="0055EF2A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 xml:space="preserve">vamos a añadir la subtitulación </w:t>
      </w:r>
    </w:p>
    <w:p w14:paraId="0295807F" w14:textId="4A04FB95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lo más rápido posible</w:t>
      </w:r>
    </w:p>
    <w:p w14:paraId="3C6F37DE" w14:textId="6A71C10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también se subtitulará en</w:t>
      </w:r>
    </w:p>
    <w:p w14:paraId="11BF0E2E" w14:textId="3130389F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spañol</w:t>
      </w:r>
    </w:p>
    <w:p w14:paraId="698FAC9C" w14:textId="67D1C834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y esperamos tener todo eso para</w:t>
      </w:r>
    </w:p>
    <w:p w14:paraId="47DDDBD3" w14:textId="21CE0C09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el final de la semana</w:t>
      </w:r>
    </w:p>
    <w:p w14:paraId="254710DC" w14:textId="235BB14D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t>gracias de nuevo por unirse a nosotros</w:t>
      </w:r>
    </w:p>
    <w:p w14:paraId="325E8E48" w14:textId="12CA0B3E" w:rsidR="00AA14FE" w:rsidRPr="00B76E03" w:rsidRDefault="00B76E03" w:rsidP="00AA14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E03">
        <w:rPr>
          <w:rFonts w:ascii="Times New Roman" w:hAnsi="Times New Roman" w:cs="Times New Roman"/>
          <w:sz w:val="24"/>
          <w:szCs w:val="24"/>
        </w:rPr>
        <w:lastRenderedPageBreak/>
        <w:t>inglés (generado automáticamente)</w:t>
      </w:r>
    </w:p>
    <w:p w14:paraId="6A80768A" w14:textId="77777777" w:rsidR="001054D3" w:rsidRPr="00B76E03" w:rsidRDefault="001054D3">
      <w:pPr>
        <w:rPr>
          <w:rFonts w:ascii="Times New Roman" w:hAnsi="Times New Roman" w:cs="Times New Roman"/>
          <w:sz w:val="24"/>
          <w:szCs w:val="24"/>
        </w:rPr>
      </w:pPr>
    </w:p>
    <w:sectPr w:rsidR="001054D3" w:rsidRPr="00B76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rQ0NLM0NTMwMDZS0lEKTi0uzszPAykwrAUAhelvOSwAAAA="/>
  </w:docVars>
  <w:rsids>
    <w:rsidRoot w:val="00AA14FE"/>
    <w:rsid w:val="00004A92"/>
    <w:rsid w:val="00004F05"/>
    <w:rsid w:val="000A6AEF"/>
    <w:rsid w:val="000B651C"/>
    <w:rsid w:val="000E29E3"/>
    <w:rsid w:val="00101F88"/>
    <w:rsid w:val="001054D3"/>
    <w:rsid w:val="00107040"/>
    <w:rsid w:val="00147963"/>
    <w:rsid w:val="00176660"/>
    <w:rsid w:val="001B173E"/>
    <w:rsid w:val="00252C39"/>
    <w:rsid w:val="00304746"/>
    <w:rsid w:val="00307EC1"/>
    <w:rsid w:val="00327D15"/>
    <w:rsid w:val="00342588"/>
    <w:rsid w:val="00355383"/>
    <w:rsid w:val="00364D0F"/>
    <w:rsid w:val="00394C84"/>
    <w:rsid w:val="00396F2D"/>
    <w:rsid w:val="003A3993"/>
    <w:rsid w:val="003B21B6"/>
    <w:rsid w:val="003C16F2"/>
    <w:rsid w:val="00410684"/>
    <w:rsid w:val="00412FD6"/>
    <w:rsid w:val="00416A81"/>
    <w:rsid w:val="00422844"/>
    <w:rsid w:val="004E1744"/>
    <w:rsid w:val="00532770"/>
    <w:rsid w:val="00542BC2"/>
    <w:rsid w:val="00545776"/>
    <w:rsid w:val="005913BA"/>
    <w:rsid w:val="00681ABB"/>
    <w:rsid w:val="006855C3"/>
    <w:rsid w:val="006974A4"/>
    <w:rsid w:val="006B2B29"/>
    <w:rsid w:val="00711C46"/>
    <w:rsid w:val="00723355"/>
    <w:rsid w:val="007242CF"/>
    <w:rsid w:val="00772B3C"/>
    <w:rsid w:val="007B0C22"/>
    <w:rsid w:val="007C55CA"/>
    <w:rsid w:val="007D4F72"/>
    <w:rsid w:val="007E5BDF"/>
    <w:rsid w:val="007F31F2"/>
    <w:rsid w:val="008005B9"/>
    <w:rsid w:val="008259B8"/>
    <w:rsid w:val="00864F68"/>
    <w:rsid w:val="008A01CD"/>
    <w:rsid w:val="00921EC4"/>
    <w:rsid w:val="00942666"/>
    <w:rsid w:val="00953BC8"/>
    <w:rsid w:val="00957CBD"/>
    <w:rsid w:val="009828BA"/>
    <w:rsid w:val="00982918"/>
    <w:rsid w:val="009A755A"/>
    <w:rsid w:val="009F7C69"/>
    <w:rsid w:val="00A203D7"/>
    <w:rsid w:val="00A46A16"/>
    <w:rsid w:val="00A52FDE"/>
    <w:rsid w:val="00A80EF7"/>
    <w:rsid w:val="00A82817"/>
    <w:rsid w:val="00AA14FE"/>
    <w:rsid w:val="00AA4B1F"/>
    <w:rsid w:val="00AC7FC6"/>
    <w:rsid w:val="00B00709"/>
    <w:rsid w:val="00B76E03"/>
    <w:rsid w:val="00B86D4B"/>
    <w:rsid w:val="00B8710A"/>
    <w:rsid w:val="00B951B7"/>
    <w:rsid w:val="00BB4D1D"/>
    <w:rsid w:val="00BB7723"/>
    <w:rsid w:val="00C3531F"/>
    <w:rsid w:val="00C70254"/>
    <w:rsid w:val="00C7789D"/>
    <w:rsid w:val="00C8221F"/>
    <w:rsid w:val="00C95CB7"/>
    <w:rsid w:val="00CB1933"/>
    <w:rsid w:val="00CD4851"/>
    <w:rsid w:val="00CF2E2C"/>
    <w:rsid w:val="00D10EEF"/>
    <w:rsid w:val="00D96DE1"/>
    <w:rsid w:val="00DB115C"/>
    <w:rsid w:val="00DB7D04"/>
    <w:rsid w:val="00DE3E38"/>
    <w:rsid w:val="00DF30B6"/>
    <w:rsid w:val="00E04267"/>
    <w:rsid w:val="00E961D6"/>
    <w:rsid w:val="00EC15D4"/>
    <w:rsid w:val="00F01014"/>
    <w:rsid w:val="00F50DD0"/>
    <w:rsid w:val="00F65474"/>
    <w:rsid w:val="00FD7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0E45"/>
  <w15:chartTrackingRefBased/>
  <w15:docId w15:val="{6B283A32-14BD-4594-A7F6-66D5B4DDC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C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A1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1C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16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6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6A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A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2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1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3416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4730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265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428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529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9888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6702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6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076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8695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941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492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9559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914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72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478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363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352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7974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10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883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74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030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251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703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102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536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008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856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685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3796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945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013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2062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69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442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87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84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52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373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769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944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6623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26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569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6978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991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122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398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812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948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0789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81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837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1476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3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812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5349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05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211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03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061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735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992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2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790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0779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23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510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5035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91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005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03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050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1152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25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857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882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410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611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2927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89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514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7187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22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39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3099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20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98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946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330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169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978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918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258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8715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0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33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7015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584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74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174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208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087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560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45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06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2301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493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496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8104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91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725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5569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93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718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5801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654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654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7571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24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9716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4615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180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808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4292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83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000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9284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38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428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0748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15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927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0932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47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903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9373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15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971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94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825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177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7379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019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8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7283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914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327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4569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839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890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3794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200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731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0633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98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02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352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6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524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139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562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844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8402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19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235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4183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75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481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453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556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663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5272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42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575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7581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2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66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5317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304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322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1560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07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524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705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57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625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9276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39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573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3825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54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68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2960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49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805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2984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667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75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3412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142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051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4074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4342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090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6758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799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1392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6439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360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617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25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979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732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8830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0334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686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7136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27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365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0706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468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878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3150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55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250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03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857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800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7524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462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889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7814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342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525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0652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104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029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5586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063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301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4911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132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435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5789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01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883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96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286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5879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19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944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85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827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317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7597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627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008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6549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691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023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8665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260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012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9831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06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593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7416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736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214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3849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70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122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7848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23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974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6256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30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157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2453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794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037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3450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590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390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8826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25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452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3083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269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172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0101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8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00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6101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593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227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6169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476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099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5011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144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969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809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442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565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4556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71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260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098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402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244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71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487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0992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940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127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6426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158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692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72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08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355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0124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695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535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859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745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603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585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62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646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8037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86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20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25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20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658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7504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5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660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875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321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36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7347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620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05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5184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169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431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3042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89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280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9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889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948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09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80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19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5847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12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96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5816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748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89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2602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37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387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4057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95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28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9429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75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765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222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78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545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5519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3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636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5392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673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445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54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004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888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4745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672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092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4013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5681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6653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975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628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245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563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595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044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718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072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0608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4664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435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095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329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31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7583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50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450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70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26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985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557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08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96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0137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68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221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5990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610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615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605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12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574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0671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54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785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838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58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872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2220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858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928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6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32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743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132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000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59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4657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815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404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8627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210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800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088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93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144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6258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616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42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2028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36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790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8219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1343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158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2168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590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509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707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34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212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1835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99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501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8184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198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32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7526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954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716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4663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5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494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2845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000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455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6186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087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066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2307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760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757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0239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935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03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946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420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316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604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28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295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5822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153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1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424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12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46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482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570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395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5852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5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584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7228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497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344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624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096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524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4405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656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684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8598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33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565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7780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388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511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2469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591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364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26889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4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57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9357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66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147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2562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75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643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5076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241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657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9548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861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004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3358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16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516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8396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20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572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31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5739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99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795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581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727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051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800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4863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94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99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8739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242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70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5159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00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12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0034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0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628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78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504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73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9588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03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512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2233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40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435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8072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97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510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1533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166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12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02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27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768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0467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53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466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613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7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324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921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24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33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7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985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119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5116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267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924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5900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321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912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3771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166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4286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8495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245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848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43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401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845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9172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642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723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3751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026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839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8210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35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6229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210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657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083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3766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419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61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0997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223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65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3895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60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160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5234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658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601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6223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13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017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1231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639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1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5975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24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598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24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08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069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854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3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43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2711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93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154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0612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435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29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6158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97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923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750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76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966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637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03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189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395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5722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353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41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87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282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209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126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337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1614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292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241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2097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336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231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7278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70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962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7110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56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144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381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929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772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1310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48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879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4620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3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435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0420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806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29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5533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14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947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24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53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797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843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464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428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14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110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285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4798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157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026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1905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01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624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0324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3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081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1413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8248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364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0884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217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581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03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4975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535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2637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86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73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1740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341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876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0451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520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382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0483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025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9840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046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948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0691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379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650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366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811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386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9412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396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117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844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156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863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8003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7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89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6815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59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009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4809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922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292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1340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8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941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953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09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410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6190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24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457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0377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990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34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5143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72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951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8402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16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311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6485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81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704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4129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998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54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944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90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833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4586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490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202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1374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47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854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2015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86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108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6668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7766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819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0899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917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63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560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67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643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7096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187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60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8231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636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5730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1618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609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032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2653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748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512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9130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697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077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618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720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08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1877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521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280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1970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331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119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180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000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826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7236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876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7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9186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76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36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9500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0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811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0257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647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71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7898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66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311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2339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039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360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7599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01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248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6570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0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106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8706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356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3449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3266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64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322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6352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906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911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3078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524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456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9287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15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612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9975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976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399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1385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79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371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1010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284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581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6378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000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6301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732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750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8924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66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257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8628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52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4015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26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771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0779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18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711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2193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78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167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4685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440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62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1465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44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869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4162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039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682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296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9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44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2456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753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646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3428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861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09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1848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295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4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6808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659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793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4287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836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059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7367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44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968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0306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139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265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0237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85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138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9185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7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063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6172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565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2963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099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5561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0389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80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351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8313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378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168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934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40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03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8532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2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705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7389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1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252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6087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56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620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704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563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052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5043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149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322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2519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541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117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8789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8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735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1146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505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851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3728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43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989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1583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90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433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4656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11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82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1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549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918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4641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307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58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0059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03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114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9123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729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334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1223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4943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073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3241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313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906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5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95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4168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3460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08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342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063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78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517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3725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119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729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0367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7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072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5302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694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63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6159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119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900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9202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224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406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31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13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347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8717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174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078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19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324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50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9167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217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35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217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839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9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567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909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6945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153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844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48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12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257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213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365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160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1757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709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870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916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56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756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4547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97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9348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2756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643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777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367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474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3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83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204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1678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80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16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539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166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015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5479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92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196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0023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58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3486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6536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9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836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0822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5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2183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4094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980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302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3191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194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6477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145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65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79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9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337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42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054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608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289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3068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412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177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2063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525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460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284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651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748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3935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026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957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3183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1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417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1861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0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12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5799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742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416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2523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622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04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1986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421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3119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2276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9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88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510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424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196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780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73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701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0650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03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125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6478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802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524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1150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4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17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8310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399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932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5627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78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144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7275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390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76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9753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537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624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403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644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909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0798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355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599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2027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367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954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1042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87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189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987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0449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409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235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1985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2815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463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456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097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559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58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1978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4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72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1526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89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217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7630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1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249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5148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228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15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7966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8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846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0265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903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53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173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483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643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033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829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585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4727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32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814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9075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93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814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2225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660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006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7337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3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437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61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744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3508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8668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648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0869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4646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230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195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981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06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207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2039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47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434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320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895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449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9253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4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68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2361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709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223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3487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424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559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40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539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1526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03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838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0050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585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062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9176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44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11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3106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84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798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453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69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163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3609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775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42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2024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900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405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0088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168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77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684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618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08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4916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28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957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6808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81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513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2786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83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31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6372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678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10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862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421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199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8041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13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286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9329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2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954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8484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308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462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6786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398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294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086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50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354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6971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953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530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420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530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53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0375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007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428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3204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330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606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7858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88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442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384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77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954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7196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448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677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0892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43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617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7164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63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92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7030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926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657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5337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809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33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0985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6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745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0111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587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425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1091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369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434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4827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412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880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923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042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040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896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709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537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9384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381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33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1088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121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7498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852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520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3064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025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022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9121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35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538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4543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753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866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50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683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637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1635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011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094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537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15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662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9340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238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212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064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2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821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3034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05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503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6060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40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519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4021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454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576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5503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428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168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3029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729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21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0534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64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157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519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33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514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3182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807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57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9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3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192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2470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2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925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3188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498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736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4118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0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477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6147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87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0697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01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93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7411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887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786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0961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06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497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8314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850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445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148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811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380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377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655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448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0966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662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295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7134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8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134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0036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20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18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277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9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578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932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47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608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40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30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785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98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997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72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4003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5453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349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2037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104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27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3523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57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879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6048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147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265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6467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926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15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8207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13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273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7876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495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442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72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5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291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781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108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377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6812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85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644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9040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24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5218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14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277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334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18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276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2433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726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155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8063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35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348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083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903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224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8599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778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989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2211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760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368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59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174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1805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755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189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7192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006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703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2492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90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033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9330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463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776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953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37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777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5032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35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047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3464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337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872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946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9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829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140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88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633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2927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863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6661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66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177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685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403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273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4598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69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590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327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704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619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2655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877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153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3076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536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2331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016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160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6416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6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283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885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0647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056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3430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109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132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7269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135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415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47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81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176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5468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990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147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5874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646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685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975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27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948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3940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25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646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2832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24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521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654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047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021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7773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809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347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6921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374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075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7180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405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702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4972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750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268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7481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02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233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7599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095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714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817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3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473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0367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90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966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1031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910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951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3020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2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372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4034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812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972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3403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813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943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017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612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645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485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969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224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1854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711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428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9297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46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8725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5931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158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347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26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19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61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92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629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137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3875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535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541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36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878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480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8461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760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563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6822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53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109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0944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046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26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7398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7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117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6900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69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84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7905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436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973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2508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58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64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0486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010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369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2249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635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0271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0416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957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942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4050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54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303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7228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9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552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5805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96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832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5553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871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588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5029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43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698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3346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5381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16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951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5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76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4267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190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811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5587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95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94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3746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0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137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1009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88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47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6932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70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819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609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0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871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885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83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822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9241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999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397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830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091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828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9041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121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113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0079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320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674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45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95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712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248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647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387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30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86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59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1969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207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330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8516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914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203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4734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66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417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703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4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732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9869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70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485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4799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677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207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969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81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972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7061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22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739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893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00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367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1140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233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782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0901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633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171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6559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556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7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5501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29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799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3564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021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738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780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3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078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9750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435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0436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0150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203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22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761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553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8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799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642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434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9047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93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980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1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59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79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9110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929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62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702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998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540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160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24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230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9299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58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702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8793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26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598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1775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857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837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7326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92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339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5803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117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9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3664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4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376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602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02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875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7701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208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402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416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07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029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26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458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618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4776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130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339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542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31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316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3286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01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679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726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058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339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2022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840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263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4296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621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656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589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6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077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901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475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9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2220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27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18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2952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435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630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998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16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507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7443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794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648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692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741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743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1825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069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031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8638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557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188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1051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895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483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5935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168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8119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4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110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025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9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992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3434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36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33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624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738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46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6526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730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655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101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90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176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578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590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705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122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6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234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5509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365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12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1382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538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788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3229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86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133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3252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445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3598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679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87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974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642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178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107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6308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133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0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3241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782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976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5752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38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065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430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10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901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7660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793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042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190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8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841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6904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39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433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06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13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740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699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66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193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4077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538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248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9880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682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3069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1263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60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394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296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85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126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535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73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430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4688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83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91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8196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599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609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9432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0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044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517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4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290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1617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534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2005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2388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92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048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8360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172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597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7975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666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566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6582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2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69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9686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031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351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4954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80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844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846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0243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180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9872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49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654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6006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725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62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49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106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676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176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060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72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9478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18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181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6792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58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71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23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528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416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202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870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766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0338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454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8240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0776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909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508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6971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535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664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8634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9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385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9860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20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000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7740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732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613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6270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935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461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1353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237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996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9408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746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033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3989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4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112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16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60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496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581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998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325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1990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475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1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234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062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560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93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6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482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8465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594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40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2633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41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936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716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657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803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7226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233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9205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5756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00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315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9888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725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734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218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305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113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0096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75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6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5672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7257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722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853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707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17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5814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54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938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64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951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288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524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452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778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0554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010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548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38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861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570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7341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155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75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3634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455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328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5660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4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989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66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297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00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0646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351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418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732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219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813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9143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107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289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32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32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327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948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6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2564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9490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062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017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408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04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655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1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3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608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180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972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015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0676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767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621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8925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2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742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666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8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152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5134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554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027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3338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309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907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312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08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9647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3454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306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11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7426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324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07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1813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7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505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8389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246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018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214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336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710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5497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451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7270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14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90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5136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911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288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8398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58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109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098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574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513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9811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587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70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6295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294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92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810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50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08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8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93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487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2445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793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869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1400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86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002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5657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89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124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046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922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916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4149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213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447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0067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116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75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6982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113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374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8689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154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160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3444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467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56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3895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92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670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5000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41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994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29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253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817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6322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0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625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922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968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250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8460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096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679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0634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36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362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8318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15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155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8716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710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361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3979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096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073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0899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12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799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0951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599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268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5901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065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438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8130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898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427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4066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826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497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126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83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573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590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45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910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3792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888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4691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9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3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9442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426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90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1828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541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756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9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910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2176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5110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07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494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342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79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34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4526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086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316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0050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587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687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3316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17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46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9007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120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895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7972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07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774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6245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68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992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617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430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1535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3617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294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458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888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3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766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277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436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534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0657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46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993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769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43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678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0500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60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763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568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28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745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9093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965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380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086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33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673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7332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58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0528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7984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201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350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184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0722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54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0133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126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876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3494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61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8772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400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319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0355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148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3198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0738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329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65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7988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0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3997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067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793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3729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714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926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1346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556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1747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803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465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68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3115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92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195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6464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416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481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9692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318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951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847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03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276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0666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97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012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2739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66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438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6546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896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61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98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43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94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9407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20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724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410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07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610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175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90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670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7762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086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3201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515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5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03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9495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39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95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666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185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710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2680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20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595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9835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563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3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2814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135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912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29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4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319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4350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468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05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1586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12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119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206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7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492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84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91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54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5196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192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639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7980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852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123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9307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44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490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1254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663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372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3298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584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731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4098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688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1076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08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778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5193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805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286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2834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846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112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843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400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076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0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741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337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979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9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3090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19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72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5592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729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08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8443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78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69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2621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2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895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1150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815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500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3629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11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806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8800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39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063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361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09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4812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70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696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0812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0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313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08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45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203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928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904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638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7482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394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279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6052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5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106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5876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40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631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3702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339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079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8754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94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704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1364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58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117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163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643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777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1478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95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327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9517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80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400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3572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69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689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0809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703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42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090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8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021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9673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401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06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45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97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22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672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0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746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1497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86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209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0724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800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41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768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546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664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58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645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612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12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26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828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200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64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827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5919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69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278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0088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680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0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8497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002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015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6743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079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610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97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225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594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6230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04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587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9370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31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977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7557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673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374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5994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1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651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0162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99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225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1039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95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335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3530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61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66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881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646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3703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496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62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7629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136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412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4340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24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477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7806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12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5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3634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12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79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3027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25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908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695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226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691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69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240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785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4784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578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543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9247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112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5544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930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467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4910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730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469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3477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839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112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47522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403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067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11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518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16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11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86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76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7028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362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3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3094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078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765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7341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57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776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3685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4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2875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6608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562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3368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2640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3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796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7750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91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628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2127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266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17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851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64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734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6734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154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802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8914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90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558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0650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3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139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3246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573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5560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2672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77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515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1169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52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052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3490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048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29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7837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86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80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6273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261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442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761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276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107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7659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687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557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5746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292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757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0685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269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771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1913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417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938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3977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09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402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6588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233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4012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9525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92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97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9716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0386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051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0566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52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0615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0520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026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833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7751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47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790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7445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78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59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19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76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067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1524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29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06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8400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650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674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459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44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422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5656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463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0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688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759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322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8997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263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3621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6930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46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336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1853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184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983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9241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89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329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749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096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31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0805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576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693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4207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02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933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3950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338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805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6570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721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613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1138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101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465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6023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994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827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7956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288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272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9305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926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146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39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342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582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1158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52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194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7665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701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670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808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373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673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8419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100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009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8431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329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523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2918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724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225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2033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1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442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2374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70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202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8041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262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117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1983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424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585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3524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39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165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5412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706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708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6844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82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567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0834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736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38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29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94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023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4272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15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889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7854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075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53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2129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93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69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0548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765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977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8487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50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485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40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130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033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26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83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00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676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28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798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0864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470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167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197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545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29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47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970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93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63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486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060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1533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839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13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1141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0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219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4047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032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963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092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024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9149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6992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897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791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910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187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9775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84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588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467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27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0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0046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44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862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2283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848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158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7202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172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81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7278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540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185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2898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497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072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6922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561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291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41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643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680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090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356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780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96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92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989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2799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28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5625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4235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046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507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0410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223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683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8051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69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21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4239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5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7139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209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072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173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4202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483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907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7406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2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772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0518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098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970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4190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187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021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160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128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72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307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328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709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7170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192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96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599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362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011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504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377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9489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0465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066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54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0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354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694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03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263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392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117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695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587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59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854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667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1913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786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53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479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0019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798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79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4371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987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708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6796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259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19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4365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178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26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3699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22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683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6108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292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540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9219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515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920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3617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3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796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1189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000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048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4331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55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823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2460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204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274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4721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17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28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1022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300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828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0406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02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587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756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77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322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7935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458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527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3895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415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032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1025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95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608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2708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527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5025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7142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66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712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885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339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958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9383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519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560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2973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321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16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5272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924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41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3297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593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865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57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63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526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6083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890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452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5409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66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82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7181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033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72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7574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823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564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1345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936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823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4854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964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119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6239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284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883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2518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457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03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885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09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148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7801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73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131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7931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31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72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2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26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460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2244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737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896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8160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90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990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8324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018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8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765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427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55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7340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425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558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9515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180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125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2441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23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555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8661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154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474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007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1333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901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334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166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9550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674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914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0742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1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294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2186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064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7528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076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51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905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912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624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4155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13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917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5356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14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522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0904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057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624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868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1056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790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494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135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981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75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75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233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185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773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6420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5442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57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966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9953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922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044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4452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46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342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2947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543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807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452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632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471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021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2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176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9119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095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0932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3568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71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206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3010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08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919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19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183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619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7663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958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632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0860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96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48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0569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005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501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8908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18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120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4946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614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44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03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42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323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345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74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562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22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232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375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8149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51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080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3089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201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938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93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565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32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1289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496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633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148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548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818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4440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097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496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454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710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75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4236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95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524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4270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441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20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3810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176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761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0040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15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399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0014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37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459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202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180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534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6150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000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618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069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0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709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109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200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48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4869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714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337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4268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089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852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7044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49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36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8640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53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841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6132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638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37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8962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851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25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9635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804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3047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4300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053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443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9958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59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7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4599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44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021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69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89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449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8522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616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312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7254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07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070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0815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71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040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8521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412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643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3482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433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13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3643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45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262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19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02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169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7646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506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015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4750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764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091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7285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521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931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5080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05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328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5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107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678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2202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115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31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179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28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798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546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678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884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3526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667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47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9110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527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6460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7193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639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075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389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224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007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5693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477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97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8147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406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057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032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85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9911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1236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119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568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1480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61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780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7470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79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36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8797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1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483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1780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666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564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1731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387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14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9078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9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1586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32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267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561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48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9406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3828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100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84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3458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690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277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0404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59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074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974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96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64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34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37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475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630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389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330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64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891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18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5385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285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9894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809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63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006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1672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369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710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1370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62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545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7288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62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80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692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2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062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9235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227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134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9801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44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581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2706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62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44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5437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17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389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09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626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862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0896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213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26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8097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898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362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4489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313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172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3184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96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691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479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732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19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9285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464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8205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3123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781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963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465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96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17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1289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229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1949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0025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700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890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6772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20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190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313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60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61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3223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684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724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777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389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304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7226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935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300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8450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845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309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3540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191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3503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337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306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186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0991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84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338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1601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969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085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256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459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74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4814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26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17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2778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80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789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5589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373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2518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5444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8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355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6656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68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523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8828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468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308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650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31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677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3105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190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024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9689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57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139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1326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45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67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2277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042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343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2354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54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134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634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68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673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387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85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861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42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36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75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6926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043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363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80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569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607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868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25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061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5715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956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72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9335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95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755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1370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19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919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2628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318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188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2610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943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40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0436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12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285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69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09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564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7265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11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880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4365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426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205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5193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22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945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5906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0651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511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8319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10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46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0726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80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047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1116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368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684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179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95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213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865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1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926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5344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96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072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3071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8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36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7807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39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269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2951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260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860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5908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214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508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6252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345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038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6992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2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092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3811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33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499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7538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715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66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3167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933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7416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2021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7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6081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232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1248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075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7195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160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456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652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462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720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7925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327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929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1116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664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309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2177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16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981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6521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54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625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0336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02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857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6574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05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368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7066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60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843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65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331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904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0694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468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710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120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98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193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136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25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707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5943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03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067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1679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78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41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8141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4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7520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0966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23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020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7477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45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59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011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648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853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190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020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831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5629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31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970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9407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251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854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61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68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823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292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622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703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613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792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692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9899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931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585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351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39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19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1670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409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999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7732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2238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278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6009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57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092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023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232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584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900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585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113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3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67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548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509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413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07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4224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81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63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2005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844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430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4579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9469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696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4113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994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473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2425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26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4146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560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688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02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7512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405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185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600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056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9549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973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428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851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527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624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1152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501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973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683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1122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196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322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3551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574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59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6663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83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224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580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540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180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1332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485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247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69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696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331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2377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001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790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3281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54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739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794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281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12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4373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772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536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9272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15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106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6343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480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774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5306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502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954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4528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433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090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8233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36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266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5562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3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755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791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000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787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6880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464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5095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78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14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635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66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473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9418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81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56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9750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35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199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099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62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074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9134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01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63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8164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86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338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8211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4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268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4663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440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173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8289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754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24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2452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938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466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248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885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53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2971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365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008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8588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406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064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7386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99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264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5702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889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870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4683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6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485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9012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212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2231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922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73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7066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57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670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079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3973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707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978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70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13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921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083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7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686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49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127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842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0683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232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327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7483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1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4099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3809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5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107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0312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655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01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6309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19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682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9387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657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843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0346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73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067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5739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845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2248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8721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363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398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829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091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917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900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475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6353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15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321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1623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142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6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91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83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9064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188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783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741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6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752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77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64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99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74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501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650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9231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26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080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3387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949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339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905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301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503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845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214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004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3404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273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149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7737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676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509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2689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141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517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2320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644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9303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36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793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8897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195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084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6296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18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975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3942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46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407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2404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16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757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8710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64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535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4909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79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707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2207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44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072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6042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082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6019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6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431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666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974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772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1631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87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962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583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541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5485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375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867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7006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101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086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6297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297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523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4929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03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78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2786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29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623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8420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377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16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5304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077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575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8115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954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062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6192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029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951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439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31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37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2155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70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017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8494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033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54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3829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619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699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0161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137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743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434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73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256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417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525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633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9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772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671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6797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056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150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267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216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648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0695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86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947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89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60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191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5721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82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89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85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46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5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177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788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60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3511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42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3565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1708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64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655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0679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375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716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3929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8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599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869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78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693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5050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60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80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9051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63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857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4263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173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8943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5135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216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705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9710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79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014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5220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25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869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215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864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898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05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470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277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1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500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15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930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32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521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984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995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39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8746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827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031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1819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879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979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411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85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552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0268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52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611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3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5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577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5430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68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376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8996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23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676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221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68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586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05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29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906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4884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008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333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2509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58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45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30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351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918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0669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2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35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2471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023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725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9718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36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260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1831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59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967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1476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36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541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3185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141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3843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1003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8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0334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167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882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6190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031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017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5667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313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856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43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26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0861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482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716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776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59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202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450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0413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299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869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7337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245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67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8646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1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951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2411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327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778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3583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182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786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7460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491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339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7836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171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09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9102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17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32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6754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24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6665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1060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7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1946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2801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92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882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7063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5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14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7327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281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357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3854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0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140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3926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123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992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1019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848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778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321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835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792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630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640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26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687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884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7232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418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659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3148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386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494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551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987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746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8382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27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414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6280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704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697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5026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167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786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0432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016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7717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4411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0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9813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4647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141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133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0180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274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825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8627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691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772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325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480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031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7105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0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110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1783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04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108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254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86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149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4676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610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911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8256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65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092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1798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45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251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50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2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377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7124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56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678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3590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742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0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6975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541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126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6974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30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48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248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9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081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503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917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562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171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881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90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2236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634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027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730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14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516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39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586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737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0515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383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43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116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490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7096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8184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639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586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68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06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029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8073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630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59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8501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7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580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426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497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8853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59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029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6296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1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055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2697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0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130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1536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061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093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9571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41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00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0915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74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017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3732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476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188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58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154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20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0008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701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588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793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954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2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023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808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6621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893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108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2985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56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281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880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535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23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056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12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551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229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85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075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2076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186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10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317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29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528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178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865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98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291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635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39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8978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147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2545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6792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17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134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0160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225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470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6597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11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345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2884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00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3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3499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01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420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6958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014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652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326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051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338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3607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50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433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7793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47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920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5753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849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123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8613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10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930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56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3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594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9495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02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6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6946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33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32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8531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632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33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4147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2968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410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9081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950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502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7089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58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2324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2614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836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618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8524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888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985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074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265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635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1224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50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721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1871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205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982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424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69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516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1902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777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129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5787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768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22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5476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480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456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974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4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892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5920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851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026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5708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97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976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5607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28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2127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1087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148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722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7107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48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311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9740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338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3507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2922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80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85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577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669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17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06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82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377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9043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364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171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3555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45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137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1465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062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3096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642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726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3985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967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123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9822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847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831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8110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462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671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1709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189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8318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402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224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27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403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451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5012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601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402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7840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422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445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876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38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60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347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728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096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6368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16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16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7805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4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377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6105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923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12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0549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1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664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4754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56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2202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2384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158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21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8276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16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772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5769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898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137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288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467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423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1079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727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38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7480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114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583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7609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01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940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8451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522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92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4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081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4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399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073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192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4479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396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928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2794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88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72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8423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216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814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769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360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324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1934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389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284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347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091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63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92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56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5897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6305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80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028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4091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055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925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0760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583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396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4193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6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793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9279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36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336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4607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86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094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1343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540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6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8913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177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436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81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07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130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080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81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837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1705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80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997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1046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69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245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2405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557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253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9092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78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890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352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1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070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8134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889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586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082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0807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672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1637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477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839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4937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324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093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6979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63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285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8980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947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993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8282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55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823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15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986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10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631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590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488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9345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85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1576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6671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48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638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6218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40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252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901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51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552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021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13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554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6858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534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060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249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72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876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538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40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6190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259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79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3200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0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088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39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538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019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9762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63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3573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694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177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132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07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980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1119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900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62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7187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84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012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5290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475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231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135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297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526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603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803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304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8735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316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070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5687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51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960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0786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982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741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0664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87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04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4811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8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2366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1521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6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030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300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28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027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3508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428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103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8724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44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71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7314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1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127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8856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602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683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7234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180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963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9898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70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14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0444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066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81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500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862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2422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9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676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69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014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47088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4278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399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08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8128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10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550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1476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935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836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6220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9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460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0153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003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809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7696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58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179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830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71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819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0716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929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654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7693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583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755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626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30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379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1434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954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10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4578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92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772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8537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698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50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63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501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147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3766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848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548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0490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5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950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87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86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235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7974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443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595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2354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06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593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9497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83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559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950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38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506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2274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284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3887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8778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477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390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132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77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251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8662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273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10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5205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421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035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2303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03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263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301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321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700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689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062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184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44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471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739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494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587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15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8240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653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271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5037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678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798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0408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0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27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1054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3825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12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8353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064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799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6428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50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81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5800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030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432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4174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442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879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898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28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989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5275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06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085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6966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77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614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5036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763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1327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315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287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1439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654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505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0057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513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688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3007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43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408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3131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361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12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063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019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606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49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526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93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5942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13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745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9463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876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70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3100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19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087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7147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382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54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5941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471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558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982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5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605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3572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857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9194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3674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889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294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7919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678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681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2730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84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4178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672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40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620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6215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334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60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6440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4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86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0262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1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487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4630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14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000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7464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626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923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8515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265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202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2651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444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67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313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99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13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0097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9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719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3062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56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22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352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980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033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84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60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796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7488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50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3479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1778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790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426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53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374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03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7917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37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489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1079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340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168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9519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0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158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2437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172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1771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41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320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0842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13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708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4155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986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491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0250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29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075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4978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011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748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778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2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009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0900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054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542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6450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983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826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0829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362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71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1755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41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730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0772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957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40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0058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02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358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124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87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014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6344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539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447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3021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739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49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509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748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693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9035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141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968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7450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151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3497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9383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125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498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1810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87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826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0382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656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411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9820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079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443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005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83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71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191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29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259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7017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28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18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78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104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447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9763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865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406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3616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095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965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3549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488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894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7802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64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230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6634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607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826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1067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643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341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0292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188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918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2683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55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006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7341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0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51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0645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4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593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5879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52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85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547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607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418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6548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293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978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89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648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526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3016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39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32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32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518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082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937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786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147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1193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716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069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4585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443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250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5857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80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792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20727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06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101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8087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20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9953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6739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771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587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28371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887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713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7546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479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811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7214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846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293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728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375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374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30605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222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0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6053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945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27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9084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43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632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6384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54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992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8031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5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1749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786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4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924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45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7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530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2213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965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190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3847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649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70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8907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76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803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971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73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508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8602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028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730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5318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345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67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9477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95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218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0867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09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737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0783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041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48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21761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972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89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6922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987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49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8554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98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040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018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832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515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703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94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415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758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1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3481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731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4874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0844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892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780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7382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8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767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3411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813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875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9565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798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320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87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715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867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1713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7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9910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22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163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6878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640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873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2214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91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672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9080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493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940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5931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9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819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1239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51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913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1804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52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2996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1718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233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613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167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74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263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897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705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142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2238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76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359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626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345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668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8765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065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277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0609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526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584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91415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4896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294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442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189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857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8821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03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275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2648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451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94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70347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26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476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0022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5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925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2040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780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189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5005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313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04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444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06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9521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6506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249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344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181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050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43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7209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393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000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7287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593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458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3451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816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852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9178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9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088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0890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76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810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795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52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066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0987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446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359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551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82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955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2888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98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95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8821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81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023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7825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55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012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8592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841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1847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1430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5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310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15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162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11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3940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4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079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8694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900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73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4353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688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0198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8395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37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589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8180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517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574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0734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702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056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1438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461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356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4936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7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668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2823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79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91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741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08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88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8843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886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852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190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36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19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5994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955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680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326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037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637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216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949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054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9554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14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14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45997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93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740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09574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470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1311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503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240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337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051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40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600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6953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3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055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4128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2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088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9946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623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380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5292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78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9290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8882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786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65819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943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151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631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6833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26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654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6264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247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722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69902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131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231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8981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75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0670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9610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698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31781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938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492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54635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034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91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695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907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244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5589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9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8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1722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498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724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5994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747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905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33932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23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220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8695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160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70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0807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55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20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174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461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964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9507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383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20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5591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66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457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1392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799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884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5803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940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089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1476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054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51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0849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38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64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2257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41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859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0088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944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8614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6127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41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30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7179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985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650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9168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88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446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80454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450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680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7586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438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294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8653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281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502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1665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837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360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2947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210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123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168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0188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713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87940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2209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643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5982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851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982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4298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785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103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25990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269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817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9743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222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85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239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8307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793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68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24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798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2950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63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506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6099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239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1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57530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108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37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1288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82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160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848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051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916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72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32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884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5854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950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550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60398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68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448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9177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33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35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7667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356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377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96040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50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10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75103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75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31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8541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7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118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23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364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298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715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374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4758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23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697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27526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242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716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96833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359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693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243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01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92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0605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902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901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512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616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077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498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11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516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83096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35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70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206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647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428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7874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538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06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4696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95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848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655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632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477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9541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44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697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8814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465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484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7637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179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602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1409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360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855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331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9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4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1736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661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741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237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640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057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8310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0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6484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7927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353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709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592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1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102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56996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560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883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275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3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702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8421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649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603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1697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6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6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903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45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07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4723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050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636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4169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165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8249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8097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175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816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76915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794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464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0262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893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841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08341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450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086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0878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882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269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400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302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6699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757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851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7399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394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3912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43978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767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7445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2651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018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808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1342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341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542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5853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14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470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4136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85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1716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388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054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263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65820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809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223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4355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35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116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97827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089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261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0105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497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476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1917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9332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8510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26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36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6047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655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781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84931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619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57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0797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063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983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2360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79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258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5569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13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076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86684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870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555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39586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662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435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34778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475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21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9481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262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9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4343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43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955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91280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56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827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9339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3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588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38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33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936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18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976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04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2791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698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236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2234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837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377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0276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3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613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50692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544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404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8409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74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643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128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297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566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094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443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440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77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013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360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39818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352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188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5606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87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938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01817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688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08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9842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07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382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57524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66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367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75243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026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19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1957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994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744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095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398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030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0588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375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223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6062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857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858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672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82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70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5944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1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7607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4805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904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112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96912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737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470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56019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661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960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1176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294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177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0502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15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071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161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801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747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25004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434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614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41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473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148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1309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181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450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65086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0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97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2812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048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21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6306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88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404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4839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94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039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0757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6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150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48880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137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4103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1937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208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271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151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529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985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7920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894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0471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40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886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166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210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612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070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8922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80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305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8651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36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84405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835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5052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16146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74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544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20342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62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393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0476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803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9829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7339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948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768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7800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003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152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73681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69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5095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08304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6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107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62278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215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9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43959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392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0834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77749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76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267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35089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15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3772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1707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7719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1887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491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38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6581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30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75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32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555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569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47438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00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159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12769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180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207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1682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507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815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973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837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331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45031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59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53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3666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43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741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9173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927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354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8747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5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678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4962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502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6116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51099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3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030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3800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220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457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8710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668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031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76126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00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19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42158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55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57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15058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77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096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27725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072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6400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38569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24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589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9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572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22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6</Pages>
  <Words>10296</Words>
  <Characters>58692</Characters>
  <Application>Microsoft Office Word</Application>
  <DocSecurity>0</DocSecurity>
  <Lines>48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ez-Diaz, Aracelis</dc:creator>
  <cp:keywords/>
  <dc:description/>
  <cp:lastModifiedBy>Almira Celik</cp:lastModifiedBy>
  <cp:revision>2</cp:revision>
  <dcterms:created xsi:type="dcterms:W3CDTF">2021-05-17T19:03:00Z</dcterms:created>
  <dcterms:modified xsi:type="dcterms:W3CDTF">2021-05-17T19:03:00Z</dcterms:modified>
</cp:coreProperties>
</file>